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65772" w14:textId="253237A4" w:rsidR="004A260D" w:rsidRDefault="004A260D" w:rsidP="001C2C1C">
      <w:pPr>
        <w:pStyle w:val="BodyA"/>
        <w:outlineLvl w:val="0"/>
        <w:rPr>
          <w:rFonts w:ascii="Calibri" w:eastAsia="Calibri" w:hAnsi="Calibri" w:cs="Calibri"/>
          <w:b/>
          <w:bCs/>
          <w:sz w:val="28"/>
          <w:szCs w:val="28"/>
        </w:rPr>
      </w:pPr>
      <w:r>
        <w:rPr>
          <w:rFonts w:ascii="Calibri" w:eastAsia="Calibri" w:hAnsi="Calibri" w:cs="Calibri"/>
          <w:b/>
          <w:bCs/>
          <w:sz w:val="28"/>
          <w:szCs w:val="28"/>
        </w:rPr>
        <w:tab/>
      </w:r>
      <w:r>
        <w:rPr>
          <w:rFonts w:ascii="Calibri" w:eastAsia="Calibri" w:hAnsi="Calibri" w:cs="Calibri"/>
          <w:b/>
          <w:bCs/>
          <w:sz w:val="28"/>
          <w:szCs w:val="28"/>
        </w:rPr>
        <w:tab/>
      </w:r>
      <w:r>
        <w:rPr>
          <w:rFonts w:ascii="Calibri" w:eastAsia="Calibri" w:hAnsi="Calibri" w:cs="Calibri"/>
          <w:b/>
          <w:bCs/>
          <w:sz w:val="28"/>
          <w:szCs w:val="28"/>
        </w:rPr>
        <w:tab/>
      </w:r>
      <w:r>
        <w:rPr>
          <w:rFonts w:ascii="Calibri" w:eastAsia="Calibri" w:hAnsi="Calibri" w:cs="Calibri"/>
          <w:b/>
          <w:bCs/>
          <w:sz w:val="28"/>
          <w:szCs w:val="28"/>
        </w:rPr>
        <w:tab/>
      </w:r>
      <w:r>
        <w:rPr>
          <w:rFonts w:ascii="Calibri" w:eastAsia="Calibri" w:hAnsi="Calibri" w:cs="Calibri"/>
          <w:b/>
          <w:bCs/>
          <w:sz w:val="28"/>
          <w:szCs w:val="28"/>
        </w:rPr>
        <w:tab/>
      </w:r>
      <w:r>
        <w:rPr>
          <w:rFonts w:ascii="Calibri" w:eastAsia="Calibri" w:hAnsi="Calibri" w:cs="Calibri"/>
          <w:b/>
          <w:bCs/>
          <w:sz w:val="28"/>
          <w:szCs w:val="28"/>
        </w:rPr>
        <w:tab/>
        <w:t>Resume</w:t>
      </w:r>
    </w:p>
    <w:p w14:paraId="6D33FFDD" w14:textId="45B08B7F" w:rsidR="00AA72A3" w:rsidRPr="008D7271" w:rsidRDefault="004A260D" w:rsidP="004A260D">
      <w:pPr>
        <w:pStyle w:val="BodyA"/>
        <w:ind w:left="7200"/>
        <w:outlineLvl w:val="0"/>
        <w:rPr>
          <w:rFonts w:ascii="Arial" w:eastAsia="Calibri" w:hAnsi="Arial" w:cs="Arial"/>
          <w:b/>
          <w:bCs/>
          <w:sz w:val="22"/>
          <w:szCs w:val="22"/>
        </w:rPr>
      </w:pPr>
      <w:r>
        <w:rPr>
          <w:rFonts w:ascii="Calibri" w:eastAsia="Calibri" w:hAnsi="Calibri" w:cs="Calibri"/>
          <w:b/>
          <w:bCs/>
          <w:sz w:val="28"/>
          <w:szCs w:val="28"/>
        </w:rPr>
        <w:t xml:space="preserve">       </w:t>
      </w:r>
      <w:r w:rsidR="00A37942" w:rsidRPr="008D7271">
        <w:rPr>
          <w:rFonts w:ascii="Arial" w:eastAsia="Calibri" w:hAnsi="Arial" w:cs="Arial"/>
          <w:b/>
          <w:bCs/>
          <w:sz w:val="22"/>
          <w:szCs w:val="22"/>
        </w:rPr>
        <w:t>Amit Samson Patole</w:t>
      </w:r>
    </w:p>
    <w:p w14:paraId="65FD68F6" w14:textId="6340706E" w:rsidR="004A260D" w:rsidRPr="008D7271" w:rsidRDefault="008D7271" w:rsidP="004A260D">
      <w:pPr>
        <w:pStyle w:val="BodyA"/>
        <w:ind w:left="5760" w:firstLine="720"/>
        <w:outlineLvl w:val="0"/>
        <w:rPr>
          <w:rStyle w:val="Hyperlink"/>
          <w:rFonts w:ascii="Arial" w:eastAsia="Calibri" w:hAnsi="Arial" w:cs="Arial"/>
          <w:sz w:val="22"/>
          <w:szCs w:val="22"/>
        </w:rPr>
      </w:pPr>
      <w:r>
        <w:rPr>
          <w:rFonts w:ascii="Arial" w:eastAsia="Calibri" w:hAnsi="Arial" w:cs="Arial"/>
          <w:b/>
          <w:bCs/>
          <w:sz w:val="22"/>
          <w:szCs w:val="22"/>
        </w:rPr>
        <w:t xml:space="preserve">     </w:t>
      </w:r>
      <w:r w:rsidR="004A260D" w:rsidRPr="008D7271">
        <w:rPr>
          <w:rFonts w:ascii="Arial" w:eastAsia="Calibri" w:hAnsi="Arial" w:cs="Arial"/>
          <w:b/>
          <w:bCs/>
          <w:sz w:val="22"/>
          <w:szCs w:val="22"/>
        </w:rPr>
        <w:t xml:space="preserve">Email: </w:t>
      </w:r>
      <w:hyperlink r:id="rId8" w:history="1">
        <w:r w:rsidR="004A260D" w:rsidRPr="008D7271">
          <w:rPr>
            <w:rStyle w:val="Hyperlink"/>
            <w:rFonts w:ascii="Arial" w:eastAsia="Calibri" w:hAnsi="Arial" w:cs="Arial"/>
            <w:sz w:val="22"/>
            <w:szCs w:val="22"/>
          </w:rPr>
          <w:t>amit.patole@gmail.com</w:t>
        </w:r>
      </w:hyperlink>
    </w:p>
    <w:p w14:paraId="41A4C221" w14:textId="2C6BE48E" w:rsidR="001C2C1C" w:rsidRDefault="004A260D" w:rsidP="004A260D">
      <w:pPr>
        <w:pStyle w:val="BodyA"/>
        <w:ind w:left="6480" w:firstLine="720"/>
        <w:outlineLvl w:val="0"/>
        <w:rPr>
          <w:rFonts w:ascii="Arial" w:eastAsia="Calibri" w:hAnsi="Arial" w:cs="Arial"/>
          <w:bCs/>
          <w:sz w:val="22"/>
          <w:szCs w:val="22"/>
        </w:rPr>
      </w:pPr>
      <w:r w:rsidRPr="008D7271">
        <w:rPr>
          <w:rFonts w:ascii="Arial" w:eastAsia="Calibri" w:hAnsi="Arial" w:cs="Arial"/>
          <w:b/>
          <w:bCs/>
          <w:sz w:val="22"/>
          <w:szCs w:val="22"/>
        </w:rPr>
        <w:t xml:space="preserve">    </w:t>
      </w:r>
      <w:r w:rsidR="008D7271">
        <w:rPr>
          <w:rFonts w:ascii="Arial" w:eastAsia="Calibri" w:hAnsi="Arial" w:cs="Arial"/>
          <w:b/>
          <w:bCs/>
          <w:sz w:val="22"/>
          <w:szCs w:val="22"/>
        </w:rPr>
        <w:t xml:space="preserve">  </w:t>
      </w:r>
      <w:r w:rsidRPr="008D7271">
        <w:rPr>
          <w:rFonts w:ascii="Arial" w:eastAsia="Calibri" w:hAnsi="Arial" w:cs="Arial"/>
          <w:b/>
          <w:bCs/>
          <w:sz w:val="22"/>
          <w:szCs w:val="22"/>
        </w:rPr>
        <w:t xml:space="preserve"> Mobile:</w:t>
      </w:r>
      <w:r w:rsidR="008D7271" w:rsidRPr="008D7271">
        <w:rPr>
          <w:rFonts w:ascii="Arial" w:eastAsia="Calibri" w:hAnsi="Arial" w:cs="Arial"/>
          <w:b/>
          <w:bCs/>
          <w:sz w:val="22"/>
          <w:szCs w:val="22"/>
        </w:rPr>
        <w:t xml:space="preserve"> </w:t>
      </w:r>
      <w:r w:rsidR="00A37942" w:rsidRPr="008D7271">
        <w:rPr>
          <w:rFonts w:ascii="Arial" w:eastAsia="Calibri" w:hAnsi="Arial" w:cs="Arial"/>
          <w:bCs/>
          <w:sz w:val="22"/>
          <w:szCs w:val="22"/>
        </w:rPr>
        <w:t>678-862-4544</w:t>
      </w:r>
    </w:p>
    <w:p w14:paraId="422BEAB6" w14:textId="08B724EE" w:rsidR="00B24079" w:rsidRDefault="002B1A9C" w:rsidP="004A260D">
      <w:pPr>
        <w:pStyle w:val="BodyA"/>
        <w:ind w:left="6480" w:firstLine="720"/>
        <w:outlineLvl w:val="0"/>
        <w:rPr>
          <w:rFonts w:ascii="Arial" w:eastAsia="Calibri" w:hAnsi="Arial" w:cs="Arial"/>
          <w:bCs/>
          <w:sz w:val="22"/>
          <w:szCs w:val="22"/>
        </w:rPr>
      </w:pPr>
      <w:r>
        <w:rPr>
          <w:rFonts w:ascii="Arial" w:eastAsia="Calibri" w:hAnsi="Arial" w:cs="Arial"/>
          <w:b/>
          <w:bCs/>
          <w:sz w:val="22"/>
          <w:szCs w:val="22"/>
        </w:rPr>
        <w:t>GitHub:</w:t>
      </w:r>
      <w:r w:rsidR="00B24079">
        <w:rPr>
          <w:rFonts w:ascii="Arial" w:eastAsia="Calibri" w:hAnsi="Arial" w:cs="Arial"/>
          <w:bCs/>
          <w:sz w:val="22"/>
          <w:szCs w:val="22"/>
        </w:rPr>
        <w:t xml:space="preserve"> </w:t>
      </w:r>
      <w:hyperlink r:id="rId9" w:history="1">
        <w:r w:rsidR="0071435E" w:rsidRPr="0071435E">
          <w:rPr>
            <w:rStyle w:val="Hyperlink"/>
            <w:rFonts w:ascii="Arial" w:eastAsia="Calibri" w:hAnsi="Arial" w:cs="Arial"/>
            <w:bCs/>
            <w:sz w:val="22"/>
            <w:szCs w:val="22"/>
          </w:rPr>
          <w:t>Amit Patole</w:t>
        </w:r>
      </w:hyperlink>
    </w:p>
    <w:p w14:paraId="61558C56" w14:textId="77777777" w:rsidR="0037564F" w:rsidRDefault="0037564F" w:rsidP="0037564F">
      <w:pPr>
        <w:numPr>
          <w:ilvl w:val="12"/>
          <w:numId w:val="0"/>
        </w:numPr>
        <w:shd w:val="pct15" w:color="000000" w:fill="FFFFFF"/>
        <w:jc w:val="both"/>
        <w:rPr>
          <w:noProof w:val="0"/>
          <w:sz w:val="22"/>
          <w:szCs w:val="22"/>
        </w:rPr>
      </w:pPr>
      <w:r>
        <w:rPr>
          <w:b/>
          <w:bCs/>
          <w:sz w:val="22"/>
          <w:szCs w:val="22"/>
        </w:rPr>
        <w:t>PROFESSIONAL SUMMARY:</w:t>
      </w:r>
    </w:p>
    <w:p w14:paraId="29F5B182" w14:textId="77777777" w:rsidR="0037564F" w:rsidRDefault="0037564F" w:rsidP="0037564F">
      <w:pPr>
        <w:pStyle w:val="BodyA"/>
        <w:outlineLvl w:val="0"/>
        <w:rPr>
          <w:rFonts w:ascii="Calibri" w:eastAsia="Calibri" w:hAnsi="Calibri" w:cs="Calibri"/>
          <w:b/>
          <w:bCs/>
          <w:sz w:val="28"/>
          <w:szCs w:val="28"/>
        </w:rPr>
      </w:pPr>
    </w:p>
    <w:p w14:paraId="58D1A402" w14:textId="77777777" w:rsidR="00297261" w:rsidRPr="0071435E" w:rsidRDefault="00297261" w:rsidP="0071435E">
      <w:pPr>
        <w:autoSpaceDE w:val="0"/>
        <w:autoSpaceDN w:val="0"/>
        <w:adjustRightInd w:val="0"/>
        <w:jc w:val="both"/>
        <w:rPr>
          <w:rFonts w:ascii="Arial" w:eastAsia="Calibri" w:hAnsi="Arial" w:cs="Arial"/>
          <w:sz w:val="22"/>
          <w:szCs w:val="22"/>
        </w:rPr>
      </w:pPr>
    </w:p>
    <w:p w14:paraId="51A7A224" w14:textId="6D11E4EA" w:rsidR="0037564F" w:rsidRPr="007157F2" w:rsidRDefault="0037564F" w:rsidP="0037564F">
      <w:pPr>
        <w:pStyle w:val="ListParagraph"/>
        <w:numPr>
          <w:ilvl w:val="0"/>
          <w:numId w:val="13"/>
        </w:numPr>
        <w:autoSpaceDE w:val="0"/>
        <w:autoSpaceDN w:val="0"/>
        <w:adjustRightInd w:val="0"/>
        <w:jc w:val="both"/>
        <w:rPr>
          <w:rFonts w:ascii="Arial" w:eastAsia="Calibri" w:hAnsi="Arial" w:cs="Arial"/>
          <w:sz w:val="22"/>
          <w:szCs w:val="22"/>
        </w:rPr>
      </w:pPr>
      <w:r w:rsidRPr="00E343F1">
        <w:rPr>
          <w:rFonts w:ascii="Arial" w:eastAsia="Calibri" w:hAnsi="Arial" w:cs="Arial"/>
          <w:sz w:val="22"/>
          <w:szCs w:val="22"/>
        </w:rPr>
        <w:t>11+ years of experience in Linux administration and Executing DevOps strategy in various</w:t>
      </w:r>
      <w:r>
        <w:rPr>
          <w:rFonts w:ascii="Arial" w:eastAsia="Calibri" w:hAnsi="Arial" w:cs="Arial"/>
          <w:sz w:val="22"/>
          <w:szCs w:val="22"/>
        </w:rPr>
        <w:t xml:space="preserve"> e</w:t>
      </w:r>
      <w:r w:rsidRPr="00E343F1">
        <w:rPr>
          <w:rFonts w:ascii="Arial" w:eastAsia="Calibri" w:hAnsi="Arial" w:cs="Arial"/>
          <w:sz w:val="22"/>
          <w:szCs w:val="22"/>
        </w:rPr>
        <w:t xml:space="preserve">nvironments of Linux servers. </w:t>
      </w:r>
    </w:p>
    <w:p w14:paraId="270417B8"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 xml:space="preserve">Set up the scripts for creation of new snapshots and deletion of old snapshots in OpenStack </w:t>
      </w:r>
      <w:r>
        <w:rPr>
          <w:rFonts w:ascii="Arial" w:eastAsia="Calibri" w:hAnsi="Arial" w:cs="Arial"/>
          <w:sz w:val="22"/>
          <w:szCs w:val="22"/>
        </w:rPr>
        <w:t>Juno</w:t>
      </w:r>
      <w:r w:rsidRPr="00510903">
        <w:rPr>
          <w:rFonts w:ascii="Arial" w:eastAsia="Calibri" w:hAnsi="Arial" w:cs="Arial"/>
          <w:sz w:val="22"/>
          <w:szCs w:val="22"/>
        </w:rPr>
        <w:t xml:space="preserve">s </w:t>
      </w:r>
    </w:p>
    <w:p w14:paraId="630EC31C"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perience in working on source control management tools like GIT (GitHub), Subversion (SVN) and creating GIT repositories with specified branching strategies</w:t>
      </w:r>
    </w:p>
    <w:p w14:paraId="485FFE22"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 xml:space="preserve"> Experience in using build tools like MAVEN and ANT for the building of deployable artifacts such as war from source code.</w:t>
      </w:r>
    </w:p>
    <w:p w14:paraId="25A54CF3"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pertise in implementation and maintenance of Apache HTTP, SMTP, DNS, TCP/IP, Security Management &amp; Security trouble shooting skills</w:t>
      </w:r>
    </w:p>
    <w:p w14:paraId="5185BDA6"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perience on working with various OS like Linux (Red hat, Ubuntu, CentOS), UNIX, Windows</w:t>
      </w:r>
    </w:p>
    <w:p w14:paraId="12C96C10"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perienced in Querying RDBMS such as Oracle, MY SQL and SQL Server.</w:t>
      </w:r>
    </w:p>
    <w:p w14:paraId="544364B9"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Created multiple deployment strategies using CI/CD Pipelines using Jenkins.</w:t>
      </w:r>
    </w:p>
    <w:p w14:paraId="387BEEEA"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Configured and administered Jenkins for automated builds Responsible for installing Jenkins master and slave nodes.</w:t>
      </w:r>
    </w:p>
    <w:p w14:paraId="05895B75"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pertise in automating builds and deployment process using Bash, Python and Shell scripts.</w:t>
      </w:r>
    </w:p>
    <w:p w14:paraId="01863FD2"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perience on working with on-premises network, application, server monitoring tools like Nagios and Splunk Monitoring tool</w:t>
      </w:r>
    </w:p>
    <w:p w14:paraId="164B0421"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Good understanding of Software Development Life Cycle (SDLC) like Agile, Waterfall Methodologies</w:t>
      </w:r>
    </w:p>
    <w:p w14:paraId="56EA193D"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perienced in troubleshooting and automated deployment to web end application servers like WebLogic, and Apache Tomcat.</w:t>
      </w:r>
    </w:p>
    <w:p w14:paraId="6DD727CA"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Configured and maintained Hudson to implement the CI process and integrated the tool with Ant and Maven to schedule the builds. Took the sole responsibility to maintain the CI Hudson server.</w:t>
      </w:r>
    </w:p>
    <w:p w14:paraId="721E64D2"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Work with development/testing, deployment, systems/infrastructure and project teams to ensure continuous operation of build and test systems.</w:t>
      </w:r>
    </w:p>
    <w:p w14:paraId="130EB09F" w14:textId="77777777" w:rsidR="0037564F" w:rsidRPr="006D0F79" w:rsidRDefault="0037564F" w:rsidP="0037564F">
      <w:pPr>
        <w:pStyle w:val="BodyA"/>
        <w:numPr>
          <w:ilvl w:val="0"/>
          <w:numId w:val="13"/>
        </w:numPr>
        <w:spacing w:line="276" w:lineRule="auto"/>
        <w:jc w:val="both"/>
        <w:rPr>
          <w:rFonts w:ascii="Arial" w:eastAsia="Calibri" w:hAnsi="Arial" w:cs="Arial"/>
          <w:sz w:val="22"/>
          <w:szCs w:val="22"/>
        </w:rPr>
      </w:pPr>
      <w:r>
        <w:rPr>
          <w:rFonts w:ascii="Arial" w:eastAsia="Calibri" w:hAnsi="Arial" w:cs="Arial"/>
          <w:sz w:val="22"/>
          <w:szCs w:val="22"/>
        </w:rPr>
        <w:t>Experience in building and deploying applications</w:t>
      </w:r>
      <w:r w:rsidRPr="00510903">
        <w:rPr>
          <w:rFonts w:ascii="Arial" w:eastAsia="Calibri" w:hAnsi="Arial" w:cs="Arial"/>
          <w:sz w:val="22"/>
          <w:szCs w:val="22"/>
        </w:rPr>
        <w:t xml:space="preserve"> on Application Servers for UAT, IST, and Development environments.</w:t>
      </w:r>
    </w:p>
    <w:p w14:paraId="359A7FA1"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Own full lifecycle of build system - from analysis, development, implementation and support of builds, unit testing and deployments.</w:t>
      </w:r>
    </w:p>
    <w:p w14:paraId="031F225A"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Interact with developers and Enterprise Configuration Management Team for changes to best practices and tools to eliminate non-efficient practices and bottlenecks.</w:t>
      </w:r>
    </w:p>
    <w:p w14:paraId="5C758885"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Coordinate with Release Management regarding appropriate system releases among other development platforms</w:t>
      </w:r>
    </w:p>
    <w:p w14:paraId="24034E81"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Excellent interpersonal skills, proven team player with an analytical bent to problem solving and delivering under high stress environment.</w:t>
      </w:r>
    </w:p>
    <w:p w14:paraId="2DE782D5" w14:textId="77777777" w:rsidR="0037564F" w:rsidRPr="00510903" w:rsidRDefault="0037564F" w:rsidP="0037564F">
      <w:pPr>
        <w:pStyle w:val="BodyA"/>
        <w:numPr>
          <w:ilvl w:val="0"/>
          <w:numId w:val="13"/>
        </w:numPr>
        <w:spacing w:line="276" w:lineRule="auto"/>
        <w:jc w:val="both"/>
        <w:rPr>
          <w:rFonts w:ascii="Arial" w:eastAsia="Calibri" w:hAnsi="Arial" w:cs="Arial"/>
          <w:sz w:val="22"/>
          <w:szCs w:val="22"/>
        </w:rPr>
      </w:pPr>
      <w:r w:rsidRPr="00510903">
        <w:rPr>
          <w:rFonts w:ascii="Arial" w:eastAsia="Calibri" w:hAnsi="Arial" w:cs="Arial"/>
          <w:sz w:val="22"/>
          <w:szCs w:val="22"/>
        </w:rPr>
        <w:t>Good analytical thinking, Critical thinking, Problem solving ability to translate technical requirement to test plans. Ability to work seamlessly with Onshore/Offshore teams</w:t>
      </w:r>
    </w:p>
    <w:p w14:paraId="2592E24C" w14:textId="77777777" w:rsidR="0037564F" w:rsidRDefault="0037564F" w:rsidP="0037564F">
      <w:pPr>
        <w:pStyle w:val="BodyA"/>
        <w:numPr>
          <w:ilvl w:val="0"/>
          <w:numId w:val="13"/>
        </w:numPr>
        <w:spacing w:after="120" w:line="276" w:lineRule="auto"/>
        <w:jc w:val="both"/>
        <w:rPr>
          <w:rFonts w:ascii="Arial" w:eastAsia="Calibri" w:hAnsi="Arial" w:cs="Arial"/>
          <w:sz w:val="22"/>
          <w:szCs w:val="22"/>
        </w:rPr>
      </w:pPr>
      <w:r w:rsidRPr="00510903">
        <w:rPr>
          <w:rFonts w:ascii="Arial" w:eastAsia="Calibri" w:hAnsi="Arial" w:cs="Arial"/>
          <w:sz w:val="22"/>
          <w:szCs w:val="22"/>
        </w:rPr>
        <w:t xml:space="preserve">Strong communication and team skills, ability to work independently with minimal supervision. </w:t>
      </w:r>
    </w:p>
    <w:p w14:paraId="1C9C5C31" w14:textId="12614CDE" w:rsidR="00A4542D" w:rsidRDefault="00A4542D" w:rsidP="00A4542D">
      <w:pPr>
        <w:numPr>
          <w:ilvl w:val="12"/>
          <w:numId w:val="0"/>
        </w:numPr>
        <w:shd w:val="pct15" w:color="000000" w:fill="FFFFFF"/>
        <w:jc w:val="both"/>
        <w:rPr>
          <w:noProof w:val="0"/>
          <w:sz w:val="22"/>
          <w:szCs w:val="22"/>
        </w:rPr>
      </w:pPr>
      <w:r>
        <w:rPr>
          <w:b/>
          <w:bCs/>
          <w:sz w:val="22"/>
          <w:szCs w:val="22"/>
        </w:rPr>
        <w:lastRenderedPageBreak/>
        <w:t>EDUCATION:</w:t>
      </w:r>
    </w:p>
    <w:p w14:paraId="14C675A8" w14:textId="77777777" w:rsidR="00A4542D" w:rsidRDefault="00A4542D" w:rsidP="00A4542D">
      <w:pPr>
        <w:pStyle w:val="Subsection"/>
        <w:spacing w:after="0" w:line="240" w:lineRule="auto"/>
        <w:rPr>
          <w:color w:val="244061" w:themeColor="accent1" w:themeShade="80"/>
        </w:rPr>
      </w:pPr>
    </w:p>
    <w:p w14:paraId="41092E46" w14:textId="2B865519" w:rsidR="007934D6" w:rsidRPr="008D7271" w:rsidRDefault="00A37942" w:rsidP="00334B8D">
      <w:pPr>
        <w:pStyle w:val="Subsection"/>
        <w:numPr>
          <w:ilvl w:val="0"/>
          <w:numId w:val="11"/>
        </w:numPr>
        <w:spacing w:after="0" w:line="240" w:lineRule="auto"/>
        <w:rPr>
          <w:rFonts w:ascii="Arial" w:hAnsi="Arial" w:cs="Arial"/>
          <w:color w:val="244061" w:themeColor="accent1" w:themeShade="80"/>
        </w:rPr>
      </w:pPr>
      <w:r w:rsidRPr="008D7271">
        <w:rPr>
          <w:rFonts w:ascii="Arial" w:hAnsi="Arial" w:cs="Arial"/>
          <w:color w:val="auto"/>
        </w:rPr>
        <w:t>Univercity of Pune, Maharashtra. India</w:t>
      </w:r>
      <w:r w:rsidRPr="008D7271">
        <w:rPr>
          <w:rFonts w:ascii="Arial" w:hAnsi="Arial" w:cs="Arial"/>
          <w:color w:val="244061" w:themeColor="accent1" w:themeShade="80"/>
        </w:rPr>
        <w:t>.</w:t>
      </w:r>
    </w:p>
    <w:p w14:paraId="254804FD" w14:textId="39CEA5BC" w:rsidR="007934D6" w:rsidRPr="008D7271" w:rsidRDefault="007934D6" w:rsidP="00334B8D">
      <w:pPr>
        <w:pStyle w:val="ListBullet"/>
        <w:numPr>
          <w:ilvl w:val="0"/>
          <w:numId w:val="11"/>
        </w:numPr>
        <w:spacing w:after="120"/>
        <w:ind w:left="446"/>
        <w:rPr>
          <w:rFonts w:ascii="Arial" w:hAnsi="Arial" w:cs="Arial"/>
        </w:rPr>
      </w:pPr>
      <w:r w:rsidRPr="008D7271">
        <w:rPr>
          <w:rFonts w:ascii="Arial" w:eastAsia="Calibri" w:hAnsi="Arial" w:cs="Arial"/>
          <w:bCs/>
          <w:color w:val="000000"/>
          <w:u w:color="000000"/>
        </w:rPr>
        <w:t xml:space="preserve">Bachelor of </w:t>
      </w:r>
      <w:r w:rsidR="00510903" w:rsidRPr="008D7271">
        <w:rPr>
          <w:rFonts w:ascii="Arial" w:eastAsia="Calibri" w:hAnsi="Arial" w:cs="Arial"/>
          <w:bCs/>
          <w:color w:val="000000"/>
          <w:u w:color="000000"/>
        </w:rPr>
        <w:t>Computer Science</w:t>
      </w:r>
      <w:r w:rsidR="00A4542D" w:rsidRPr="008D7271">
        <w:rPr>
          <w:rFonts w:ascii="Arial" w:eastAsia="Calibri" w:hAnsi="Arial" w:cs="Arial"/>
          <w:bCs/>
          <w:color w:val="000000"/>
          <w:u w:color="000000"/>
        </w:rPr>
        <w:t xml:space="preserve">. </w:t>
      </w:r>
    </w:p>
    <w:p w14:paraId="1AE5AE4F" w14:textId="77777777" w:rsidR="00A4542D" w:rsidRDefault="00A4542D" w:rsidP="008D7271">
      <w:pPr>
        <w:pStyle w:val="ListBullet"/>
        <w:numPr>
          <w:ilvl w:val="0"/>
          <w:numId w:val="0"/>
        </w:numPr>
        <w:spacing w:after="120"/>
        <w:ind w:left="360" w:hanging="360"/>
        <w:rPr>
          <w:rFonts w:ascii="Calibri" w:eastAsia="Calibri" w:hAnsi="Calibri" w:cs="Calibri"/>
          <w:bCs/>
          <w:color w:val="000000"/>
          <w:u w:color="000000"/>
        </w:rPr>
      </w:pPr>
    </w:p>
    <w:p w14:paraId="1939D08A" w14:textId="4B88C4BE" w:rsidR="00A4542D" w:rsidRDefault="00A4542D" w:rsidP="008D7271">
      <w:pPr>
        <w:numPr>
          <w:ilvl w:val="12"/>
          <w:numId w:val="0"/>
        </w:numPr>
        <w:shd w:val="pct15" w:color="000000" w:fill="FFFFFF"/>
        <w:jc w:val="both"/>
        <w:rPr>
          <w:noProof w:val="0"/>
          <w:sz w:val="22"/>
          <w:szCs w:val="22"/>
        </w:rPr>
      </w:pPr>
      <w:r>
        <w:rPr>
          <w:b/>
          <w:bCs/>
          <w:sz w:val="22"/>
          <w:szCs w:val="22"/>
        </w:rPr>
        <w:t>TECHNICAL SKILLS</w:t>
      </w:r>
    </w:p>
    <w:p w14:paraId="785CBFDF" w14:textId="77777777" w:rsidR="00A4542D" w:rsidRPr="001A5739" w:rsidRDefault="00A4542D" w:rsidP="008D7271">
      <w:pPr>
        <w:pStyle w:val="ListBullet"/>
        <w:numPr>
          <w:ilvl w:val="0"/>
          <w:numId w:val="0"/>
        </w:numPr>
        <w:spacing w:after="120"/>
        <w:ind w:left="360" w:hanging="360"/>
      </w:pPr>
    </w:p>
    <w:tbl>
      <w:tblPr>
        <w:tblW w:w="9990" w:type="dxa"/>
        <w:tblInd w:w="21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75"/>
        <w:gridCol w:w="7515"/>
      </w:tblGrid>
      <w:tr w:rsidR="007B3282" w14:paraId="67A580A9"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143808" w14:textId="3F48FA88" w:rsidR="007B3282" w:rsidRDefault="007B3282" w:rsidP="007B3282">
            <w:pPr>
              <w:pStyle w:val="BodyA"/>
              <w:tabs>
                <w:tab w:val="center" w:pos="4680"/>
                <w:tab w:val="right" w:pos="9360"/>
              </w:tabs>
              <w:jc w:val="both"/>
              <w:rPr>
                <w:rFonts w:ascii="Calibri" w:eastAsia="Calibri" w:hAnsi="Calibri" w:cs="Calibri"/>
                <w:b/>
                <w:bCs/>
                <w:sz w:val="22"/>
                <w:szCs w:val="22"/>
              </w:rPr>
            </w:pPr>
            <w:r w:rsidRPr="002D25A8">
              <w:t xml:space="preserve">Build Tools/ CI/CD </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B6674A" w14:textId="75570643" w:rsidR="007B3282" w:rsidRDefault="007B3282" w:rsidP="007B3282">
            <w:pPr>
              <w:pStyle w:val="BodyA"/>
              <w:tabs>
                <w:tab w:val="center" w:pos="4680"/>
                <w:tab w:val="right" w:pos="9360"/>
              </w:tabs>
              <w:jc w:val="both"/>
              <w:rPr>
                <w:rFonts w:ascii="Calibri" w:eastAsia="Calibri" w:hAnsi="Calibri" w:cs="Calibri"/>
                <w:sz w:val="22"/>
                <w:szCs w:val="22"/>
              </w:rPr>
            </w:pPr>
            <w:r w:rsidRPr="002D25A8">
              <w:t>Maven, Ant, Jenkins.</w:t>
            </w:r>
          </w:p>
        </w:tc>
      </w:tr>
      <w:tr w:rsidR="007B3282" w14:paraId="2BC74093"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632229" w14:textId="706D430B" w:rsidR="007B3282" w:rsidRDefault="007B3282" w:rsidP="007B3282">
            <w:pPr>
              <w:pStyle w:val="BodyA"/>
              <w:tabs>
                <w:tab w:val="center" w:pos="4680"/>
                <w:tab w:val="right" w:pos="9360"/>
              </w:tabs>
              <w:jc w:val="both"/>
            </w:pPr>
            <w:r w:rsidRPr="002D25A8">
              <w:t>Operating</w:t>
            </w:r>
            <w:r>
              <w:t xml:space="preserve"> </w:t>
            </w:r>
            <w:r w:rsidRPr="002D25A8">
              <w:t>System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225297" w14:textId="3AD00E7C" w:rsidR="007B3282" w:rsidRDefault="007B3282" w:rsidP="007B3282">
            <w:pPr>
              <w:pStyle w:val="BodyA"/>
              <w:tabs>
                <w:tab w:val="center" w:pos="4680"/>
                <w:tab w:val="right" w:pos="9360"/>
              </w:tabs>
              <w:jc w:val="both"/>
            </w:pPr>
            <w:r w:rsidRPr="002D25A8">
              <w:t>Linux (</w:t>
            </w:r>
            <w:r w:rsidR="0008766B" w:rsidRPr="002D25A8">
              <w:t>Red Hat</w:t>
            </w:r>
            <w:r w:rsidR="0008766B">
              <w:t xml:space="preserve"> Enterprise Linux </w:t>
            </w:r>
            <w:r w:rsidRPr="002D25A8">
              <w:t>5.x,6.x, Fedora and CentOS, SUSE 8,10,11, Ubuntu 7.x – 14.x), Windows, vSphere ESX 3.x,</w:t>
            </w:r>
            <w:r w:rsidR="00B04944" w:rsidRPr="002D25A8">
              <w:t>4. x.</w:t>
            </w:r>
          </w:p>
        </w:tc>
      </w:tr>
      <w:tr w:rsidR="007B3282" w14:paraId="711E1521" w14:textId="77777777" w:rsidTr="00EC410B">
        <w:trPr>
          <w:trHeight w:val="36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58BCB9" w14:textId="39712B0A" w:rsidR="007B3282" w:rsidRDefault="007B3282" w:rsidP="007B3282">
            <w:pPr>
              <w:pStyle w:val="BodyA"/>
              <w:tabs>
                <w:tab w:val="center" w:pos="4680"/>
                <w:tab w:val="right" w:pos="9360"/>
              </w:tabs>
              <w:jc w:val="both"/>
            </w:pPr>
            <w:r w:rsidRPr="002D25A8">
              <w:t>Configuration Management tool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4CE5F1" w14:textId="49787972" w:rsidR="007B3282" w:rsidRDefault="007B3282" w:rsidP="007B3282">
            <w:pPr>
              <w:pStyle w:val="BodyA"/>
              <w:tabs>
                <w:tab w:val="center" w:pos="4680"/>
                <w:tab w:val="right" w:pos="9360"/>
              </w:tabs>
              <w:jc w:val="both"/>
            </w:pPr>
            <w:r w:rsidRPr="002D25A8">
              <w:t>Puppet, Chef, Ansible.</w:t>
            </w:r>
          </w:p>
        </w:tc>
      </w:tr>
      <w:tr w:rsidR="007B3282" w14:paraId="46248150"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1D973D" w14:textId="53F71F83" w:rsidR="007B3282" w:rsidRDefault="007B3282" w:rsidP="007B3282">
            <w:pPr>
              <w:pStyle w:val="BodyA"/>
              <w:tabs>
                <w:tab w:val="center" w:pos="4680"/>
                <w:tab w:val="right" w:pos="9360"/>
              </w:tabs>
              <w:jc w:val="both"/>
            </w:pPr>
            <w:r w:rsidRPr="002D25A8">
              <w:t>Cloud service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3FC990" w14:textId="33A288CD" w:rsidR="007B3282" w:rsidRDefault="000B3A94" w:rsidP="007B3282">
            <w:pPr>
              <w:pStyle w:val="BodyA"/>
              <w:tabs>
                <w:tab w:val="center" w:pos="4680"/>
                <w:tab w:val="right" w:pos="9360"/>
              </w:tabs>
              <w:jc w:val="both"/>
            </w:pPr>
            <w:r>
              <w:t>OpenS</w:t>
            </w:r>
            <w:r w:rsidRPr="002D25A8">
              <w:t>tack</w:t>
            </w:r>
            <w:r w:rsidR="0008766B">
              <w:t xml:space="preserve"> (Junos)</w:t>
            </w:r>
          </w:p>
        </w:tc>
      </w:tr>
      <w:tr w:rsidR="007B3282" w14:paraId="5B5629AF"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81B867" w14:textId="5DD1DA04" w:rsidR="007B3282" w:rsidRDefault="007B3282" w:rsidP="007B3282">
            <w:pPr>
              <w:pStyle w:val="BodyA"/>
              <w:tabs>
                <w:tab w:val="center" w:pos="4680"/>
                <w:tab w:val="right" w:pos="9360"/>
              </w:tabs>
              <w:jc w:val="both"/>
            </w:pPr>
            <w:r w:rsidRPr="002D25A8">
              <w:t>Monitoring Tool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8BEED4" w14:textId="7764E94C" w:rsidR="007B3282" w:rsidRDefault="00453FCF" w:rsidP="007B3282">
            <w:pPr>
              <w:pStyle w:val="BodyA"/>
              <w:tabs>
                <w:tab w:val="center" w:pos="4680"/>
                <w:tab w:val="right" w:pos="9360"/>
              </w:tabs>
              <w:jc w:val="both"/>
            </w:pPr>
            <w:r>
              <w:t>Nagios</w:t>
            </w:r>
            <w:r w:rsidR="0008766B">
              <w:t>, Hudson, Splunk</w:t>
            </w:r>
          </w:p>
        </w:tc>
      </w:tr>
      <w:tr w:rsidR="007B3282" w14:paraId="4F9AA942"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254219" w14:textId="7353521E" w:rsidR="007B3282" w:rsidRDefault="007B3282" w:rsidP="007B3282">
            <w:pPr>
              <w:pStyle w:val="BodyA"/>
              <w:tabs>
                <w:tab w:val="center" w:pos="4680"/>
                <w:tab w:val="right" w:pos="9360"/>
              </w:tabs>
              <w:jc w:val="both"/>
            </w:pPr>
            <w:r w:rsidRPr="002D25A8">
              <w:t>Programming Language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657734" w14:textId="57D2DED4" w:rsidR="007B3282" w:rsidRDefault="007B3282" w:rsidP="007B3282">
            <w:pPr>
              <w:pStyle w:val="BodyA"/>
              <w:tabs>
                <w:tab w:val="center" w:pos="4680"/>
                <w:tab w:val="right" w:pos="9360"/>
              </w:tabs>
              <w:jc w:val="both"/>
            </w:pPr>
            <w:r w:rsidRPr="002D25A8">
              <w:t>HTML, Python, Perl, Ruby</w:t>
            </w:r>
            <w:r w:rsidR="0008766B">
              <w:t xml:space="preserve">, Expect, </w:t>
            </w:r>
            <w:r w:rsidR="00B04944">
              <w:t>Python</w:t>
            </w:r>
            <w:r w:rsidRPr="002D25A8">
              <w:t xml:space="preserve"> </w:t>
            </w:r>
            <w:bookmarkStart w:id="0" w:name="_GoBack"/>
            <w:bookmarkEnd w:id="0"/>
            <w:r w:rsidRPr="002D25A8">
              <w:t>and Shell Scripting.</w:t>
            </w:r>
          </w:p>
        </w:tc>
      </w:tr>
    </w:tbl>
    <w:p w14:paraId="17299D93" w14:textId="77777777" w:rsidR="00AA72A3" w:rsidRDefault="00AA72A3" w:rsidP="000C78BD">
      <w:pPr>
        <w:pStyle w:val="BodyA"/>
        <w:widowControl w:val="0"/>
        <w:jc w:val="both"/>
        <w:rPr>
          <w:rFonts w:ascii="Calibri" w:eastAsia="Calibri" w:hAnsi="Calibri" w:cs="Calibri"/>
          <w:b/>
          <w:bCs/>
          <w:sz w:val="22"/>
          <w:szCs w:val="22"/>
          <w:u w:val="single"/>
        </w:rPr>
      </w:pPr>
    </w:p>
    <w:p w14:paraId="309C2112" w14:textId="2CCE792F" w:rsidR="000B3A94" w:rsidRDefault="000B3A94">
      <w:pPr>
        <w:rPr>
          <w:rFonts w:asciiTheme="minorHAnsi" w:eastAsiaTheme="minorHAnsi" w:hAnsiTheme="minorHAnsi"/>
          <w:b/>
          <w:caps/>
          <w:noProof w:val="0"/>
          <w:color w:val="C0504D" w:themeColor="accent2"/>
          <w:spacing w:val="60"/>
          <w:kern w:val="24"/>
          <w:szCs w:val="20"/>
          <w:u w:color="000000"/>
          <w:bdr w:val="none" w:sz="0" w:space="0" w:color="auto"/>
          <w:lang w:eastAsia="ja-JP"/>
          <w14:ligatures w14:val="standardContextual"/>
        </w:rPr>
      </w:pPr>
    </w:p>
    <w:p w14:paraId="08E7A639" w14:textId="74E20A97" w:rsidR="00A4542D" w:rsidRDefault="00A4542D" w:rsidP="00A4542D">
      <w:pPr>
        <w:numPr>
          <w:ilvl w:val="12"/>
          <w:numId w:val="0"/>
        </w:numPr>
        <w:shd w:val="pct15" w:color="000000" w:fill="FFFFFF"/>
        <w:jc w:val="both"/>
        <w:rPr>
          <w:noProof w:val="0"/>
          <w:sz w:val="22"/>
          <w:szCs w:val="22"/>
        </w:rPr>
      </w:pPr>
      <w:r>
        <w:rPr>
          <w:b/>
          <w:bCs/>
          <w:sz w:val="22"/>
          <w:szCs w:val="22"/>
        </w:rPr>
        <w:t>PROFESSIONAL EXPERIENCE:</w:t>
      </w:r>
    </w:p>
    <w:p w14:paraId="1D560AC3" w14:textId="77777777" w:rsidR="00A4542D" w:rsidRDefault="00A4542D" w:rsidP="00F36A3B">
      <w:pPr>
        <w:pStyle w:val="ListParagraph"/>
        <w:widowControl/>
        <w:spacing w:after="200"/>
        <w:ind w:left="0"/>
        <w:jc w:val="both"/>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pPr>
    </w:p>
    <w:p w14:paraId="693EF5A3" w14:textId="1C22CBBF" w:rsidR="00DC1B16" w:rsidRPr="00437558" w:rsidRDefault="00DC1B16" w:rsidP="00DC1B16">
      <w:pPr>
        <w:pStyle w:val="Subsection"/>
        <w:spacing w:after="0" w:line="240" w:lineRule="auto"/>
        <w:rPr>
          <w:rFonts w:ascii="Arial" w:hAnsi="Arial" w:cs="Arial"/>
          <w:color w:val="auto"/>
          <w:sz w:val="22"/>
          <w:szCs w:val="22"/>
        </w:rPr>
      </w:pPr>
      <w:r>
        <w:rPr>
          <w:rFonts w:ascii="Calibri" w:eastAsia="Calibri" w:hAnsi="Calibri" w:cs="Calibri"/>
          <w:b w:val="0"/>
          <w:color w:val="000000"/>
          <w:u w:color="000000"/>
        </w:rPr>
        <w:t>#</w:t>
      </w:r>
      <w:r>
        <w:rPr>
          <w:rFonts w:ascii="Calibri" w:eastAsia="Calibri" w:hAnsi="Calibri" w:cs="Calibri"/>
          <w:color w:val="000000"/>
          <w:szCs w:val="24"/>
          <w:u w:color="000000"/>
        </w:rPr>
        <w:t xml:space="preserve">1. </w:t>
      </w:r>
      <w:r w:rsidR="007077D6" w:rsidRPr="007077D6">
        <w:rPr>
          <w:rFonts w:ascii="Arial" w:eastAsia="Calibri" w:hAnsi="Arial" w:cs="Arial"/>
          <w:color w:val="auto"/>
          <w:sz w:val="22"/>
          <w:szCs w:val="22"/>
          <w:u w:color="000000"/>
        </w:rPr>
        <w:t>Associate Tech Specialist</w:t>
      </w:r>
      <w:r w:rsidRPr="00437558">
        <w:rPr>
          <w:rFonts w:ascii="Arial" w:hAnsi="Arial" w:cs="Arial"/>
          <w:color w:val="auto"/>
          <w:sz w:val="22"/>
          <w:szCs w:val="22"/>
        </w:rPr>
        <w:t>|Tech Mahindra [ Client:</w:t>
      </w:r>
      <w:r w:rsidRPr="00437558">
        <w:rPr>
          <w:rFonts w:ascii="Arial" w:hAnsi="Arial" w:cs="Arial"/>
          <w:b w:val="0"/>
          <w:bCs/>
          <w:color w:val="auto"/>
          <w:sz w:val="22"/>
          <w:szCs w:val="22"/>
        </w:rPr>
        <w:t xml:space="preserve"> </w:t>
      </w:r>
      <w:sdt>
        <w:sdtPr>
          <w:rPr>
            <w:rFonts w:ascii="Arial" w:hAnsi="Arial" w:cs="Arial"/>
            <w:color w:val="auto"/>
            <w:sz w:val="22"/>
            <w:szCs w:val="22"/>
          </w:rPr>
          <w:id w:val="1737440508"/>
          <w:placeholder>
            <w:docPart w:val="EF29A9CE2E8C41EE9B1CF84F08D3D70F"/>
          </w:placeholder>
        </w:sdtPr>
        <w:sdtEndPr/>
        <w:sdtContent>
          <w:r w:rsidRPr="00437558">
            <w:rPr>
              <w:rFonts w:ascii="Arial" w:hAnsi="Arial" w:cs="Arial"/>
              <w:color w:val="auto"/>
              <w:sz w:val="22"/>
              <w:szCs w:val="22"/>
            </w:rPr>
            <w:t>AT&amp;T</w:t>
          </w:r>
        </w:sdtContent>
      </w:sdt>
      <w:r w:rsidRPr="00437558">
        <w:rPr>
          <w:rFonts w:ascii="Arial" w:hAnsi="Arial" w:cs="Arial"/>
          <w:color w:val="auto"/>
          <w:sz w:val="22"/>
          <w:szCs w:val="22"/>
        </w:rPr>
        <w:t xml:space="preserve"> ]  </w:t>
      </w:r>
    </w:p>
    <w:p w14:paraId="2F626581" w14:textId="19E66956" w:rsidR="00DC1B16" w:rsidRPr="00437558" w:rsidRDefault="00DC1B16" w:rsidP="00DC1B16">
      <w:pPr>
        <w:pStyle w:val="Subsection"/>
        <w:spacing w:after="0" w:line="240" w:lineRule="auto"/>
        <w:rPr>
          <w:rFonts w:ascii="Arial" w:eastAsia="Calibri" w:hAnsi="Arial" w:cs="Arial"/>
          <w:color w:val="000000"/>
          <w:sz w:val="22"/>
          <w:szCs w:val="22"/>
          <w:u w:color="000000"/>
        </w:rPr>
      </w:pPr>
      <w:r w:rsidRPr="00437558">
        <w:rPr>
          <w:rFonts w:ascii="Arial" w:hAnsi="Arial" w:cs="Arial"/>
          <w:sz w:val="22"/>
          <w:szCs w:val="22"/>
        </w:rPr>
        <w:t xml:space="preserve">     </w:t>
      </w:r>
      <w:r>
        <w:rPr>
          <w:rFonts w:ascii="Arial" w:hAnsi="Arial" w:cs="Arial"/>
          <w:sz w:val="22"/>
          <w:szCs w:val="22"/>
        </w:rPr>
        <w:t xml:space="preserve"> </w:t>
      </w:r>
      <w:r w:rsidRPr="00437558">
        <w:rPr>
          <w:rFonts w:ascii="Arial" w:eastAsia="Calibri" w:hAnsi="Arial" w:cs="Arial"/>
          <w:color w:val="000000"/>
          <w:sz w:val="22"/>
          <w:szCs w:val="22"/>
          <w:u w:color="000000"/>
        </w:rPr>
        <w:t>Duration:</w:t>
      </w:r>
      <w:r w:rsidR="009412B7">
        <w:rPr>
          <w:rFonts w:ascii="Arial" w:eastAsia="Calibri" w:hAnsi="Arial" w:cs="Arial"/>
          <w:color w:val="000000"/>
          <w:sz w:val="22"/>
          <w:szCs w:val="22"/>
          <w:u w:color="000000"/>
        </w:rPr>
        <w:t>9</w:t>
      </w:r>
      <w:r w:rsidR="009412B7" w:rsidRPr="009412B7">
        <w:rPr>
          <w:rFonts w:ascii="Arial" w:eastAsia="Calibri" w:hAnsi="Arial" w:cs="Arial"/>
          <w:color w:val="000000"/>
          <w:sz w:val="22"/>
          <w:szCs w:val="22"/>
          <w:u w:color="000000"/>
          <w:vertAlign w:val="superscript"/>
        </w:rPr>
        <w:t>th</w:t>
      </w:r>
      <w:r w:rsidR="009412B7">
        <w:rPr>
          <w:rFonts w:ascii="Arial" w:eastAsia="Calibri" w:hAnsi="Arial" w:cs="Arial"/>
          <w:color w:val="000000"/>
          <w:sz w:val="22"/>
          <w:szCs w:val="22"/>
          <w:u w:color="000000"/>
        </w:rPr>
        <w:t xml:space="preserve"> </w:t>
      </w:r>
      <w:r>
        <w:rPr>
          <w:rFonts w:ascii="Arial" w:eastAsia="Calibri" w:hAnsi="Arial" w:cs="Arial"/>
          <w:color w:val="000000"/>
          <w:sz w:val="22"/>
          <w:szCs w:val="22"/>
          <w:u w:color="000000"/>
        </w:rPr>
        <w:t>January 2019</w:t>
      </w:r>
      <w:r w:rsidRPr="00437558">
        <w:rPr>
          <w:rFonts w:ascii="Arial" w:eastAsia="Calibri" w:hAnsi="Arial" w:cs="Arial"/>
          <w:color w:val="000000"/>
          <w:sz w:val="22"/>
          <w:szCs w:val="22"/>
          <w:u w:color="000000"/>
        </w:rPr>
        <w:t xml:space="preserve"> – </w:t>
      </w:r>
      <w:r w:rsidR="009412B7">
        <w:rPr>
          <w:rFonts w:ascii="Arial" w:eastAsia="Calibri" w:hAnsi="Arial" w:cs="Arial"/>
          <w:color w:val="000000"/>
          <w:sz w:val="22"/>
          <w:szCs w:val="22"/>
          <w:u w:color="000000"/>
        </w:rPr>
        <w:t>P</w:t>
      </w:r>
      <w:r>
        <w:rPr>
          <w:rFonts w:ascii="Arial" w:eastAsia="Calibri" w:hAnsi="Arial" w:cs="Arial"/>
          <w:color w:val="000000"/>
          <w:sz w:val="22"/>
          <w:szCs w:val="22"/>
          <w:u w:color="000000"/>
        </w:rPr>
        <w:t>resent</w:t>
      </w:r>
    </w:p>
    <w:p w14:paraId="6CDCBFEE" w14:textId="77777777" w:rsidR="00DC1B16" w:rsidRPr="00437558" w:rsidRDefault="00DC1B16" w:rsidP="00DC1B16">
      <w:pPr>
        <w:rPr>
          <w:rFonts w:ascii="Arial" w:eastAsia="Calibri" w:hAnsi="Arial" w:cs="Arial"/>
          <w:b/>
          <w:color w:val="000000"/>
          <w:spacing w:val="30"/>
          <w:kern w:val="24"/>
          <w:sz w:val="22"/>
          <w:szCs w:val="22"/>
          <w:u w:color="000000"/>
          <w:bdr w:val="none" w:sz="0" w:space="0" w:color="auto"/>
          <w:lang w:eastAsia="ja-JP"/>
          <w14:ligatures w14:val="standardContextual"/>
        </w:rPr>
      </w:pPr>
      <w:r w:rsidRPr="00437558">
        <w:rPr>
          <w:rFonts w:ascii="Arial" w:eastAsia="Calibri" w:hAnsi="Arial" w:cs="Arial"/>
          <w:b/>
          <w:color w:val="000000"/>
          <w:spacing w:val="30"/>
          <w:kern w:val="24"/>
          <w:sz w:val="22"/>
          <w:szCs w:val="22"/>
          <w:u w:color="000000"/>
          <w:bdr w:val="none" w:sz="0" w:space="0" w:color="auto"/>
          <w:lang w:eastAsia="ja-JP"/>
          <w14:ligatures w14:val="standardContextual"/>
        </w:rPr>
        <w:t xml:space="preserve">      </w:t>
      </w:r>
      <w:r w:rsidRPr="00437558">
        <w:rPr>
          <w:rFonts w:ascii="Arial" w:eastAsia="Calibri" w:hAnsi="Arial" w:cs="Arial"/>
          <w:b/>
          <w:color w:val="000000"/>
          <w:sz w:val="22"/>
          <w:szCs w:val="22"/>
          <w:u w:color="000000"/>
        </w:rPr>
        <w:t>Location</w:t>
      </w:r>
      <w:r w:rsidRPr="00437558">
        <w:rPr>
          <w:rFonts w:ascii="Arial" w:eastAsia="Calibri" w:hAnsi="Arial" w:cs="Arial"/>
          <w:color w:val="000000"/>
          <w:sz w:val="22"/>
          <w:szCs w:val="22"/>
          <w:u w:color="000000"/>
        </w:rPr>
        <w:t xml:space="preserve"> – Alpharetta, Georgia, United States</w:t>
      </w:r>
      <w:r w:rsidRPr="00437558">
        <w:rPr>
          <w:rFonts w:ascii="Arial" w:eastAsia="Calibri" w:hAnsi="Arial" w:cs="Arial"/>
          <w:b/>
          <w:color w:val="000000"/>
          <w:sz w:val="22"/>
          <w:szCs w:val="22"/>
          <w:u w:color="000000"/>
        </w:rPr>
        <w:t xml:space="preserve">  </w:t>
      </w:r>
    </w:p>
    <w:p w14:paraId="6BBC04E5" w14:textId="043B3B1A" w:rsidR="00DC1B16" w:rsidRDefault="00DC1B16" w:rsidP="00DC1B16">
      <w:pPr>
        <w:spacing w:before="100" w:after="120"/>
        <w:rPr>
          <w:rFonts w:ascii="Arial" w:hAnsi="Arial" w:cs="Arial"/>
          <w:color w:val="000000"/>
          <w:sz w:val="22"/>
          <w:szCs w:val="22"/>
        </w:rPr>
      </w:pPr>
      <w:r w:rsidRPr="00437558">
        <w:rPr>
          <w:rFonts w:ascii="Arial" w:eastAsia="Calibri" w:hAnsi="Arial" w:cs="Arial"/>
          <w:b/>
          <w:color w:val="000000"/>
          <w:sz w:val="22"/>
          <w:szCs w:val="22"/>
          <w:u w:color="000000"/>
        </w:rPr>
        <w:t xml:space="preserve">         Project</w:t>
      </w:r>
      <w:r>
        <w:rPr>
          <w:rFonts w:ascii="Arial" w:eastAsia="Calibri" w:hAnsi="Arial" w:cs="Arial"/>
          <w:b/>
          <w:color w:val="000000"/>
          <w:sz w:val="22"/>
          <w:szCs w:val="22"/>
          <w:u w:color="000000"/>
        </w:rPr>
        <w:t xml:space="preserve">: </w:t>
      </w:r>
      <w:r w:rsidRPr="00DC1B16">
        <w:rPr>
          <w:rFonts w:ascii="Arial" w:hAnsi="Arial" w:cs="Arial"/>
          <w:color w:val="000000"/>
          <w:sz w:val="22"/>
          <w:szCs w:val="22"/>
        </w:rPr>
        <w:t>ECOMP</w:t>
      </w:r>
      <w:r>
        <w:rPr>
          <w:rFonts w:ascii="Arial" w:hAnsi="Arial" w:cs="Arial"/>
          <w:color w:val="000000"/>
          <w:sz w:val="22"/>
          <w:szCs w:val="22"/>
        </w:rPr>
        <w:tab/>
      </w:r>
    </w:p>
    <w:p w14:paraId="2714B3B6" w14:textId="77777777" w:rsidR="00DC1B16" w:rsidRPr="00437558" w:rsidRDefault="00DC1B16" w:rsidP="00DC1B16">
      <w:pPr>
        <w:spacing w:before="100" w:after="120"/>
        <w:rPr>
          <w:rFonts w:ascii="Arial" w:hAnsi="Arial" w:cs="Arial"/>
          <w:sz w:val="22"/>
          <w:szCs w:val="22"/>
        </w:rPr>
      </w:pPr>
      <w:r w:rsidRPr="00437558">
        <w:rPr>
          <w:rFonts w:ascii="Arial" w:hAnsi="Arial" w:cs="Arial"/>
          <w:color w:val="000000"/>
          <w:sz w:val="22"/>
          <w:szCs w:val="22"/>
        </w:rPr>
        <w:br/>
      </w:r>
      <w:r w:rsidRPr="00437558">
        <w:rPr>
          <w:rFonts w:ascii="Arial" w:hAnsi="Arial" w:cs="Arial"/>
          <w:b/>
          <w:sz w:val="22"/>
          <w:szCs w:val="22"/>
        </w:rPr>
        <w:t xml:space="preserve">         Project Description:</w:t>
      </w:r>
      <w:r w:rsidRPr="00437558">
        <w:rPr>
          <w:rFonts w:ascii="Arial" w:hAnsi="Arial" w:cs="Arial"/>
          <w:sz w:val="22"/>
          <w:szCs w:val="22"/>
        </w:rPr>
        <w:t xml:space="preserve"> </w:t>
      </w:r>
    </w:p>
    <w:p w14:paraId="7C18458C" w14:textId="77777777" w:rsidR="00DC1B16" w:rsidRPr="00DC1B16" w:rsidRDefault="00DC1B16" w:rsidP="00DC1B16">
      <w:pPr>
        <w:tabs>
          <w:tab w:val="left" w:pos="2160"/>
        </w:tabs>
        <w:ind w:left="720"/>
        <w:jc w:val="both"/>
        <w:rPr>
          <w:rFonts w:ascii="Arial" w:hAnsi="Arial" w:cs="Arial"/>
          <w:color w:val="000000"/>
          <w:sz w:val="22"/>
          <w:szCs w:val="22"/>
          <w:lang w:eastAsia="en-IN"/>
        </w:rPr>
      </w:pPr>
      <w:r w:rsidRPr="00DC1B16">
        <w:rPr>
          <w:rFonts w:ascii="Arial" w:hAnsi="Arial" w:cs="Arial"/>
          <w:color w:val="000000"/>
          <w:sz w:val="22"/>
          <w:szCs w:val="22"/>
          <w:lang w:eastAsia="en-IN"/>
        </w:rPr>
        <w:t>The ECOMP Controller is responsible for the deployment and Life Cycle Management (LCM) of all ECOMP components, modules and micro-services consistently. The ECOMP Controller manages multiple instances of ECOMP (the platform) and their interoperation as demand for ECOMP grows. The ECOMP Controller is the D2 subsystem that deploys and manages the lifecycle of ECOMP and all the software required to make it operational</w:t>
      </w:r>
    </w:p>
    <w:p w14:paraId="4A310B2A" w14:textId="77777777" w:rsidR="00DC1B16" w:rsidRPr="00DC1B16" w:rsidRDefault="00DC1B16" w:rsidP="00DC1B16">
      <w:pPr>
        <w:tabs>
          <w:tab w:val="left" w:pos="2160"/>
        </w:tabs>
        <w:jc w:val="both"/>
        <w:rPr>
          <w:rFonts w:ascii="Arial" w:hAnsi="Arial" w:cs="Arial"/>
          <w:color w:val="000000"/>
          <w:sz w:val="22"/>
          <w:szCs w:val="22"/>
          <w:lang w:eastAsia="en-IN"/>
        </w:rPr>
      </w:pPr>
    </w:p>
    <w:p w14:paraId="2ACA858C" w14:textId="77777777" w:rsidR="00DC1B16" w:rsidRDefault="00DC1B16" w:rsidP="00DC1B16">
      <w:pPr>
        <w:spacing w:before="20" w:after="20" w:line="276" w:lineRule="auto"/>
        <w:ind w:left="720"/>
        <w:rPr>
          <w:noProof w:val="0"/>
          <w:spacing w:val="4"/>
          <w:lang w:val="en-IN"/>
        </w:rPr>
      </w:pPr>
      <w:r>
        <w:rPr>
          <w:b/>
          <w:bCs/>
          <w:spacing w:val="4"/>
          <w:lang w:val="en-IN"/>
        </w:rPr>
        <w:t xml:space="preserve">Languages: </w:t>
      </w:r>
      <w:r>
        <w:rPr>
          <w:spacing w:val="4"/>
          <w:lang w:val="en-IN"/>
        </w:rPr>
        <w:t>Perl, Shell script, Groovy script</w:t>
      </w:r>
    </w:p>
    <w:p w14:paraId="36720E9F" w14:textId="77777777" w:rsidR="00DC1B16" w:rsidRDefault="00DC1B16" w:rsidP="00DC1B16">
      <w:pPr>
        <w:spacing w:before="20" w:after="20" w:line="276" w:lineRule="auto"/>
        <w:ind w:left="720"/>
        <w:rPr>
          <w:b/>
          <w:bCs/>
          <w:spacing w:val="4"/>
          <w:lang w:val="en-IN"/>
        </w:rPr>
      </w:pPr>
      <w:r>
        <w:rPr>
          <w:b/>
          <w:bCs/>
          <w:spacing w:val="4"/>
          <w:lang w:val="en-IN"/>
        </w:rPr>
        <w:t>Infrastructure</w:t>
      </w:r>
      <w:r>
        <w:rPr>
          <w:smallCaps/>
          <w:spacing w:val="4"/>
          <w:lang w:val="en-IN"/>
        </w:rPr>
        <w:t xml:space="preserve"> </w:t>
      </w:r>
      <w:r>
        <w:rPr>
          <w:b/>
          <w:bCs/>
          <w:spacing w:val="4"/>
          <w:lang w:val="en-IN"/>
        </w:rPr>
        <w:t>Tools</w:t>
      </w:r>
      <w:r>
        <w:rPr>
          <w:smallCaps/>
          <w:spacing w:val="4"/>
          <w:lang w:val="en-IN"/>
        </w:rPr>
        <w:t>:</w:t>
      </w:r>
      <w:r>
        <w:rPr>
          <w:lang w:val="en-IN"/>
        </w:rPr>
        <w:t xml:space="preserve"> Kubernetes, OpenStack, Docker</w:t>
      </w:r>
    </w:p>
    <w:p w14:paraId="4E1EE718" w14:textId="77777777" w:rsidR="00DC1B16" w:rsidRDefault="00DC1B16" w:rsidP="00DC1B16">
      <w:pPr>
        <w:spacing w:after="120"/>
        <w:ind w:left="720"/>
        <w:rPr>
          <w:rFonts w:ascii="Arial" w:eastAsia="Calibri" w:hAnsi="Arial" w:cs="Arial"/>
          <w:b/>
          <w:color w:val="000000"/>
          <w:sz w:val="22"/>
          <w:szCs w:val="22"/>
          <w:u w:color="000000"/>
        </w:rPr>
      </w:pPr>
      <w:r>
        <w:rPr>
          <w:b/>
          <w:bCs/>
          <w:spacing w:val="4"/>
          <w:lang w:val="en-IN"/>
        </w:rPr>
        <w:t>Tools:</w:t>
      </w:r>
      <w:r>
        <w:rPr>
          <w:spacing w:val="4"/>
          <w:lang w:val="en-IN"/>
        </w:rPr>
        <w:t xml:space="preserve"> Git, SVN, Hudson/Jenkins,</w:t>
      </w:r>
      <w:r>
        <w:rPr>
          <w:lang w:val="en-IN"/>
        </w:rPr>
        <w:t xml:space="preserve"> Splunk, Putty, Nagios</w:t>
      </w:r>
      <w:r>
        <w:rPr>
          <w:rFonts w:ascii="Arial" w:eastAsia="Calibri" w:hAnsi="Arial" w:cs="Arial"/>
          <w:b/>
          <w:color w:val="000000"/>
          <w:sz w:val="22"/>
          <w:szCs w:val="22"/>
          <w:u w:color="000000"/>
        </w:rPr>
        <w:t xml:space="preserve">    </w:t>
      </w:r>
    </w:p>
    <w:p w14:paraId="25F7789D" w14:textId="129451A6" w:rsidR="00DC1B16" w:rsidRPr="00437558" w:rsidRDefault="00DC1B16" w:rsidP="00DC1B16">
      <w:pPr>
        <w:spacing w:after="120"/>
        <w:rPr>
          <w:rFonts w:ascii="Arial" w:hAnsi="Arial" w:cs="Arial"/>
          <w:b/>
          <w:color w:val="000000"/>
          <w:sz w:val="22"/>
          <w:szCs w:val="22"/>
        </w:rPr>
      </w:pPr>
      <w:r>
        <w:rPr>
          <w:rFonts w:ascii="Arial" w:eastAsia="Calibri" w:hAnsi="Arial" w:cs="Arial"/>
          <w:b/>
          <w:color w:val="000000"/>
          <w:sz w:val="22"/>
          <w:szCs w:val="22"/>
          <w:u w:color="000000"/>
        </w:rPr>
        <w:t xml:space="preserve">    </w:t>
      </w:r>
      <w:r w:rsidRPr="00437558">
        <w:rPr>
          <w:rFonts w:ascii="Arial" w:eastAsia="Calibri" w:hAnsi="Arial" w:cs="Arial"/>
          <w:b/>
          <w:color w:val="000000"/>
          <w:sz w:val="22"/>
          <w:szCs w:val="22"/>
          <w:u w:color="000000"/>
        </w:rPr>
        <w:t>Roles and Responsibilities:</w:t>
      </w:r>
    </w:p>
    <w:p w14:paraId="6490E8D4" w14:textId="77777777" w:rsidR="00DC1B16" w:rsidRPr="00437558" w:rsidRDefault="00DC1B16" w:rsidP="00DC1B16">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Creating Ansible playbooks for prebaking using packer into custom built and highly available Vnf images</w:t>
      </w:r>
    </w:p>
    <w:p w14:paraId="2640E775" w14:textId="77777777" w:rsidR="00DC1B16" w:rsidRPr="00437558" w:rsidRDefault="00DC1B16" w:rsidP="00DC1B16">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Use of Anisble, perl,python and shell scripts to automate various day to day activites.</w:t>
      </w:r>
    </w:p>
    <w:p w14:paraId="5DBAB8CD" w14:textId="77777777"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Extend containerized cluster to multiple datacenters.</w:t>
      </w:r>
    </w:p>
    <w:p w14:paraId="130B463E" w14:textId="32926269"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Deploy application across non-prod, production and DR sites</w:t>
      </w:r>
    </w:p>
    <w:p w14:paraId="6F470803" w14:textId="02E6CB78"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Troubleshoot issues in the application across non-prod, production and DR sites</w:t>
      </w:r>
    </w:p>
    <w:p w14:paraId="5F5074BA" w14:textId="5FEDD8BF" w:rsidR="00DC1B16" w:rsidRDefault="00990BBD"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lastRenderedPageBreak/>
        <w:t xml:space="preserve">Create platform using </w:t>
      </w:r>
      <w:r w:rsidR="007D178C">
        <w:t>Kubernetes</w:t>
      </w:r>
      <w:r w:rsidR="00DC1B16">
        <w:t xml:space="preserve">, OpenStack, </w:t>
      </w:r>
      <w:r>
        <w:t>and docker</w:t>
      </w:r>
      <w:r w:rsidR="00DC1B16">
        <w:t>.</w:t>
      </w:r>
    </w:p>
    <w:p w14:paraId="2C9ADEC2" w14:textId="77777777"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Provide the Infrastructure for all ECOMP components, modules and micro-services consistently.</w:t>
      </w:r>
    </w:p>
    <w:p w14:paraId="4C60947D" w14:textId="77777777"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Onboarding all ECOMP components namespaces, manages resources and upgraded as per requirement</w:t>
      </w:r>
    </w:p>
    <w:p w14:paraId="302D5B59" w14:textId="77777777"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 Develop and integrate tool chains to facilitate source control, build, and artifacts archival and delivery</w:t>
      </w:r>
    </w:p>
    <w:p w14:paraId="57163A4D" w14:textId="77777777"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Identify issues at the tool chain and infrastructure level. Drive solutions to resolve encountered problems.</w:t>
      </w:r>
    </w:p>
    <w:p w14:paraId="0AC77511" w14:textId="343C516E"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Help develop and maintain automated processes, tools, a</w:t>
      </w:r>
      <w:r w:rsidR="00990BBD">
        <w:t>nd documentation in support of d</w:t>
      </w:r>
      <w:r>
        <w:t>ocker</w:t>
      </w:r>
    </w:p>
    <w:p w14:paraId="20E2BF88" w14:textId="3DC79CC0" w:rsidR="00DC1B16" w:rsidRDefault="00990BBD"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 xml:space="preserve">Responsible for overall docker &amp; </w:t>
      </w:r>
      <w:r w:rsidR="00EE7ED9">
        <w:t>Kubernetes</w:t>
      </w:r>
      <w:r w:rsidR="00DC1B16">
        <w:t xml:space="preserve"> setup, configuration and Architecture. </w:t>
      </w:r>
    </w:p>
    <w:p w14:paraId="35DA7A48" w14:textId="6A547670"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Configuring and mainta</w:t>
      </w:r>
      <w:r w:rsidR="00990BBD">
        <w:t>ining/supporting a large-scale d</w:t>
      </w:r>
      <w:r>
        <w:t xml:space="preserve">ocker based PaaS environment using </w:t>
      </w:r>
      <w:r w:rsidR="00EE7ED9">
        <w:t>Kubernetes</w:t>
      </w:r>
      <w:r>
        <w:t xml:space="preserve"> </w:t>
      </w:r>
    </w:p>
    <w:p w14:paraId="1991E6A3" w14:textId="4286C5D8"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Troubleshoot and re</w:t>
      </w:r>
      <w:r w:rsidR="00990BBD">
        <w:t>solve issues within the d</w:t>
      </w:r>
      <w:r>
        <w:t xml:space="preserve">ocker and </w:t>
      </w:r>
      <w:r w:rsidR="00EE7ED9">
        <w:t>Kubernetes</w:t>
      </w:r>
      <w:r>
        <w:t xml:space="preserve"> environment.</w:t>
      </w:r>
    </w:p>
    <w:p w14:paraId="0D49C3D3" w14:textId="6D693CA1"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Ensure proper operational aspects including monitori</w:t>
      </w:r>
      <w:r w:rsidR="00990BBD">
        <w:t>ng, reporting, backup for both d</w:t>
      </w:r>
      <w:r>
        <w:t>ocker hosts and associated images and containers</w:t>
      </w:r>
    </w:p>
    <w:p w14:paraId="70451C84" w14:textId="77777777" w:rsidR="00990BBD"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Work with development teams to understand capacity and performan</w:t>
      </w:r>
      <w:r w:rsidR="00990BBD">
        <w:t>ce requirements.</w:t>
      </w:r>
    </w:p>
    <w:p w14:paraId="61EA2980" w14:textId="2663D669" w:rsidR="00DC1B16" w:rsidRDefault="00DC1B16" w:rsidP="00DC1B16">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60" w:line="252" w:lineRule="auto"/>
        <w:contextualSpacing/>
        <w:jc w:val="both"/>
      </w:pPr>
      <w:r>
        <w:t xml:space="preserve"> Define a deployment solution using container orchestration tools to ensure scalable and highly available solution.</w:t>
      </w:r>
    </w:p>
    <w:p w14:paraId="7E199F70" w14:textId="77777777" w:rsidR="00DC1B16" w:rsidRPr="00437558" w:rsidRDefault="00DC1B16" w:rsidP="00DC1B16">
      <w:pPr>
        <w:pStyle w:val="ListBullet"/>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450"/>
        <w:contextualSpacing w:val="0"/>
        <w:rPr>
          <w:rFonts w:ascii="Arial" w:eastAsia="Calibri" w:hAnsi="Arial" w:cs="Arial"/>
          <w:color w:val="000000"/>
          <w:sz w:val="22"/>
          <w:szCs w:val="22"/>
          <w:u w:color="000000"/>
        </w:rPr>
      </w:pPr>
    </w:p>
    <w:p w14:paraId="38069914" w14:textId="77777777" w:rsidR="00DC1B16" w:rsidRPr="00437558" w:rsidRDefault="00DC1B16" w:rsidP="00DC1B16">
      <w:pPr>
        <w:pStyle w:val="Normal1"/>
        <w:shd w:val="clear" w:color="auto" w:fill="FFFFFF"/>
        <w:spacing w:before="0" w:beforeAutospacing="0" w:after="120" w:afterAutospacing="0"/>
        <w:jc w:val="both"/>
        <w:rPr>
          <w:rFonts w:ascii="Arial" w:eastAsia="Tw Cen MT" w:hAnsi="Arial" w:cs="Arial"/>
          <w:kern w:val="24"/>
          <w:sz w:val="22"/>
          <w:szCs w:val="22"/>
          <w:lang w:eastAsia="ja-JP"/>
        </w:rPr>
      </w:pPr>
      <w:r>
        <w:rPr>
          <w:rFonts w:ascii="Arial" w:eastAsia="Calibri" w:hAnsi="Arial" w:cs="Arial"/>
          <w:b/>
          <w:color w:val="000000"/>
          <w:sz w:val="22"/>
          <w:szCs w:val="22"/>
          <w:u w:color="000000"/>
          <w:bdr w:val="nil"/>
        </w:rPr>
        <w:t xml:space="preserve">       </w:t>
      </w:r>
      <w:r w:rsidRPr="00437558">
        <w:rPr>
          <w:rFonts w:ascii="Arial" w:eastAsia="Calibri" w:hAnsi="Arial" w:cs="Arial"/>
          <w:b/>
          <w:color w:val="000000"/>
          <w:sz w:val="22"/>
          <w:szCs w:val="22"/>
          <w:u w:color="000000"/>
          <w:bdr w:val="nil"/>
        </w:rPr>
        <w:t>Skills Utilized</w:t>
      </w:r>
      <w:r w:rsidRPr="00437558">
        <w:rPr>
          <w:rFonts w:ascii="Arial" w:eastAsiaTheme="minorHAnsi" w:hAnsi="Arial" w:cs="Arial"/>
          <w:b/>
          <w:kern w:val="24"/>
          <w:sz w:val="22"/>
          <w:szCs w:val="22"/>
          <w:lang w:eastAsia="ja-JP"/>
          <w14:ligatures w14:val="standardContextual"/>
        </w:rPr>
        <w:t xml:space="preserve"> – </w:t>
      </w:r>
      <w:r w:rsidRPr="00437558">
        <w:rPr>
          <w:rFonts w:ascii="Arial" w:eastAsia="Tw Cen MT" w:hAnsi="Arial" w:cs="Arial"/>
          <w:kern w:val="24"/>
          <w:sz w:val="22"/>
          <w:szCs w:val="22"/>
          <w:lang w:eastAsia="ja-JP"/>
        </w:rPr>
        <w:t>OpenStack, Splunk, Introscope, Ansible, Shell Scripting, Expect Scripting, OSSRC</w:t>
      </w:r>
    </w:p>
    <w:p w14:paraId="48594187" w14:textId="77777777" w:rsidR="00DC1B16" w:rsidRDefault="00DC1B16" w:rsidP="00A4542D">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Calibri" w:eastAsia="Calibri" w:hAnsi="Calibri" w:cs="Calibri"/>
          <w:b/>
          <w:color w:val="000000"/>
          <w:spacing w:val="30"/>
          <w:kern w:val="24"/>
          <w:u w:color="000000"/>
          <w:bdr w:val="none" w:sz="0" w:space="0" w:color="auto"/>
          <w:lang w:eastAsia="ja-JP"/>
          <w14:ligatures w14:val="standardContextual"/>
        </w:rPr>
      </w:pPr>
    </w:p>
    <w:p w14:paraId="2BBC7105" w14:textId="11E59525" w:rsidR="00A4542D" w:rsidRPr="00437558" w:rsidRDefault="00DC1B16" w:rsidP="00A4542D">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Theme="minorHAnsi" w:hAnsi="Arial" w:cs="Arial"/>
          <w:b/>
          <w:spacing w:val="30"/>
          <w:kern w:val="24"/>
          <w:sz w:val="22"/>
          <w:szCs w:val="22"/>
          <w:bdr w:val="none" w:sz="0" w:space="0" w:color="auto"/>
          <w:lang w:eastAsia="ja-JP"/>
          <w14:ligatures w14:val="standardContextual"/>
        </w:rPr>
      </w:pPr>
      <w:r>
        <w:rPr>
          <w:rFonts w:ascii="Calibri" w:eastAsia="Calibri" w:hAnsi="Calibri" w:cs="Calibri"/>
          <w:b/>
          <w:color w:val="000000"/>
          <w:spacing w:val="30"/>
          <w:kern w:val="24"/>
          <w:u w:color="000000"/>
          <w:bdr w:val="none" w:sz="0" w:space="0" w:color="auto"/>
          <w:lang w:eastAsia="ja-JP"/>
          <w14:ligatures w14:val="standardContextual"/>
        </w:rPr>
        <w:t>#2</w:t>
      </w:r>
      <w:r w:rsidR="00A4542D" w:rsidRPr="00437558">
        <w:rPr>
          <w:rFonts w:ascii="Arial" w:eastAsia="Calibri" w:hAnsi="Arial" w:cs="Arial"/>
          <w:b/>
          <w:spacing w:val="30"/>
          <w:kern w:val="24"/>
          <w:sz w:val="22"/>
          <w:szCs w:val="22"/>
          <w:u w:color="000000"/>
          <w:bdr w:val="none" w:sz="0" w:space="0" w:color="auto"/>
          <w:lang w:eastAsia="ja-JP"/>
          <w14:ligatures w14:val="standardContextual"/>
        </w:rPr>
        <w:t xml:space="preserve">. </w:t>
      </w:r>
      <w:r w:rsidR="00437558">
        <w:rPr>
          <w:rFonts w:ascii="Arial" w:eastAsia="Calibri" w:hAnsi="Arial" w:cs="Arial"/>
          <w:b/>
          <w:spacing w:val="30"/>
          <w:kern w:val="24"/>
          <w:sz w:val="22"/>
          <w:szCs w:val="22"/>
          <w:u w:color="000000"/>
          <w:bdr w:val="none" w:sz="0" w:space="0" w:color="auto"/>
          <w:lang w:eastAsia="ja-JP"/>
          <w14:ligatures w14:val="standardContextual"/>
        </w:rPr>
        <w:t xml:space="preserve"> </w:t>
      </w:r>
      <w:r w:rsidR="000466F8" w:rsidRPr="00437558">
        <w:rPr>
          <w:rFonts w:ascii="Arial" w:eastAsia="Calibri" w:hAnsi="Arial" w:cs="Arial"/>
          <w:b/>
          <w:spacing w:val="30"/>
          <w:kern w:val="24"/>
          <w:sz w:val="22"/>
          <w:szCs w:val="22"/>
          <w:u w:color="000000"/>
          <w:bdr w:val="none" w:sz="0" w:space="0" w:color="auto"/>
          <w:lang w:eastAsia="ja-JP"/>
          <w14:ligatures w14:val="standardContextual"/>
        </w:rPr>
        <w:t>IT Technical Senior Analyst |</w:t>
      </w:r>
      <w:r w:rsidR="000466F8" w:rsidRPr="00437558">
        <w:rPr>
          <w:rFonts w:ascii="Arial" w:eastAsiaTheme="minorHAnsi" w:hAnsi="Arial" w:cs="Arial"/>
          <w:b/>
          <w:spacing w:val="30"/>
          <w:kern w:val="24"/>
          <w:sz w:val="22"/>
          <w:szCs w:val="22"/>
          <w:bdr w:val="none" w:sz="0" w:space="0" w:color="auto"/>
          <w:lang w:eastAsia="ja-JP"/>
          <w14:ligatures w14:val="standardContextual"/>
        </w:rPr>
        <w:t>UL Identity Management &amp; Securities</w:t>
      </w:r>
    </w:p>
    <w:p w14:paraId="31D224B7" w14:textId="2E3E5064" w:rsidR="000466F8" w:rsidRPr="00437558" w:rsidRDefault="00A4542D" w:rsidP="00A4542D">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b/>
          <w:spacing w:val="30"/>
          <w:kern w:val="24"/>
          <w:sz w:val="22"/>
          <w:szCs w:val="22"/>
          <w:u w:color="000000"/>
          <w:bdr w:val="none" w:sz="0" w:space="0" w:color="auto"/>
          <w:lang w:eastAsia="ja-JP"/>
          <w14:ligatures w14:val="standardContextual"/>
        </w:rPr>
      </w:pPr>
      <w:r w:rsidRPr="00437558">
        <w:rPr>
          <w:rFonts w:ascii="Arial" w:eastAsiaTheme="minorHAnsi" w:hAnsi="Arial" w:cs="Arial"/>
          <w:b/>
          <w:spacing w:val="30"/>
          <w:kern w:val="24"/>
          <w:sz w:val="22"/>
          <w:szCs w:val="22"/>
          <w:bdr w:val="none" w:sz="0" w:space="0" w:color="auto"/>
          <w:lang w:eastAsia="ja-JP"/>
          <w14:ligatures w14:val="standardContextual"/>
        </w:rPr>
        <w:t xml:space="preserve"> </w:t>
      </w:r>
      <w:r w:rsidRPr="00437558">
        <w:rPr>
          <w:rFonts w:ascii="Arial" w:eastAsia="Calibri" w:hAnsi="Arial" w:cs="Arial"/>
          <w:b/>
          <w:spacing w:val="30"/>
          <w:kern w:val="24"/>
          <w:sz w:val="22"/>
          <w:szCs w:val="22"/>
          <w:u w:color="000000"/>
          <w:bdr w:val="none" w:sz="0" w:space="0" w:color="auto"/>
          <w:lang w:eastAsia="ja-JP"/>
          <w14:ligatures w14:val="standardContextual"/>
        </w:rPr>
        <w:t xml:space="preserve">    </w:t>
      </w:r>
      <w:r w:rsidR="00437558">
        <w:rPr>
          <w:rFonts w:ascii="Arial" w:eastAsia="Calibri" w:hAnsi="Arial" w:cs="Arial"/>
          <w:b/>
          <w:spacing w:val="30"/>
          <w:kern w:val="24"/>
          <w:sz w:val="22"/>
          <w:szCs w:val="22"/>
          <w:u w:color="000000"/>
          <w:bdr w:val="none" w:sz="0" w:space="0" w:color="auto"/>
          <w:lang w:eastAsia="ja-JP"/>
          <w14:ligatures w14:val="standardContextual"/>
        </w:rPr>
        <w:t xml:space="preserve"> </w:t>
      </w:r>
      <w:r w:rsidR="0014569B" w:rsidRPr="00437558">
        <w:rPr>
          <w:rFonts w:ascii="Arial" w:eastAsia="Calibri" w:hAnsi="Arial" w:cs="Arial"/>
          <w:b/>
          <w:spacing w:val="30"/>
          <w:kern w:val="24"/>
          <w:sz w:val="22"/>
          <w:szCs w:val="22"/>
          <w:u w:color="000000"/>
          <w:bdr w:val="none" w:sz="0" w:space="0" w:color="auto"/>
          <w:lang w:eastAsia="ja-JP"/>
          <w14:ligatures w14:val="standardContextual"/>
        </w:rPr>
        <w:t>Duration</w:t>
      </w:r>
      <w:r w:rsidR="0014569B" w:rsidRPr="00115842">
        <w:rPr>
          <w:rFonts w:ascii="Arial" w:eastAsia="Calibri" w:hAnsi="Arial" w:cs="Arial"/>
          <w:b/>
          <w:spacing w:val="30"/>
          <w:kern w:val="24"/>
          <w:sz w:val="22"/>
          <w:szCs w:val="22"/>
          <w:bdr w:val="none" w:sz="0" w:space="0" w:color="auto"/>
          <w:lang w:eastAsia="ja-JP"/>
          <w14:ligatures w14:val="standardContextual"/>
        </w:rPr>
        <w:t>:</w:t>
      </w:r>
      <w:r w:rsidR="000466F8" w:rsidRPr="00115842">
        <w:rPr>
          <w:rFonts w:ascii="Arial" w:eastAsia="Calibri" w:hAnsi="Arial" w:cs="Arial"/>
          <w:b/>
          <w:spacing w:val="30"/>
          <w:kern w:val="24"/>
          <w:sz w:val="22"/>
          <w:szCs w:val="22"/>
          <w:bdr w:val="none" w:sz="0" w:space="0" w:color="auto"/>
          <w:lang w:eastAsia="ja-JP"/>
          <w14:ligatures w14:val="standardContextual"/>
        </w:rPr>
        <w:t>June</w:t>
      </w:r>
      <w:r w:rsidR="000466F8" w:rsidRPr="00437558">
        <w:rPr>
          <w:rFonts w:ascii="Arial" w:eastAsia="Calibri" w:hAnsi="Arial" w:cs="Arial"/>
          <w:b/>
          <w:spacing w:val="30"/>
          <w:kern w:val="24"/>
          <w:sz w:val="22"/>
          <w:szCs w:val="22"/>
          <w:u w:color="000000"/>
          <w:bdr w:val="none" w:sz="0" w:space="0" w:color="auto"/>
          <w:lang w:eastAsia="ja-JP"/>
          <w14:ligatures w14:val="standardContextual"/>
        </w:rPr>
        <w:t xml:space="preserve"> 2018 – </w:t>
      </w:r>
      <w:r w:rsidR="00876A5E">
        <w:rPr>
          <w:rFonts w:ascii="Arial" w:eastAsia="Calibri" w:hAnsi="Arial" w:cs="Arial"/>
          <w:b/>
          <w:spacing w:val="30"/>
          <w:kern w:val="24"/>
          <w:sz w:val="22"/>
          <w:szCs w:val="22"/>
          <w:u w:color="000000"/>
          <w:bdr w:val="none" w:sz="0" w:space="0" w:color="auto"/>
          <w:lang w:eastAsia="ja-JP"/>
          <w14:ligatures w14:val="standardContextual"/>
        </w:rPr>
        <w:t>November 5</w:t>
      </w:r>
      <w:r w:rsidR="00876A5E" w:rsidRPr="00876A5E">
        <w:rPr>
          <w:rFonts w:ascii="Arial" w:eastAsia="Calibri" w:hAnsi="Arial" w:cs="Arial"/>
          <w:b/>
          <w:spacing w:val="30"/>
          <w:kern w:val="24"/>
          <w:sz w:val="22"/>
          <w:szCs w:val="22"/>
          <w:u w:color="000000"/>
          <w:bdr w:val="none" w:sz="0" w:space="0" w:color="auto"/>
          <w:vertAlign w:val="superscript"/>
          <w:lang w:eastAsia="ja-JP"/>
          <w14:ligatures w14:val="standardContextual"/>
        </w:rPr>
        <w:t>th</w:t>
      </w:r>
      <w:r w:rsidR="00876A5E">
        <w:rPr>
          <w:rFonts w:ascii="Arial" w:eastAsia="Calibri" w:hAnsi="Arial" w:cs="Arial"/>
          <w:b/>
          <w:spacing w:val="30"/>
          <w:kern w:val="24"/>
          <w:sz w:val="22"/>
          <w:szCs w:val="22"/>
          <w:u w:color="000000"/>
          <w:bdr w:val="none" w:sz="0" w:space="0" w:color="auto"/>
          <w:lang w:eastAsia="ja-JP"/>
          <w14:ligatures w14:val="standardContextual"/>
        </w:rPr>
        <w:t xml:space="preserve"> 2018.</w:t>
      </w:r>
    </w:p>
    <w:p w14:paraId="65D75B84" w14:textId="4BD27DFF" w:rsidR="000466F8" w:rsidRPr="008D7271" w:rsidRDefault="00A4542D" w:rsidP="00A4542D">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color w:val="000000"/>
          <w:sz w:val="22"/>
          <w:szCs w:val="22"/>
          <w:u w:color="000000"/>
        </w:rPr>
      </w:pPr>
      <w:r w:rsidRPr="008D7271">
        <w:rPr>
          <w:rFonts w:ascii="Arial" w:eastAsia="Calibri" w:hAnsi="Arial" w:cs="Arial"/>
          <w:b/>
          <w:color w:val="000000"/>
          <w:spacing w:val="30"/>
          <w:kern w:val="24"/>
          <w:sz w:val="22"/>
          <w:szCs w:val="22"/>
          <w:u w:color="000000"/>
          <w:bdr w:val="none" w:sz="0" w:space="0" w:color="auto"/>
          <w:lang w:eastAsia="ja-JP"/>
          <w14:ligatures w14:val="standardContextual"/>
        </w:rPr>
        <w:t xml:space="preserve">     </w:t>
      </w:r>
      <w:r w:rsidR="00437558">
        <w:rPr>
          <w:rFonts w:ascii="Arial" w:eastAsia="Calibri" w:hAnsi="Arial" w:cs="Arial"/>
          <w:b/>
          <w:color w:val="000000"/>
          <w:spacing w:val="30"/>
          <w:kern w:val="24"/>
          <w:sz w:val="22"/>
          <w:szCs w:val="22"/>
          <w:u w:color="000000"/>
          <w:bdr w:val="none" w:sz="0" w:space="0" w:color="auto"/>
          <w:lang w:eastAsia="ja-JP"/>
          <w14:ligatures w14:val="standardContextual"/>
        </w:rPr>
        <w:t xml:space="preserve"> </w:t>
      </w:r>
      <w:r w:rsidR="000466F8" w:rsidRPr="008D7271">
        <w:rPr>
          <w:rFonts w:ascii="Arial" w:eastAsia="Calibri" w:hAnsi="Arial" w:cs="Arial"/>
          <w:b/>
          <w:color w:val="000000"/>
          <w:spacing w:val="30"/>
          <w:kern w:val="24"/>
          <w:sz w:val="22"/>
          <w:szCs w:val="22"/>
          <w:u w:color="000000"/>
          <w:bdr w:val="none" w:sz="0" w:space="0" w:color="auto"/>
          <w:lang w:eastAsia="ja-JP"/>
          <w14:ligatures w14:val="standardContextual"/>
        </w:rPr>
        <w:t xml:space="preserve">Location – </w:t>
      </w:r>
      <w:r w:rsidR="000466F8" w:rsidRPr="008D7271">
        <w:rPr>
          <w:rFonts w:ascii="Arial" w:eastAsia="Calibri" w:hAnsi="Arial" w:cs="Arial"/>
          <w:color w:val="000000"/>
          <w:sz w:val="22"/>
          <w:szCs w:val="22"/>
          <w:u w:color="000000"/>
        </w:rPr>
        <w:t>Atlanta, Georgia, United States</w:t>
      </w:r>
    </w:p>
    <w:p w14:paraId="0ADC362D" w14:textId="65386E9C" w:rsidR="00A4542D" w:rsidRPr="008D7271" w:rsidRDefault="00A4542D" w:rsidP="00A4542D">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b/>
          <w:color w:val="000000"/>
          <w:spacing w:val="30"/>
          <w:kern w:val="24"/>
          <w:sz w:val="22"/>
          <w:szCs w:val="22"/>
          <w:u w:color="000000"/>
          <w:bdr w:val="none" w:sz="0" w:space="0" w:color="auto"/>
          <w:lang w:eastAsia="ja-JP"/>
          <w14:ligatures w14:val="standardContextual"/>
        </w:rPr>
      </w:pPr>
      <w:r w:rsidRPr="008D7271">
        <w:rPr>
          <w:rFonts w:ascii="Arial" w:eastAsia="Calibri" w:hAnsi="Arial" w:cs="Arial"/>
          <w:b/>
          <w:color w:val="000000"/>
          <w:sz w:val="22"/>
          <w:szCs w:val="22"/>
          <w:u w:color="000000"/>
        </w:rPr>
        <w:t xml:space="preserve">        </w:t>
      </w:r>
      <w:r w:rsidR="00437558">
        <w:rPr>
          <w:rFonts w:ascii="Arial" w:eastAsia="Calibri" w:hAnsi="Arial" w:cs="Arial"/>
          <w:b/>
          <w:color w:val="000000"/>
          <w:sz w:val="22"/>
          <w:szCs w:val="22"/>
          <w:u w:color="000000"/>
        </w:rPr>
        <w:t xml:space="preserve"> </w:t>
      </w:r>
      <w:r w:rsidRPr="008D7271">
        <w:rPr>
          <w:rFonts w:ascii="Arial" w:eastAsia="Calibri" w:hAnsi="Arial" w:cs="Arial"/>
          <w:b/>
          <w:color w:val="000000"/>
          <w:sz w:val="22"/>
          <w:szCs w:val="22"/>
          <w:u w:color="000000"/>
        </w:rPr>
        <w:t>Roles and Responsibilities:</w:t>
      </w:r>
    </w:p>
    <w:p w14:paraId="675E47F3" w14:textId="77777777" w:rsidR="006F6BF2" w:rsidRPr="008D7271" w:rsidRDefault="006F6BF2" w:rsidP="006F6BF2">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 xml:space="preserve">Identified and suggested new technologies and tools </w:t>
      </w:r>
      <w:r w:rsidRPr="00115842">
        <w:rPr>
          <w:rFonts w:ascii="Arial" w:hAnsi="Arial" w:cs="Arial"/>
          <w:noProof/>
          <w:sz w:val="22"/>
          <w:szCs w:val="22"/>
          <w:lang w:val="en-IN" w:eastAsia="en-IN"/>
        </w:rPr>
        <w:t>to</w:t>
      </w:r>
      <w:r>
        <w:rPr>
          <w:rFonts w:ascii="Arial" w:hAnsi="Arial" w:cs="Arial"/>
          <w:sz w:val="22"/>
          <w:szCs w:val="22"/>
          <w:lang w:val="en-IN" w:eastAsia="en-IN"/>
        </w:rPr>
        <w:t xml:space="preserve"> enhance current product value and team productivity</w:t>
      </w:r>
    </w:p>
    <w:p w14:paraId="0A5FCDFA" w14:textId="77777777" w:rsidR="006F6BF2" w:rsidRPr="008D7271" w:rsidRDefault="006F6BF2" w:rsidP="006F6BF2">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Sound knowledge of TDD (Test Driven Development) and PP (Paired Programming)</w:t>
      </w:r>
    </w:p>
    <w:p w14:paraId="19D04E73" w14:textId="3BA2B29B" w:rsidR="006F6BF2" w:rsidRDefault="006F6BF2" w:rsidP="00334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Proposed enhancements to the existing software systems</w:t>
      </w:r>
    </w:p>
    <w:p w14:paraId="6BAAA951" w14:textId="740BE360" w:rsidR="006F6BF2" w:rsidRDefault="006F6BF2" w:rsidP="00334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Build, test and deploy scalable, highly available infrastructure.</w:t>
      </w:r>
    </w:p>
    <w:p w14:paraId="071EC3AD" w14:textId="6259AA4A" w:rsidR="006F6BF2" w:rsidRDefault="006F6BF2" w:rsidP="00334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Evaluated multiple cloud solution for current in-house infrastructure.</w:t>
      </w:r>
    </w:p>
    <w:p w14:paraId="24E6BF29" w14:textId="10F53978" w:rsidR="006F6BF2" w:rsidRDefault="006F6BF2" w:rsidP="00334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 xml:space="preserve">Built scalable, highly available </w:t>
      </w:r>
      <w:r w:rsidR="00117812">
        <w:rPr>
          <w:rFonts w:ascii="Arial" w:hAnsi="Arial" w:cs="Arial"/>
          <w:sz w:val="22"/>
          <w:szCs w:val="22"/>
          <w:lang w:val="en-IN" w:eastAsia="en-IN"/>
        </w:rPr>
        <w:t>Jenkins</w:t>
      </w:r>
      <w:r>
        <w:rPr>
          <w:rFonts w:ascii="Arial" w:hAnsi="Arial" w:cs="Arial"/>
          <w:sz w:val="22"/>
          <w:szCs w:val="22"/>
          <w:lang w:val="en-IN" w:eastAsia="en-IN"/>
        </w:rPr>
        <w:t xml:space="preserve"> environment using custom docker image and orchest</w:t>
      </w:r>
      <w:r w:rsidR="00990BBD">
        <w:rPr>
          <w:rFonts w:ascii="Arial" w:hAnsi="Arial" w:cs="Arial"/>
          <w:sz w:val="22"/>
          <w:szCs w:val="22"/>
          <w:lang w:val="en-IN" w:eastAsia="en-IN"/>
        </w:rPr>
        <w:t>rated the scalability using ansi</w:t>
      </w:r>
      <w:r>
        <w:rPr>
          <w:rFonts w:ascii="Arial" w:hAnsi="Arial" w:cs="Arial"/>
          <w:sz w:val="22"/>
          <w:szCs w:val="22"/>
          <w:lang w:val="en-IN" w:eastAsia="en-IN"/>
        </w:rPr>
        <w:t xml:space="preserve">ble playbooks that can add </w:t>
      </w:r>
      <w:r w:rsidR="00FD5A22">
        <w:rPr>
          <w:rFonts w:ascii="Arial" w:hAnsi="Arial" w:cs="Arial"/>
          <w:sz w:val="22"/>
          <w:szCs w:val="22"/>
          <w:lang w:val="en-IN" w:eastAsia="en-IN"/>
        </w:rPr>
        <w:t xml:space="preserve">the </w:t>
      </w:r>
      <w:r w:rsidRPr="00FD5A22">
        <w:rPr>
          <w:rFonts w:ascii="Arial" w:hAnsi="Arial" w:cs="Arial"/>
          <w:noProof/>
          <w:sz w:val="22"/>
          <w:szCs w:val="22"/>
          <w:lang w:val="en-IN" w:eastAsia="en-IN"/>
        </w:rPr>
        <w:t>required</w:t>
      </w:r>
      <w:r>
        <w:rPr>
          <w:rFonts w:ascii="Arial" w:hAnsi="Arial" w:cs="Arial"/>
          <w:sz w:val="22"/>
          <w:szCs w:val="22"/>
          <w:lang w:val="en-IN" w:eastAsia="en-IN"/>
        </w:rPr>
        <w:t xml:space="preserve"> number of Jenkins node on demand to the existing environment and destroy them when not required.</w:t>
      </w:r>
    </w:p>
    <w:p w14:paraId="7D9E9B0E" w14:textId="4E5885D8" w:rsidR="006F6BF2" w:rsidRDefault="00117812" w:rsidP="00334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Containerised</w:t>
      </w:r>
      <w:r w:rsidR="006F6BF2">
        <w:rPr>
          <w:rFonts w:ascii="Arial" w:hAnsi="Arial" w:cs="Arial"/>
          <w:sz w:val="22"/>
          <w:szCs w:val="22"/>
          <w:lang w:val="en-IN" w:eastAsia="en-IN"/>
        </w:rPr>
        <w:t xml:space="preserve"> existing QA environment to be instantiated on the fly for</w:t>
      </w:r>
      <w:r>
        <w:rPr>
          <w:rFonts w:ascii="Arial" w:hAnsi="Arial" w:cs="Arial"/>
          <w:sz w:val="22"/>
          <w:szCs w:val="22"/>
          <w:lang w:val="en-IN" w:eastAsia="en-IN"/>
        </w:rPr>
        <w:t xml:space="preserve"> </w:t>
      </w:r>
      <w:r w:rsidR="006F6BF2">
        <w:rPr>
          <w:rFonts w:ascii="Arial" w:hAnsi="Arial" w:cs="Arial"/>
          <w:sz w:val="22"/>
          <w:szCs w:val="22"/>
          <w:lang w:val="en-IN" w:eastAsia="en-IN"/>
        </w:rPr>
        <w:t xml:space="preserve">performing </w:t>
      </w:r>
      <w:r>
        <w:rPr>
          <w:rFonts w:ascii="Arial" w:hAnsi="Arial" w:cs="Arial"/>
          <w:sz w:val="22"/>
          <w:szCs w:val="22"/>
          <w:lang w:val="en-IN" w:eastAsia="en-IN"/>
        </w:rPr>
        <w:t>unit, regression tests.</w:t>
      </w:r>
    </w:p>
    <w:p w14:paraId="35137DC5" w14:textId="47CCC149" w:rsidR="00117812" w:rsidRDefault="00117812" w:rsidP="00334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Involved in product release activities, including configuration management, software deployment, change management, performance monitoring, and application maintenance</w:t>
      </w:r>
    </w:p>
    <w:p w14:paraId="629A44BF" w14:textId="7D7C1AFF" w:rsidR="00117812" w:rsidRPr="00117812" w:rsidRDefault="00117812" w:rsidP="00117812">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Pr>
          <w:rFonts w:ascii="Arial" w:hAnsi="Arial" w:cs="Arial"/>
          <w:sz w:val="22"/>
          <w:szCs w:val="22"/>
          <w:lang w:val="en-IN" w:eastAsia="en-IN"/>
        </w:rPr>
        <w:t>Additional responsibilities included but not limited to:</w:t>
      </w:r>
    </w:p>
    <w:p w14:paraId="11DECB65" w14:textId="3F2EFCE3" w:rsidR="000466F8" w:rsidRPr="008D7271" w:rsidRDefault="000466F8"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 xml:space="preserve">Manage git repositories and created </w:t>
      </w:r>
      <w:r w:rsidRPr="00FD5A22">
        <w:rPr>
          <w:rFonts w:ascii="Arial" w:hAnsi="Arial" w:cs="Arial"/>
          <w:noProof/>
          <w:sz w:val="22"/>
          <w:szCs w:val="22"/>
          <w:lang w:val="en-IN" w:eastAsia="en-IN"/>
        </w:rPr>
        <w:t>str</w:t>
      </w:r>
      <w:r w:rsidR="00FD5A22">
        <w:rPr>
          <w:rFonts w:ascii="Arial" w:hAnsi="Arial" w:cs="Arial"/>
          <w:noProof/>
          <w:sz w:val="22"/>
          <w:szCs w:val="22"/>
          <w:lang w:val="en-IN" w:eastAsia="en-IN"/>
        </w:rPr>
        <w:t>ate</w:t>
      </w:r>
      <w:r w:rsidRPr="00FD5A22">
        <w:rPr>
          <w:rFonts w:ascii="Arial" w:hAnsi="Arial" w:cs="Arial"/>
          <w:noProof/>
          <w:sz w:val="22"/>
          <w:szCs w:val="22"/>
          <w:lang w:val="en-IN" w:eastAsia="en-IN"/>
        </w:rPr>
        <w:t>gies</w:t>
      </w:r>
      <w:r w:rsidRPr="008D7271">
        <w:rPr>
          <w:rFonts w:ascii="Arial" w:hAnsi="Arial" w:cs="Arial"/>
          <w:sz w:val="22"/>
          <w:szCs w:val="22"/>
          <w:lang w:val="en-IN" w:eastAsia="en-IN"/>
        </w:rPr>
        <w:t xml:space="preserve"> for branching and merging for various projects in </w:t>
      </w:r>
      <w:r w:rsidRPr="00115842">
        <w:rPr>
          <w:rFonts w:ascii="Arial" w:hAnsi="Arial" w:cs="Arial"/>
          <w:noProof/>
          <w:sz w:val="22"/>
          <w:szCs w:val="22"/>
          <w:lang w:val="en-IN" w:eastAsia="en-IN"/>
        </w:rPr>
        <w:t>git</w:t>
      </w:r>
      <w:r w:rsidR="00A4542D" w:rsidRPr="008D7271">
        <w:rPr>
          <w:rFonts w:ascii="Arial" w:hAnsi="Arial" w:cs="Arial"/>
          <w:sz w:val="22"/>
          <w:szCs w:val="22"/>
          <w:lang w:val="en-IN" w:eastAsia="en-IN"/>
        </w:rPr>
        <w:t>.</w:t>
      </w:r>
    </w:p>
    <w:p w14:paraId="2B2D9F82" w14:textId="2479C9CA" w:rsidR="000466F8" w:rsidRPr="008D7271" w:rsidRDefault="000466F8"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Integration of Automated Build with Deployment Pipeline using Jenkins and deploy in target environments (DEV, Test, UAT, Staging, and Production).</w:t>
      </w:r>
    </w:p>
    <w:p w14:paraId="104D1273" w14:textId="23AC2289" w:rsidR="000466F8" w:rsidRPr="008D7271" w:rsidRDefault="000466F8"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Running the various jobs on Jenkins and maintaining all jobs through CICD pipeline.</w:t>
      </w:r>
    </w:p>
    <w:p w14:paraId="77C97F8B" w14:textId="3D27A205" w:rsidR="000466F8" w:rsidRPr="008D7271" w:rsidRDefault="000466F8"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 xml:space="preserve">Experienced in working with git, svn and </w:t>
      </w:r>
      <w:r w:rsidRPr="00115842">
        <w:rPr>
          <w:rFonts w:ascii="Arial" w:hAnsi="Arial" w:cs="Arial"/>
          <w:noProof/>
          <w:sz w:val="22"/>
          <w:szCs w:val="22"/>
          <w:lang w:val="en-IN" w:eastAsia="en-IN"/>
        </w:rPr>
        <w:t>cvs</w:t>
      </w:r>
      <w:r w:rsidRPr="008D7271">
        <w:rPr>
          <w:rFonts w:ascii="Arial" w:hAnsi="Arial" w:cs="Arial"/>
          <w:sz w:val="22"/>
          <w:szCs w:val="22"/>
          <w:lang w:val="en-IN" w:eastAsia="en-IN"/>
        </w:rPr>
        <w:t xml:space="preserve"> environments </w:t>
      </w:r>
    </w:p>
    <w:p w14:paraId="082EF96D" w14:textId="4202ACFD" w:rsidR="000466F8" w:rsidRDefault="000466F8"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 xml:space="preserve">Monitored software, hardware, firewall, </w:t>
      </w:r>
      <w:r w:rsidRPr="00FD5A22">
        <w:rPr>
          <w:rFonts w:ascii="Arial" w:hAnsi="Arial" w:cs="Arial"/>
          <w:noProof/>
          <w:sz w:val="22"/>
          <w:szCs w:val="22"/>
          <w:lang w:val="en-IN" w:eastAsia="en-IN"/>
        </w:rPr>
        <w:t>load</w:t>
      </w:r>
      <w:r w:rsidR="00FD5A22">
        <w:rPr>
          <w:rFonts w:ascii="Arial" w:hAnsi="Arial" w:cs="Arial"/>
          <w:noProof/>
          <w:sz w:val="22"/>
          <w:szCs w:val="22"/>
          <w:lang w:val="en-IN" w:eastAsia="en-IN"/>
        </w:rPr>
        <w:t xml:space="preserve"> </w:t>
      </w:r>
      <w:r w:rsidRPr="00FD5A22">
        <w:rPr>
          <w:rFonts w:ascii="Arial" w:hAnsi="Arial" w:cs="Arial"/>
          <w:noProof/>
          <w:sz w:val="22"/>
          <w:szCs w:val="22"/>
          <w:lang w:val="en-IN" w:eastAsia="en-IN"/>
        </w:rPr>
        <w:t>balancers</w:t>
      </w:r>
      <w:r w:rsidRPr="008D7271">
        <w:rPr>
          <w:rFonts w:ascii="Arial" w:hAnsi="Arial" w:cs="Arial"/>
          <w:sz w:val="22"/>
          <w:szCs w:val="22"/>
          <w:lang w:val="en-IN" w:eastAsia="en-IN"/>
        </w:rPr>
        <w:t xml:space="preserve"> and OS updates </w:t>
      </w:r>
    </w:p>
    <w:p w14:paraId="1A394FC7" w14:textId="77777777" w:rsidR="00117812" w:rsidRPr="008D7271" w:rsidRDefault="00117812"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Managing Windows and Linux patch management with Ansible.</w:t>
      </w:r>
    </w:p>
    <w:p w14:paraId="2F7763E4" w14:textId="77777777" w:rsidR="00117812" w:rsidRPr="008D7271" w:rsidRDefault="00117812"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Jenkins Migration:</w:t>
      </w:r>
    </w:p>
    <w:p w14:paraId="123FF680" w14:textId="77777777" w:rsidR="00117812" w:rsidRPr="008D7271" w:rsidRDefault="00117812" w:rsidP="0011781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t>Responsible for Managing and Firewall, Load Balance and NAS drives.</w:t>
      </w:r>
    </w:p>
    <w:p w14:paraId="0D237CE1" w14:textId="3B177F27" w:rsidR="000466F8" w:rsidRPr="00740B1B" w:rsidRDefault="00117812" w:rsidP="00740B1B">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r w:rsidRPr="008D7271">
        <w:rPr>
          <w:rFonts w:ascii="Arial" w:hAnsi="Arial" w:cs="Arial"/>
          <w:sz w:val="22"/>
          <w:szCs w:val="22"/>
          <w:lang w:val="en-IN" w:eastAsia="en-IN"/>
        </w:rPr>
        <w:lastRenderedPageBreak/>
        <w:t xml:space="preserve">Responsible </w:t>
      </w:r>
      <w:r w:rsidRPr="00115842">
        <w:rPr>
          <w:rFonts w:ascii="Arial" w:hAnsi="Arial" w:cs="Arial"/>
          <w:noProof/>
          <w:sz w:val="22"/>
          <w:szCs w:val="22"/>
          <w:lang w:val="en-IN" w:eastAsia="en-IN"/>
        </w:rPr>
        <w:t>to</w:t>
      </w:r>
      <w:r w:rsidRPr="008D7271">
        <w:rPr>
          <w:rFonts w:ascii="Arial" w:hAnsi="Arial" w:cs="Arial"/>
          <w:sz w:val="22"/>
          <w:szCs w:val="22"/>
          <w:lang w:val="en-IN" w:eastAsia="en-IN"/>
        </w:rPr>
        <w:t xml:space="preserve"> managing and maintaining VMWare ESXi Dev, UAT and Prod cluster</w:t>
      </w:r>
    </w:p>
    <w:p w14:paraId="3465123F" w14:textId="77777777" w:rsidR="008D7271" w:rsidRPr="008D7271" w:rsidRDefault="008D7271" w:rsidP="008D7271">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jc w:val="both"/>
        <w:rPr>
          <w:rFonts w:ascii="Arial" w:hAnsi="Arial" w:cs="Arial"/>
          <w:sz w:val="22"/>
          <w:szCs w:val="22"/>
          <w:lang w:val="en-IN" w:eastAsia="en-IN"/>
        </w:rPr>
      </w:pPr>
    </w:p>
    <w:p w14:paraId="0AECB267" w14:textId="7F96340D" w:rsidR="00D2069F" w:rsidRDefault="00437558" w:rsidP="00D2069F">
      <w:pPr>
        <w:pStyle w:val="Normal1"/>
        <w:shd w:val="clear" w:color="auto" w:fill="FFFFFF"/>
        <w:spacing w:before="0" w:beforeAutospacing="0" w:after="120" w:afterAutospacing="0"/>
        <w:ind w:left="86"/>
        <w:jc w:val="both"/>
        <w:rPr>
          <w:rFonts w:ascii="Arial" w:eastAsia="Tw Cen MT" w:hAnsi="Arial" w:cs="Arial"/>
          <w:kern w:val="24"/>
          <w:sz w:val="22"/>
          <w:szCs w:val="22"/>
          <w:lang w:eastAsia="ja-JP"/>
        </w:rPr>
      </w:pPr>
      <w:r>
        <w:rPr>
          <w:rFonts w:ascii="Arial" w:eastAsia="Calibri" w:hAnsi="Arial" w:cs="Arial"/>
          <w:b/>
          <w:color w:val="000000"/>
          <w:sz w:val="22"/>
          <w:szCs w:val="22"/>
          <w:u w:color="000000"/>
          <w:bdr w:val="nil"/>
        </w:rPr>
        <w:t xml:space="preserve">     </w:t>
      </w:r>
      <w:r w:rsidR="00D2069F" w:rsidRPr="008D7271">
        <w:rPr>
          <w:rFonts w:ascii="Arial" w:eastAsia="Calibri" w:hAnsi="Arial" w:cs="Arial"/>
          <w:b/>
          <w:color w:val="000000"/>
          <w:sz w:val="22"/>
          <w:szCs w:val="22"/>
          <w:u w:color="000000"/>
          <w:bdr w:val="nil"/>
        </w:rPr>
        <w:t>Skills Utilized</w:t>
      </w:r>
      <w:r w:rsidR="00D2069F" w:rsidRPr="008D7271">
        <w:rPr>
          <w:rFonts w:ascii="Arial" w:eastAsiaTheme="minorHAnsi" w:hAnsi="Arial" w:cs="Arial"/>
          <w:b/>
          <w:kern w:val="24"/>
          <w:sz w:val="22"/>
          <w:szCs w:val="22"/>
          <w:lang w:eastAsia="ja-JP"/>
          <w14:ligatures w14:val="standardContextual"/>
        </w:rPr>
        <w:t xml:space="preserve"> – </w:t>
      </w:r>
      <w:r w:rsidR="00D2069F" w:rsidRPr="008D7271">
        <w:rPr>
          <w:rFonts w:ascii="Arial" w:eastAsia="Tw Cen MT" w:hAnsi="Arial" w:cs="Arial"/>
          <w:kern w:val="24"/>
          <w:sz w:val="22"/>
          <w:szCs w:val="22"/>
          <w:lang w:eastAsia="ja-JP"/>
        </w:rPr>
        <w:t>Ansible, VMWare, Docker, gitlab, Jenkins, Maven</w:t>
      </w:r>
      <w:r w:rsidR="00117812">
        <w:rPr>
          <w:rFonts w:ascii="Arial" w:eastAsia="Tw Cen MT" w:hAnsi="Arial" w:cs="Arial"/>
          <w:kern w:val="24"/>
          <w:sz w:val="22"/>
          <w:szCs w:val="22"/>
          <w:lang w:eastAsia="ja-JP"/>
        </w:rPr>
        <w:t>, TDD, PP, Vagrant</w:t>
      </w:r>
    </w:p>
    <w:p w14:paraId="1B3B60C0" w14:textId="77777777" w:rsidR="00437558" w:rsidRPr="008D7271" w:rsidRDefault="00437558" w:rsidP="00D2069F">
      <w:pPr>
        <w:pStyle w:val="Normal1"/>
        <w:shd w:val="clear" w:color="auto" w:fill="FFFFFF"/>
        <w:spacing w:before="0" w:beforeAutospacing="0" w:after="120" w:afterAutospacing="0"/>
        <w:ind w:left="86"/>
        <w:jc w:val="both"/>
        <w:rPr>
          <w:rFonts w:ascii="Arial" w:hAnsi="Arial" w:cs="Arial"/>
          <w:sz w:val="22"/>
          <w:szCs w:val="22"/>
        </w:rPr>
      </w:pPr>
    </w:p>
    <w:p w14:paraId="7F92095D" w14:textId="1428F268" w:rsidR="00A4542D" w:rsidRPr="00437558" w:rsidRDefault="00DC1B16" w:rsidP="00EC410B">
      <w:pPr>
        <w:pStyle w:val="Subsection"/>
        <w:spacing w:after="0" w:line="240" w:lineRule="auto"/>
        <w:rPr>
          <w:rFonts w:ascii="Arial" w:hAnsi="Arial" w:cs="Arial"/>
          <w:color w:val="auto"/>
          <w:sz w:val="22"/>
          <w:szCs w:val="22"/>
        </w:rPr>
      </w:pPr>
      <w:r>
        <w:rPr>
          <w:rFonts w:ascii="Calibri" w:eastAsia="Calibri" w:hAnsi="Calibri" w:cs="Calibri"/>
          <w:color w:val="000000"/>
          <w:szCs w:val="24"/>
          <w:u w:color="000000"/>
        </w:rPr>
        <w:t>#3</w:t>
      </w:r>
      <w:r w:rsidR="00A4542D">
        <w:rPr>
          <w:rFonts w:ascii="Calibri" w:eastAsia="Calibri" w:hAnsi="Calibri" w:cs="Calibri"/>
          <w:color w:val="000000"/>
          <w:szCs w:val="24"/>
          <w:u w:color="000000"/>
        </w:rPr>
        <w:t xml:space="preserve">. </w:t>
      </w:r>
      <w:r w:rsidR="007077D6" w:rsidRPr="007077D6">
        <w:rPr>
          <w:rFonts w:ascii="Arial" w:eastAsia="Calibri" w:hAnsi="Arial" w:cs="Arial"/>
          <w:color w:val="auto"/>
          <w:sz w:val="22"/>
          <w:szCs w:val="22"/>
          <w:u w:color="000000"/>
        </w:rPr>
        <w:t>Associate Tech Specialist</w:t>
      </w:r>
      <w:r w:rsidR="003F4234" w:rsidRPr="00437558">
        <w:rPr>
          <w:rFonts w:ascii="Arial" w:hAnsi="Arial" w:cs="Arial"/>
          <w:color w:val="auto"/>
          <w:sz w:val="22"/>
          <w:szCs w:val="22"/>
        </w:rPr>
        <w:t>|</w:t>
      </w:r>
      <w:r w:rsidR="007B3282" w:rsidRPr="00437558">
        <w:rPr>
          <w:rFonts w:ascii="Arial" w:hAnsi="Arial" w:cs="Arial"/>
          <w:color w:val="auto"/>
          <w:sz w:val="22"/>
          <w:szCs w:val="22"/>
        </w:rPr>
        <w:t>Tech Mahindra [ Client:</w:t>
      </w:r>
      <w:r w:rsidR="003F4234" w:rsidRPr="00437558">
        <w:rPr>
          <w:rFonts w:ascii="Arial" w:hAnsi="Arial" w:cs="Arial"/>
          <w:b w:val="0"/>
          <w:bCs/>
          <w:color w:val="auto"/>
          <w:sz w:val="22"/>
          <w:szCs w:val="22"/>
        </w:rPr>
        <w:t xml:space="preserve"> </w:t>
      </w:r>
      <w:sdt>
        <w:sdtPr>
          <w:rPr>
            <w:rFonts w:ascii="Arial" w:hAnsi="Arial" w:cs="Arial"/>
            <w:color w:val="auto"/>
            <w:sz w:val="22"/>
            <w:szCs w:val="22"/>
          </w:rPr>
          <w:id w:val="1439484991"/>
          <w:placeholder>
            <w:docPart w:val="12D06BAA7C16D44E903884912C92916D"/>
          </w:placeholder>
        </w:sdtPr>
        <w:sdtEndPr/>
        <w:sdtContent>
          <w:r w:rsidR="003F4234" w:rsidRPr="00437558">
            <w:rPr>
              <w:rFonts w:ascii="Arial" w:hAnsi="Arial" w:cs="Arial"/>
              <w:color w:val="auto"/>
              <w:sz w:val="22"/>
              <w:szCs w:val="22"/>
            </w:rPr>
            <w:t>AT&amp;T</w:t>
          </w:r>
        </w:sdtContent>
      </w:sdt>
      <w:r w:rsidR="007B3282" w:rsidRPr="00437558">
        <w:rPr>
          <w:rFonts w:ascii="Arial" w:hAnsi="Arial" w:cs="Arial"/>
          <w:color w:val="auto"/>
          <w:sz w:val="22"/>
          <w:szCs w:val="22"/>
        </w:rPr>
        <w:t xml:space="preserve"> ]</w:t>
      </w:r>
      <w:r w:rsidR="00D2069F" w:rsidRPr="00437558">
        <w:rPr>
          <w:rFonts w:ascii="Arial" w:hAnsi="Arial" w:cs="Arial"/>
          <w:color w:val="auto"/>
          <w:sz w:val="22"/>
          <w:szCs w:val="22"/>
        </w:rPr>
        <w:t xml:space="preserve">  </w:t>
      </w:r>
    </w:p>
    <w:p w14:paraId="65E3A900" w14:textId="0EFF0585" w:rsidR="003F4234" w:rsidRPr="00437558" w:rsidRDefault="00A4542D" w:rsidP="00EC410B">
      <w:pPr>
        <w:pStyle w:val="Subsection"/>
        <w:spacing w:after="0" w:line="240" w:lineRule="auto"/>
        <w:rPr>
          <w:rFonts w:ascii="Arial" w:eastAsia="Calibri" w:hAnsi="Arial" w:cs="Arial"/>
          <w:color w:val="000000"/>
          <w:sz w:val="22"/>
          <w:szCs w:val="22"/>
          <w:u w:color="000000"/>
        </w:rPr>
      </w:pPr>
      <w:r w:rsidRPr="00437558">
        <w:rPr>
          <w:rFonts w:ascii="Arial" w:hAnsi="Arial" w:cs="Arial"/>
          <w:sz w:val="22"/>
          <w:szCs w:val="22"/>
        </w:rPr>
        <w:t xml:space="preserve">     </w:t>
      </w:r>
      <w:r w:rsidR="00437558">
        <w:rPr>
          <w:rFonts w:ascii="Arial" w:hAnsi="Arial" w:cs="Arial"/>
          <w:sz w:val="22"/>
          <w:szCs w:val="22"/>
        </w:rPr>
        <w:t xml:space="preserve"> </w:t>
      </w:r>
      <w:r w:rsidR="0014569B" w:rsidRPr="00437558">
        <w:rPr>
          <w:rFonts w:ascii="Arial" w:eastAsia="Calibri" w:hAnsi="Arial" w:cs="Arial"/>
          <w:color w:val="000000"/>
          <w:sz w:val="22"/>
          <w:szCs w:val="22"/>
          <w:u w:color="000000"/>
        </w:rPr>
        <w:t>Duration:</w:t>
      </w:r>
      <w:r w:rsidR="00291D79" w:rsidRPr="00437558">
        <w:rPr>
          <w:rFonts w:ascii="Arial" w:eastAsia="Calibri" w:hAnsi="Arial" w:cs="Arial"/>
          <w:color w:val="000000"/>
          <w:sz w:val="22"/>
          <w:szCs w:val="22"/>
          <w:u w:color="000000"/>
        </w:rPr>
        <w:t>August 2013</w:t>
      </w:r>
      <w:r w:rsidR="003F4234" w:rsidRPr="00437558">
        <w:rPr>
          <w:rFonts w:ascii="Arial" w:eastAsia="Calibri" w:hAnsi="Arial" w:cs="Arial"/>
          <w:color w:val="000000"/>
          <w:sz w:val="22"/>
          <w:szCs w:val="22"/>
          <w:u w:color="000000"/>
        </w:rPr>
        <w:t xml:space="preserve"> – </w:t>
      </w:r>
      <w:r w:rsidRPr="00437558">
        <w:rPr>
          <w:rFonts w:ascii="Arial" w:eastAsia="Calibri" w:hAnsi="Arial" w:cs="Arial"/>
          <w:color w:val="000000"/>
          <w:sz w:val="22"/>
          <w:szCs w:val="22"/>
          <w:u w:color="000000"/>
        </w:rPr>
        <w:t xml:space="preserve">June </w:t>
      </w:r>
      <w:r w:rsidR="00D2069F" w:rsidRPr="00437558">
        <w:rPr>
          <w:rFonts w:ascii="Arial" w:eastAsia="Calibri" w:hAnsi="Arial" w:cs="Arial"/>
          <w:color w:val="000000"/>
          <w:sz w:val="22"/>
          <w:szCs w:val="22"/>
          <w:u w:color="000000"/>
        </w:rPr>
        <w:t>2018</w:t>
      </w:r>
    </w:p>
    <w:p w14:paraId="51A344C5" w14:textId="752C3EE2" w:rsidR="00A4542D" w:rsidRPr="00437558" w:rsidRDefault="00A4542D" w:rsidP="00A4542D">
      <w:pPr>
        <w:rPr>
          <w:rFonts w:ascii="Arial" w:eastAsia="Calibri" w:hAnsi="Arial" w:cs="Arial"/>
          <w:b/>
          <w:color w:val="000000"/>
          <w:spacing w:val="30"/>
          <w:kern w:val="24"/>
          <w:sz w:val="22"/>
          <w:szCs w:val="22"/>
          <w:u w:color="000000"/>
          <w:bdr w:val="none" w:sz="0" w:space="0" w:color="auto"/>
          <w:lang w:eastAsia="ja-JP"/>
          <w14:ligatures w14:val="standardContextual"/>
        </w:rPr>
      </w:pPr>
      <w:r w:rsidRPr="00437558">
        <w:rPr>
          <w:rFonts w:ascii="Arial" w:eastAsia="Calibri" w:hAnsi="Arial" w:cs="Arial"/>
          <w:b/>
          <w:color w:val="000000"/>
          <w:spacing w:val="30"/>
          <w:kern w:val="24"/>
          <w:sz w:val="22"/>
          <w:szCs w:val="22"/>
          <w:u w:color="000000"/>
          <w:bdr w:val="none" w:sz="0" w:space="0" w:color="auto"/>
          <w:lang w:eastAsia="ja-JP"/>
          <w14:ligatures w14:val="standardContextual"/>
        </w:rPr>
        <w:t xml:space="preserve">      </w:t>
      </w:r>
      <w:r w:rsidRPr="00437558">
        <w:rPr>
          <w:rFonts w:ascii="Arial" w:eastAsia="Calibri" w:hAnsi="Arial" w:cs="Arial"/>
          <w:b/>
          <w:color w:val="000000"/>
          <w:sz w:val="22"/>
          <w:szCs w:val="22"/>
          <w:u w:color="000000"/>
        </w:rPr>
        <w:t>Location</w:t>
      </w:r>
      <w:r w:rsidRPr="00437558">
        <w:rPr>
          <w:rFonts w:ascii="Arial" w:eastAsia="Calibri" w:hAnsi="Arial" w:cs="Arial"/>
          <w:color w:val="000000"/>
          <w:sz w:val="22"/>
          <w:szCs w:val="22"/>
          <w:u w:color="000000"/>
        </w:rPr>
        <w:t xml:space="preserve"> – Alpharetta, Georgia, United States</w:t>
      </w:r>
      <w:r w:rsidRPr="00437558">
        <w:rPr>
          <w:rFonts w:ascii="Arial" w:eastAsia="Calibri" w:hAnsi="Arial" w:cs="Arial"/>
          <w:b/>
          <w:color w:val="000000"/>
          <w:sz w:val="22"/>
          <w:szCs w:val="22"/>
          <w:u w:color="000000"/>
        </w:rPr>
        <w:t xml:space="preserve">  </w:t>
      </w:r>
    </w:p>
    <w:p w14:paraId="08A204FE" w14:textId="77777777" w:rsidR="00437558" w:rsidRDefault="00A4542D" w:rsidP="00437558">
      <w:pPr>
        <w:spacing w:before="100" w:after="120"/>
        <w:rPr>
          <w:rFonts w:ascii="Arial" w:hAnsi="Arial" w:cs="Arial"/>
          <w:color w:val="000000"/>
          <w:sz w:val="22"/>
          <w:szCs w:val="22"/>
        </w:rPr>
      </w:pPr>
      <w:r w:rsidRPr="00437558">
        <w:rPr>
          <w:rFonts w:ascii="Arial" w:eastAsia="Calibri" w:hAnsi="Arial" w:cs="Arial"/>
          <w:b/>
          <w:color w:val="000000"/>
          <w:sz w:val="22"/>
          <w:szCs w:val="22"/>
          <w:u w:color="000000"/>
        </w:rPr>
        <w:t xml:space="preserve">         </w:t>
      </w:r>
      <w:r w:rsidR="003F4234" w:rsidRPr="00437558">
        <w:rPr>
          <w:rFonts w:ascii="Arial" w:eastAsia="Calibri" w:hAnsi="Arial" w:cs="Arial"/>
          <w:b/>
          <w:color w:val="000000"/>
          <w:sz w:val="22"/>
          <w:szCs w:val="22"/>
          <w:u w:color="000000"/>
        </w:rPr>
        <w:t>Project</w:t>
      </w:r>
      <w:r w:rsidR="00437558">
        <w:rPr>
          <w:rFonts w:ascii="Arial" w:eastAsia="Calibri" w:hAnsi="Arial" w:cs="Arial"/>
          <w:b/>
          <w:color w:val="000000"/>
          <w:sz w:val="22"/>
          <w:szCs w:val="22"/>
          <w:u w:color="000000"/>
        </w:rPr>
        <w:t xml:space="preserve">: </w:t>
      </w:r>
      <w:r w:rsidR="00156BE8" w:rsidRPr="00437558">
        <w:rPr>
          <w:rFonts w:ascii="Arial" w:hAnsi="Arial" w:cs="Arial"/>
          <w:color w:val="000000"/>
          <w:sz w:val="22"/>
          <w:szCs w:val="22"/>
        </w:rPr>
        <w:t>CPADS-Trinity</w:t>
      </w:r>
    </w:p>
    <w:p w14:paraId="7FCE0CF1" w14:textId="4AA639C6" w:rsidR="0014569B" w:rsidRPr="00437558" w:rsidRDefault="00156BE8" w:rsidP="00437558">
      <w:pPr>
        <w:spacing w:before="100" w:after="120"/>
        <w:rPr>
          <w:rFonts w:ascii="Arial" w:hAnsi="Arial" w:cs="Arial"/>
          <w:sz w:val="22"/>
          <w:szCs w:val="22"/>
        </w:rPr>
      </w:pPr>
      <w:r w:rsidRPr="00437558">
        <w:rPr>
          <w:rFonts w:ascii="Arial" w:hAnsi="Arial" w:cs="Arial"/>
          <w:color w:val="000000"/>
          <w:sz w:val="22"/>
          <w:szCs w:val="22"/>
        </w:rPr>
        <w:br/>
      </w:r>
      <w:r w:rsidR="00A4542D" w:rsidRPr="00437558">
        <w:rPr>
          <w:rFonts w:ascii="Arial" w:hAnsi="Arial" w:cs="Arial"/>
          <w:b/>
          <w:sz w:val="22"/>
          <w:szCs w:val="22"/>
        </w:rPr>
        <w:t xml:space="preserve">         </w:t>
      </w:r>
      <w:r w:rsidRPr="00437558">
        <w:rPr>
          <w:rFonts w:ascii="Arial" w:hAnsi="Arial" w:cs="Arial"/>
          <w:b/>
          <w:sz w:val="22"/>
          <w:szCs w:val="22"/>
        </w:rPr>
        <w:t>Project Description:</w:t>
      </w:r>
      <w:r w:rsidRPr="00437558">
        <w:rPr>
          <w:rFonts w:ascii="Arial" w:hAnsi="Arial" w:cs="Arial"/>
          <w:sz w:val="22"/>
          <w:szCs w:val="22"/>
        </w:rPr>
        <w:t xml:space="preserve"> </w:t>
      </w:r>
    </w:p>
    <w:p w14:paraId="579C4977" w14:textId="3FCC2EF7" w:rsidR="00156BE8" w:rsidRPr="00437558" w:rsidRDefault="00156BE8" w:rsidP="00437558">
      <w:pPr>
        <w:spacing w:before="100" w:after="120"/>
        <w:ind w:left="720"/>
        <w:jc w:val="both"/>
        <w:rPr>
          <w:rFonts w:ascii="Arial" w:hAnsi="Arial" w:cs="Arial"/>
          <w:color w:val="000000"/>
          <w:sz w:val="22"/>
          <w:szCs w:val="22"/>
          <w:lang w:val="en-IN" w:eastAsia="en-IN"/>
        </w:rPr>
      </w:pPr>
      <w:r w:rsidRPr="00437558">
        <w:rPr>
          <w:rFonts w:ascii="Arial" w:hAnsi="Arial" w:cs="Arial"/>
          <w:color w:val="000000"/>
          <w:sz w:val="22"/>
          <w:szCs w:val="22"/>
          <w:lang w:val="en-IN" w:eastAsia="en-IN"/>
        </w:rPr>
        <w:t xml:space="preserve">Trinity is a hosted business VoIP service that is intended </w:t>
      </w:r>
      <w:r w:rsidR="00437558">
        <w:rPr>
          <w:rFonts w:ascii="Arial" w:hAnsi="Arial" w:cs="Arial"/>
          <w:color w:val="000000"/>
          <w:sz w:val="22"/>
          <w:szCs w:val="22"/>
          <w:lang w:val="en-IN" w:eastAsia="en-IN"/>
        </w:rPr>
        <w:t>to serve all business segments</w:t>
      </w:r>
      <w:r w:rsidR="00437558" w:rsidRPr="00115842">
        <w:rPr>
          <w:rFonts w:ascii="Arial" w:hAnsi="Arial" w:cs="Arial"/>
          <w:color w:val="000000"/>
          <w:sz w:val="22"/>
          <w:szCs w:val="22"/>
          <w:lang w:val="en-IN" w:eastAsia="en-IN"/>
        </w:rPr>
        <w:t>.The</w:t>
      </w:r>
      <w:r w:rsidR="00437558">
        <w:rPr>
          <w:rFonts w:ascii="Arial" w:hAnsi="Arial" w:cs="Arial"/>
          <w:color w:val="000000"/>
          <w:sz w:val="22"/>
          <w:szCs w:val="22"/>
          <w:lang w:val="en-IN" w:eastAsia="en-IN"/>
        </w:rPr>
        <w:t xml:space="preserve"> </w:t>
      </w:r>
      <w:r w:rsidRPr="00437558">
        <w:rPr>
          <w:rFonts w:ascii="Arial" w:hAnsi="Arial" w:cs="Arial"/>
          <w:color w:val="000000"/>
          <w:sz w:val="22"/>
          <w:szCs w:val="22"/>
          <w:lang w:val="en-IN" w:eastAsia="en-IN"/>
        </w:rPr>
        <w:t>virtualized Linux platform will make use of Ericsson components, virtualized BroadSoft applications, virtualized Juniper DBE’s(Data Border Elements) and ITO infrastructure.</w:t>
      </w:r>
      <w:r w:rsidRPr="00437558">
        <w:rPr>
          <w:rFonts w:ascii="Arial" w:hAnsi="Arial" w:cs="Arial"/>
          <w:color w:val="000000"/>
          <w:sz w:val="22"/>
          <w:szCs w:val="22"/>
          <w:lang w:val="en-IN" w:eastAsia="en-IN"/>
        </w:rPr>
        <w:br/>
        <w:t>The VNF’s will be instantiated in on the AT&amp;T Integrated Cloud (AIC) which is assumed to provide the necessary environment and network infrastructure. The cloud environment is based on OpenStack. The Hypervisor is KVM, base Operating system is Red Hat Enterprise Linux</w:t>
      </w:r>
    </w:p>
    <w:p w14:paraId="699D0274" w14:textId="7346C7D2" w:rsidR="00156BE8" w:rsidRPr="00437558" w:rsidRDefault="0014569B" w:rsidP="00437558">
      <w:pPr>
        <w:tabs>
          <w:tab w:val="left" w:pos="2160"/>
        </w:tabs>
        <w:jc w:val="both"/>
        <w:rPr>
          <w:rFonts w:ascii="Arial" w:hAnsi="Arial" w:cs="Arial"/>
          <w:color w:val="000000"/>
          <w:sz w:val="22"/>
          <w:szCs w:val="22"/>
          <w:lang w:val="en-IN" w:eastAsia="en-IN"/>
        </w:rPr>
      </w:pPr>
      <w:r w:rsidRPr="00437558">
        <w:rPr>
          <w:rFonts w:ascii="Arial" w:hAnsi="Arial" w:cs="Arial"/>
          <w:b/>
          <w:sz w:val="22"/>
          <w:szCs w:val="22"/>
        </w:rPr>
        <w:t xml:space="preserve">     </w:t>
      </w:r>
      <w:r w:rsidR="00437558">
        <w:rPr>
          <w:rFonts w:ascii="Arial" w:hAnsi="Arial" w:cs="Arial"/>
          <w:b/>
          <w:sz w:val="22"/>
          <w:szCs w:val="22"/>
        </w:rPr>
        <w:t xml:space="preserve">   </w:t>
      </w:r>
      <w:r w:rsidR="00156BE8" w:rsidRPr="00437558">
        <w:rPr>
          <w:rFonts w:ascii="Arial" w:hAnsi="Arial" w:cs="Arial"/>
          <w:b/>
          <w:sz w:val="22"/>
          <w:szCs w:val="22"/>
        </w:rPr>
        <w:t xml:space="preserve">Tools  : </w:t>
      </w:r>
      <w:r w:rsidR="00156BE8" w:rsidRPr="00437558">
        <w:rPr>
          <w:rFonts w:ascii="Arial" w:hAnsi="Arial" w:cs="Arial"/>
          <w:color w:val="000000"/>
          <w:sz w:val="22"/>
          <w:szCs w:val="22"/>
          <w:lang w:val="en-IN" w:eastAsia="en-IN"/>
        </w:rPr>
        <w:t>Openstack, Splunk, OSSRC</w:t>
      </w:r>
    </w:p>
    <w:p w14:paraId="179353CB" w14:textId="7D6CC968" w:rsidR="00156BE8" w:rsidRPr="00437558" w:rsidRDefault="00437558" w:rsidP="00437558">
      <w:pPr>
        <w:spacing w:after="120"/>
        <w:rPr>
          <w:rFonts w:ascii="Arial" w:hAnsi="Arial" w:cs="Arial"/>
          <w:b/>
          <w:color w:val="000000"/>
          <w:sz w:val="22"/>
          <w:szCs w:val="22"/>
        </w:rPr>
      </w:pPr>
      <w:r>
        <w:rPr>
          <w:rFonts w:ascii="Arial" w:eastAsia="Calibri" w:hAnsi="Arial" w:cs="Arial"/>
          <w:b/>
          <w:color w:val="000000"/>
          <w:sz w:val="22"/>
          <w:szCs w:val="22"/>
          <w:u w:color="000000"/>
        </w:rPr>
        <w:t xml:space="preserve">        </w:t>
      </w:r>
      <w:r w:rsidR="00A4542D" w:rsidRPr="00437558">
        <w:rPr>
          <w:rFonts w:ascii="Arial" w:eastAsia="Calibri" w:hAnsi="Arial" w:cs="Arial"/>
          <w:b/>
          <w:color w:val="000000"/>
          <w:sz w:val="22"/>
          <w:szCs w:val="22"/>
          <w:u w:color="000000"/>
        </w:rPr>
        <w:t>Roles and Responsibilities:</w:t>
      </w:r>
    </w:p>
    <w:p w14:paraId="3CCA1248" w14:textId="36762988" w:rsidR="003F4234" w:rsidRPr="00437558" w:rsidRDefault="00156BE8" w:rsidP="00334B8D">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vNF implementation from creation of heat tempelate for instantiation of (Ericsson, Juniper and Broadsoft) appliances</w:t>
      </w:r>
      <w:r w:rsidR="003F4234" w:rsidRPr="00437558">
        <w:rPr>
          <w:rFonts w:ascii="Arial" w:eastAsia="Calibri" w:hAnsi="Arial" w:cs="Arial"/>
          <w:color w:val="000000"/>
          <w:sz w:val="22"/>
          <w:szCs w:val="22"/>
          <w:u w:color="000000"/>
        </w:rPr>
        <w:t xml:space="preserve">. </w:t>
      </w:r>
    </w:p>
    <w:p w14:paraId="2F2C2C80" w14:textId="0ADC9E66" w:rsidR="003F4234" w:rsidRPr="00437558" w:rsidRDefault="00754D07" w:rsidP="00334B8D">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Creating Ansible playbooks for prebaking using packer into custom built and highly available Vnf images</w:t>
      </w:r>
    </w:p>
    <w:p w14:paraId="4CB3E3E5" w14:textId="7F57FAA9" w:rsidR="003F4234" w:rsidRPr="00437558" w:rsidRDefault="003F4234" w:rsidP="00334B8D">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 xml:space="preserve">Use of </w:t>
      </w:r>
      <w:r w:rsidR="00156BE8" w:rsidRPr="00437558">
        <w:rPr>
          <w:rFonts w:ascii="Arial" w:eastAsia="Calibri" w:hAnsi="Arial" w:cs="Arial"/>
          <w:color w:val="000000"/>
          <w:sz w:val="22"/>
          <w:szCs w:val="22"/>
          <w:u w:color="000000"/>
        </w:rPr>
        <w:t>Anisble, perl,python and shell scripts to automate various day to day activites</w:t>
      </w:r>
      <w:r w:rsidRPr="00437558">
        <w:rPr>
          <w:rFonts w:ascii="Arial" w:eastAsia="Calibri" w:hAnsi="Arial" w:cs="Arial"/>
          <w:color w:val="000000"/>
          <w:sz w:val="22"/>
          <w:szCs w:val="22"/>
          <w:u w:color="000000"/>
        </w:rPr>
        <w:t>.</w:t>
      </w:r>
    </w:p>
    <w:p w14:paraId="2C3AA747" w14:textId="0068349C" w:rsidR="003F4234" w:rsidRPr="00437558" w:rsidRDefault="003F4234" w:rsidP="00334B8D">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 xml:space="preserve">Responsible for </w:t>
      </w:r>
      <w:r w:rsidR="00156BE8" w:rsidRPr="00437558">
        <w:rPr>
          <w:rFonts w:ascii="Arial" w:eastAsia="Calibri" w:hAnsi="Arial" w:cs="Arial"/>
          <w:color w:val="000000"/>
          <w:sz w:val="22"/>
          <w:szCs w:val="22"/>
          <w:u w:color="000000"/>
        </w:rPr>
        <w:t>management and maintenance of Broadsoft applicaton servers, Ericsson SBG’s (Session Broder Gateway’s), ECE’s (Ericsson Composition Engine)</w:t>
      </w:r>
      <w:r w:rsidR="000B3A94" w:rsidRPr="00437558">
        <w:rPr>
          <w:rFonts w:ascii="Arial" w:eastAsia="Calibri" w:hAnsi="Arial" w:cs="Arial"/>
          <w:color w:val="000000"/>
          <w:sz w:val="22"/>
          <w:szCs w:val="22"/>
          <w:u w:color="000000"/>
        </w:rPr>
        <w:t xml:space="preserve"> and Juniper DBE’s (Data Border Elements)</w:t>
      </w:r>
      <w:r w:rsidRPr="00437558">
        <w:rPr>
          <w:rFonts w:ascii="Arial" w:eastAsia="Calibri" w:hAnsi="Arial" w:cs="Arial"/>
          <w:color w:val="000000"/>
          <w:sz w:val="22"/>
          <w:szCs w:val="22"/>
          <w:u w:color="000000"/>
        </w:rPr>
        <w:t>.</w:t>
      </w:r>
    </w:p>
    <w:p w14:paraId="0CB6A181" w14:textId="27D75B83" w:rsidR="003F4234" w:rsidRPr="00437558" w:rsidRDefault="000B3A94" w:rsidP="00334B8D">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Provide Tier 2 support for all Trinity hosted components and infrastructure</w:t>
      </w:r>
    </w:p>
    <w:p w14:paraId="285EB30F" w14:textId="34B4002D" w:rsidR="003F4234" w:rsidRPr="00437558" w:rsidRDefault="003F4234" w:rsidP="00334B8D">
      <w:pPr>
        <w:pStyle w:val="ListBullet"/>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Documentation for knowledge management. Ensuring technical and production Support from offshore.</w:t>
      </w:r>
    </w:p>
    <w:p w14:paraId="7877847A" w14:textId="77777777" w:rsidR="000B3A94" w:rsidRPr="00437558" w:rsidRDefault="000B3A94" w:rsidP="000B3A94">
      <w:pPr>
        <w:pStyle w:val="ListBullet"/>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450"/>
        <w:contextualSpacing w:val="0"/>
        <w:rPr>
          <w:rFonts w:ascii="Arial" w:eastAsia="Calibri" w:hAnsi="Arial" w:cs="Arial"/>
          <w:color w:val="000000"/>
          <w:sz w:val="22"/>
          <w:szCs w:val="22"/>
          <w:u w:color="000000"/>
        </w:rPr>
      </w:pPr>
    </w:p>
    <w:p w14:paraId="23DF415D" w14:textId="38F1C54E" w:rsidR="003F4234" w:rsidRPr="00437558" w:rsidRDefault="00E343F1" w:rsidP="00057B7F">
      <w:pPr>
        <w:pStyle w:val="Normal1"/>
        <w:shd w:val="clear" w:color="auto" w:fill="FFFFFF"/>
        <w:spacing w:before="0" w:beforeAutospacing="0" w:after="120" w:afterAutospacing="0"/>
        <w:jc w:val="both"/>
        <w:rPr>
          <w:rFonts w:ascii="Arial" w:eastAsia="Tw Cen MT" w:hAnsi="Arial" w:cs="Arial"/>
          <w:kern w:val="24"/>
          <w:sz w:val="22"/>
          <w:szCs w:val="22"/>
          <w:lang w:eastAsia="ja-JP"/>
        </w:rPr>
      </w:pPr>
      <w:r>
        <w:rPr>
          <w:rFonts w:ascii="Arial" w:eastAsia="Calibri" w:hAnsi="Arial" w:cs="Arial"/>
          <w:b/>
          <w:color w:val="000000"/>
          <w:sz w:val="22"/>
          <w:szCs w:val="22"/>
          <w:u w:color="000000"/>
          <w:bdr w:val="nil"/>
        </w:rPr>
        <w:t xml:space="preserve">       </w:t>
      </w:r>
      <w:r w:rsidR="003F4234" w:rsidRPr="00437558">
        <w:rPr>
          <w:rFonts w:ascii="Arial" w:eastAsia="Calibri" w:hAnsi="Arial" w:cs="Arial"/>
          <w:b/>
          <w:color w:val="000000"/>
          <w:sz w:val="22"/>
          <w:szCs w:val="22"/>
          <w:u w:color="000000"/>
          <w:bdr w:val="nil"/>
        </w:rPr>
        <w:t>Skills Utilized</w:t>
      </w:r>
      <w:r w:rsidR="003F4234" w:rsidRPr="00437558">
        <w:rPr>
          <w:rFonts w:ascii="Arial" w:eastAsiaTheme="minorHAnsi" w:hAnsi="Arial" w:cs="Arial"/>
          <w:b/>
          <w:kern w:val="24"/>
          <w:sz w:val="22"/>
          <w:szCs w:val="22"/>
          <w:lang w:eastAsia="ja-JP"/>
          <w14:ligatures w14:val="standardContextual"/>
        </w:rPr>
        <w:t xml:space="preserve"> – </w:t>
      </w:r>
      <w:r w:rsidR="000B3A94" w:rsidRPr="00437558">
        <w:rPr>
          <w:rFonts w:ascii="Arial" w:eastAsia="Tw Cen MT" w:hAnsi="Arial" w:cs="Arial"/>
          <w:kern w:val="24"/>
          <w:sz w:val="22"/>
          <w:szCs w:val="22"/>
          <w:lang w:eastAsia="ja-JP"/>
        </w:rPr>
        <w:t>OpenStack, Splunk, Introscope, Ansible, Shell Scripting, Expect Scripting, OSSRC</w:t>
      </w:r>
    </w:p>
    <w:p w14:paraId="6291027F" w14:textId="1C550620" w:rsidR="000B3A94" w:rsidRPr="00437558" w:rsidRDefault="00E343F1" w:rsidP="00383D96">
      <w:pPr>
        <w:spacing w:after="120"/>
        <w:rPr>
          <w:rFonts w:ascii="Arial" w:eastAsia="Calibri" w:hAnsi="Arial" w:cs="Arial"/>
          <w:color w:val="000000"/>
          <w:sz w:val="22"/>
          <w:szCs w:val="22"/>
          <w:u w:color="000000"/>
        </w:rPr>
      </w:pPr>
      <w:r>
        <w:rPr>
          <w:rFonts w:ascii="Arial" w:eastAsia="Calibri" w:hAnsi="Arial" w:cs="Arial"/>
          <w:b/>
          <w:color w:val="000000"/>
          <w:sz w:val="22"/>
          <w:szCs w:val="22"/>
          <w:u w:color="000000"/>
        </w:rPr>
        <w:t xml:space="preserve">       </w:t>
      </w:r>
      <w:r w:rsidR="00383D96" w:rsidRPr="00437558">
        <w:rPr>
          <w:rFonts w:ascii="Arial" w:eastAsia="Calibri" w:hAnsi="Arial" w:cs="Arial"/>
          <w:b/>
          <w:color w:val="000000"/>
          <w:sz w:val="22"/>
          <w:szCs w:val="22"/>
          <w:u w:color="000000"/>
        </w:rPr>
        <w:t>Project</w:t>
      </w:r>
      <w:r w:rsidR="00383D96" w:rsidRPr="00437558">
        <w:rPr>
          <w:rFonts w:ascii="Arial" w:eastAsia="Calibri" w:hAnsi="Arial" w:cs="Arial"/>
          <w:color w:val="000000"/>
          <w:sz w:val="22"/>
          <w:szCs w:val="22"/>
          <w:u w:color="000000"/>
        </w:rPr>
        <w:t xml:space="preserve"> – </w:t>
      </w:r>
      <w:r w:rsidR="000B3A94" w:rsidRPr="00437558">
        <w:rPr>
          <w:rFonts w:ascii="Arial" w:eastAsia="Calibri" w:hAnsi="Arial" w:cs="Arial"/>
          <w:color w:val="000000"/>
          <w:sz w:val="22"/>
          <w:szCs w:val="22"/>
          <w:u w:color="000000"/>
        </w:rPr>
        <w:t>Dyson</w:t>
      </w:r>
      <w:r w:rsidR="00E917E6" w:rsidRPr="00437558">
        <w:rPr>
          <w:rFonts w:ascii="Arial" w:eastAsia="Calibri" w:hAnsi="Arial" w:cs="Arial"/>
          <w:color w:val="000000"/>
          <w:sz w:val="22"/>
          <w:szCs w:val="22"/>
          <w:u w:color="000000"/>
        </w:rPr>
        <w:br/>
      </w:r>
      <w:r>
        <w:rPr>
          <w:rFonts w:ascii="Arial" w:eastAsia="Calibri" w:hAnsi="Arial" w:cs="Arial"/>
          <w:b/>
          <w:color w:val="000000"/>
          <w:sz w:val="22"/>
          <w:szCs w:val="22"/>
          <w:u w:color="000000"/>
        </w:rPr>
        <w:t xml:space="preserve">       </w:t>
      </w:r>
      <w:r w:rsidR="00E917E6" w:rsidRPr="00437558">
        <w:rPr>
          <w:rFonts w:ascii="Arial" w:eastAsia="Calibri" w:hAnsi="Arial" w:cs="Arial"/>
          <w:b/>
          <w:color w:val="000000"/>
          <w:sz w:val="22"/>
          <w:szCs w:val="22"/>
          <w:u w:color="000000"/>
        </w:rPr>
        <w:t>Role</w:t>
      </w:r>
      <w:r w:rsidR="00E917E6" w:rsidRPr="00437558">
        <w:rPr>
          <w:rFonts w:ascii="Arial" w:eastAsia="Calibri" w:hAnsi="Arial" w:cs="Arial"/>
          <w:color w:val="000000"/>
          <w:sz w:val="22"/>
          <w:szCs w:val="22"/>
          <w:u w:color="000000"/>
        </w:rPr>
        <w:t xml:space="preserve"> – Build and Release Engineer</w:t>
      </w:r>
      <w:r w:rsidR="000B3A94" w:rsidRPr="00437558">
        <w:rPr>
          <w:rFonts w:ascii="Arial" w:eastAsia="Calibri" w:hAnsi="Arial" w:cs="Arial"/>
          <w:color w:val="000000"/>
          <w:sz w:val="22"/>
          <w:szCs w:val="22"/>
          <w:u w:color="000000"/>
        </w:rPr>
        <w:br/>
      </w:r>
      <w:r>
        <w:rPr>
          <w:rFonts w:ascii="Arial" w:eastAsia="Calibri" w:hAnsi="Arial" w:cs="Arial"/>
          <w:color w:val="000000"/>
          <w:sz w:val="22"/>
          <w:szCs w:val="22"/>
          <w:u w:color="000000"/>
        </w:rPr>
        <w:t xml:space="preserve">       </w:t>
      </w:r>
      <w:r w:rsidR="000B3A94" w:rsidRPr="00E343F1">
        <w:rPr>
          <w:rFonts w:ascii="Arial" w:eastAsia="Calibri" w:hAnsi="Arial" w:cs="Arial"/>
          <w:b/>
          <w:color w:val="000000"/>
          <w:sz w:val="22"/>
          <w:szCs w:val="22"/>
          <w:u w:color="000000"/>
        </w:rPr>
        <w:t>Location</w:t>
      </w:r>
      <w:r w:rsidR="000B3A94" w:rsidRPr="00437558">
        <w:rPr>
          <w:rFonts w:ascii="Arial" w:eastAsia="Calibri" w:hAnsi="Arial" w:cs="Arial"/>
          <w:color w:val="000000"/>
          <w:sz w:val="22"/>
          <w:szCs w:val="22"/>
          <w:u w:color="000000"/>
        </w:rPr>
        <w:t xml:space="preserve"> – Pune, India</w:t>
      </w:r>
    </w:p>
    <w:p w14:paraId="00F6A2DC" w14:textId="2157BFB5" w:rsidR="00660F4B" w:rsidRPr="00437558" w:rsidRDefault="00660F4B" w:rsidP="00334B8D">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Created branching &amp; tagging strategy to maintain the source code in the CVS repository.</w:t>
      </w:r>
    </w:p>
    <w:p w14:paraId="4663DB94" w14:textId="77777777" w:rsidR="00660F4B" w:rsidRPr="00437558" w:rsidRDefault="00660F4B" w:rsidP="00334B8D">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Management of Customer Requirements and documentation of the Project Plan as per the requirements.</w:t>
      </w:r>
    </w:p>
    <w:p w14:paraId="7534C463" w14:textId="77777777" w:rsidR="00754D07" w:rsidRPr="00437558" w:rsidRDefault="00754D07" w:rsidP="00334B8D">
      <w:pPr>
        <w:pStyle w:val="BodyA"/>
        <w:numPr>
          <w:ilvl w:val="0"/>
          <w:numId w:val="15"/>
        </w:numPr>
        <w:tabs>
          <w:tab w:val="left" w:pos="360"/>
        </w:tabs>
        <w:spacing w:after="40"/>
        <w:rPr>
          <w:rFonts w:ascii="Arial" w:eastAsia="Calibri" w:hAnsi="Arial" w:cs="Arial"/>
          <w:bCs/>
          <w:sz w:val="22"/>
          <w:szCs w:val="22"/>
        </w:rPr>
      </w:pPr>
      <w:r w:rsidRPr="00437558">
        <w:rPr>
          <w:rFonts w:ascii="Arial" w:eastAsia="Calibri" w:hAnsi="Arial" w:cs="Arial"/>
          <w:bCs/>
          <w:sz w:val="22"/>
          <w:szCs w:val="22"/>
        </w:rPr>
        <w:t>Integration of Automated Build with Deployment Pipeline. Currently installed Chef Server and clients to pick up the Build from Jenkins repository and deploy in target environments (Integration, QA, and Production).</w:t>
      </w:r>
    </w:p>
    <w:p w14:paraId="69296C83" w14:textId="2810FBC9" w:rsidR="00754D07" w:rsidRPr="00437558" w:rsidRDefault="00754D07" w:rsidP="00334B8D">
      <w:pPr>
        <w:pStyle w:val="BodyA"/>
        <w:numPr>
          <w:ilvl w:val="0"/>
          <w:numId w:val="15"/>
        </w:numPr>
        <w:spacing w:line="276" w:lineRule="auto"/>
        <w:rPr>
          <w:rFonts w:ascii="Arial" w:eastAsia="Calibri" w:hAnsi="Arial" w:cs="Arial"/>
          <w:sz w:val="22"/>
          <w:szCs w:val="22"/>
        </w:rPr>
      </w:pPr>
      <w:r w:rsidRPr="00437558">
        <w:rPr>
          <w:rFonts w:ascii="Arial" w:eastAsia="Calibri" w:hAnsi="Arial" w:cs="Arial"/>
          <w:sz w:val="22"/>
          <w:szCs w:val="22"/>
        </w:rPr>
        <w:t>Running the various jobs on Jenkins and maintaining all jobs through CICD pipeline.</w:t>
      </w:r>
    </w:p>
    <w:p w14:paraId="69695FB9" w14:textId="555641DC" w:rsidR="00660F4B" w:rsidRPr="00437558" w:rsidRDefault="00660F4B" w:rsidP="00334B8D">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Experienced in working with CVS environment and configuring the version tool for the project development.</w:t>
      </w:r>
    </w:p>
    <w:p w14:paraId="22FCB981" w14:textId="0F46535C" w:rsidR="00660F4B" w:rsidRPr="00437558" w:rsidRDefault="00660F4B" w:rsidP="00334B8D">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Completing software builds and elevations, creating directories and security groups, and recreating prior  versions. Monitored software, hardware, and/or middleware updates and utilizing technologies like Hudson, Ant, and Subversion</w:t>
      </w:r>
    </w:p>
    <w:p w14:paraId="39FD5B03" w14:textId="382A964D" w:rsidR="000B3A94" w:rsidRPr="00437558" w:rsidRDefault="000B3A94" w:rsidP="00334B8D">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Involve</w:t>
      </w:r>
      <w:r w:rsidR="00660F4B" w:rsidRPr="00437558">
        <w:rPr>
          <w:rFonts w:ascii="Arial" w:eastAsia="Calibri" w:hAnsi="Arial" w:cs="Arial"/>
          <w:color w:val="000000"/>
          <w:sz w:val="22"/>
          <w:szCs w:val="22"/>
          <w:u w:color="000000"/>
        </w:rPr>
        <w:t>d</w:t>
      </w:r>
      <w:r w:rsidRPr="00437558">
        <w:rPr>
          <w:rFonts w:ascii="Arial" w:eastAsia="Calibri" w:hAnsi="Arial" w:cs="Arial"/>
          <w:color w:val="000000"/>
          <w:sz w:val="22"/>
          <w:szCs w:val="22"/>
          <w:u w:color="000000"/>
        </w:rPr>
        <w:t xml:space="preserve"> in</w:t>
      </w:r>
      <w:r w:rsidR="00660F4B" w:rsidRPr="00437558">
        <w:rPr>
          <w:rFonts w:ascii="Arial" w:eastAsia="Calibri" w:hAnsi="Arial" w:cs="Arial"/>
          <w:color w:val="000000"/>
          <w:sz w:val="22"/>
          <w:szCs w:val="22"/>
          <w:u w:color="000000"/>
        </w:rPr>
        <w:t xml:space="preserve"> product release activities, including</w:t>
      </w:r>
      <w:r w:rsidRPr="00437558">
        <w:rPr>
          <w:rFonts w:ascii="Arial" w:eastAsia="Calibri" w:hAnsi="Arial" w:cs="Arial"/>
          <w:color w:val="000000"/>
          <w:sz w:val="22"/>
          <w:szCs w:val="22"/>
          <w:u w:color="000000"/>
        </w:rPr>
        <w:t xml:space="preserve"> configuration management, software deployment, change management, performance monitoring, and application maintenance</w:t>
      </w:r>
    </w:p>
    <w:p w14:paraId="59AA0DFA" w14:textId="24825B79" w:rsidR="00660F4B" w:rsidRPr="00437558" w:rsidRDefault="00660F4B" w:rsidP="00334B8D">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Arial" w:eastAsia="Calibri" w:hAnsi="Arial" w:cs="Arial"/>
          <w:color w:val="000000"/>
          <w:sz w:val="22"/>
          <w:szCs w:val="22"/>
          <w:u w:color="000000"/>
        </w:rPr>
      </w:pPr>
      <w:r w:rsidRPr="00437558">
        <w:rPr>
          <w:rFonts w:ascii="Arial" w:eastAsia="Calibri" w:hAnsi="Arial" w:cs="Arial"/>
          <w:color w:val="000000"/>
          <w:sz w:val="22"/>
          <w:szCs w:val="22"/>
          <w:u w:color="000000"/>
        </w:rPr>
        <w:lastRenderedPageBreak/>
        <w:t>Automated Weekly releases with ANT scripting for Compiling Java Code, Debugging and Placing Builds into Maven Repository</w:t>
      </w:r>
    </w:p>
    <w:p w14:paraId="5F2D77AE" w14:textId="77777777" w:rsidR="003F1B8F" w:rsidRPr="00437558" w:rsidRDefault="003F1B8F" w:rsidP="003F1B8F">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rFonts w:ascii="Arial" w:eastAsia="Calibri" w:hAnsi="Arial" w:cs="Arial"/>
          <w:color w:val="000000"/>
          <w:sz w:val="22"/>
          <w:szCs w:val="22"/>
          <w:u w:color="000000"/>
        </w:rPr>
      </w:pPr>
    </w:p>
    <w:p w14:paraId="1497F9FB" w14:textId="1E6641D5" w:rsidR="00383D96" w:rsidRDefault="00383D96" w:rsidP="00E343F1">
      <w:pPr>
        <w:pStyle w:val="Normal1"/>
        <w:shd w:val="clear" w:color="auto" w:fill="FFFFFF"/>
        <w:spacing w:before="0" w:beforeAutospacing="0" w:after="120" w:afterAutospacing="0"/>
        <w:ind w:left="720"/>
        <w:jc w:val="both"/>
        <w:rPr>
          <w:rFonts w:ascii="Arial" w:eastAsia="Tw Cen MT" w:hAnsi="Arial" w:cs="Arial"/>
          <w:kern w:val="24"/>
          <w:sz w:val="22"/>
          <w:szCs w:val="22"/>
          <w:lang w:eastAsia="ja-JP"/>
        </w:rPr>
      </w:pPr>
      <w:r w:rsidRPr="00437558">
        <w:rPr>
          <w:rFonts w:ascii="Arial" w:eastAsia="Calibri" w:hAnsi="Arial" w:cs="Arial"/>
          <w:b/>
          <w:color w:val="000000"/>
          <w:sz w:val="22"/>
          <w:szCs w:val="22"/>
          <w:u w:color="000000"/>
          <w:bdr w:val="nil"/>
        </w:rPr>
        <w:t>Skills Utilized</w:t>
      </w:r>
      <w:r w:rsidRPr="00437558">
        <w:rPr>
          <w:rFonts w:ascii="Arial" w:eastAsiaTheme="minorHAnsi" w:hAnsi="Arial" w:cs="Arial"/>
          <w:b/>
          <w:kern w:val="24"/>
          <w:sz w:val="22"/>
          <w:szCs w:val="22"/>
          <w:lang w:eastAsia="ja-JP"/>
          <w14:ligatures w14:val="standardContextual"/>
        </w:rPr>
        <w:t xml:space="preserve"> – </w:t>
      </w:r>
      <w:r w:rsidR="00754D07" w:rsidRPr="00437558">
        <w:rPr>
          <w:rFonts w:ascii="Arial" w:eastAsia="Tw Cen MT" w:hAnsi="Arial" w:cs="Arial"/>
          <w:kern w:val="24"/>
          <w:sz w:val="22"/>
          <w:szCs w:val="22"/>
          <w:lang w:eastAsia="ja-JP"/>
        </w:rPr>
        <w:t xml:space="preserve">Chef, puppet, </w:t>
      </w:r>
      <w:r w:rsidR="000B3A94" w:rsidRPr="00437558">
        <w:rPr>
          <w:rFonts w:ascii="Arial" w:eastAsia="Tw Cen MT" w:hAnsi="Arial" w:cs="Arial"/>
          <w:kern w:val="24"/>
          <w:sz w:val="22"/>
          <w:szCs w:val="22"/>
          <w:lang w:eastAsia="ja-JP"/>
        </w:rPr>
        <w:t xml:space="preserve">Splunk,Hudson, ELK, Introscope, Jython scripting, Shell Scripting, </w:t>
      </w:r>
      <w:r w:rsidR="00E343F1">
        <w:rPr>
          <w:rFonts w:ascii="Arial" w:eastAsia="Tw Cen MT" w:hAnsi="Arial" w:cs="Arial"/>
          <w:kern w:val="24"/>
          <w:sz w:val="22"/>
          <w:szCs w:val="22"/>
          <w:lang w:eastAsia="ja-JP"/>
        </w:rPr>
        <w:t xml:space="preserve">      </w:t>
      </w:r>
      <w:r w:rsidR="000B3A94" w:rsidRPr="00437558">
        <w:rPr>
          <w:rFonts w:ascii="Arial" w:eastAsia="Tw Cen MT" w:hAnsi="Arial" w:cs="Arial"/>
          <w:kern w:val="24"/>
          <w:sz w:val="22"/>
          <w:szCs w:val="22"/>
          <w:lang w:eastAsia="ja-JP"/>
        </w:rPr>
        <w:t>Expect Scripting, OSSRC, Weblogic 11g</w:t>
      </w:r>
    </w:p>
    <w:p w14:paraId="171895A0" w14:textId="69AD8B97" w:rsidR="0014569B" w:rsidRPr="00437558" w:rsidRDefault="00DC1B16" w:rsidP="00660F4B">
      <w:pPr>
        <w:rPr>
          <w:rFonts w:ascii="Arial" w:hAnsi="Arial" w:cs="Arial"/>
          <w:sz w:val="22"/>
          <w:szCs w:val="22"/>
        </w:rPr>
      </w:pPr>
      <w:r>
        <w:rPr>
          <w:rFonts w:ascii="Arial" w:eastAsia="Calibri" w:hAnsi="Arial" w:cs="Arial"/>
          <w:b/>
          <w:color w:val="000000"/>
          <w:spacing w:val="30"/>
          <w:kern w:val="24"/>
          <w:sz w:val="22"/>
          <w:szCs w:val="22"/>
          <w:u w:color="000000"/>
          <w:bdr w:val="none" w:sz="0" w:space="0" w:color="auto"/>
          <w:lang w:eastAsia="ja-JP"/>
          <w14:ligatures w14:val="standardContextual"/>
        </w:rPr>
        <w:t>#4</w:t>
      </w:r>
      <w:r w:rsidR="0014569B" w:rsidRPr="00437558">
        <w:rPr>
          <w:rFonts w:ascii="Arial" w:eastAsia="Calibri" w:hAnsi="Arial" w:cs="Arial"/>
          <w:b/>
          <w:color w:val="000000"/>
          <w:spacing w:val="30"/>
          <w:kern w:val="24"/>
          <w:sz w:val="22"/>
          <w:szCs w:val="22"/>
          <w:u w:color="000000"/>
          <w:bdr w:val="none" w:sz="0" w:space="0" w:color="auto"/>
          <w:lang w:eastAsia="ja-JP"/>
          <w14:ligatures w14:val="standardContextual"/>
        </w:rPr>
        <w:t xml:space="preserve">. </w:t>
      </w:r>
      <w:r w:rsidR="000B3A94" w:rsidRPr="00437558">
        <w:rPr>
          <w:rFonts w:ascii="Arial" w:eastAsia="Calibri" w:hAnsi="Arial" w:cs="Arial"/>
          <w:b/>
          <w:color w:val="000000"/>
          <w:spacing w:val="30"/>
          <w:kern w:val="24"/>
          <w:sz w:val="22"/>
          <w:szCs w:val="22"/>
          <w:u w:color="000000"/>
          <w:bdr w:val="none" w:sz="0" w:space="0" w:color="auto"/>
          <w:lang w:eastAsia="ja-JP"/>
          <w14:ligatures w14:val="standardContextual"/>
        </w:rPr>
        <w:t xml:space="preserve">Platform Systems Administrator </w:t>
      </w:r>
      <w:r w:rsidR="00383D96" w:rsidRPr="00437558">
        <w:rPr>
          <w:rFonts w:ascii="Arial" w:eastAsia="Calibri" w:hAnsi="Arial" w:cs="Arial"/>
          <w:b/>
          <w:color w:val="000000"/>
          <w:spacing w:val="30"/>
          <w:kern w:val="24"/>
          <w:sz w:val="22"/>
          <w:szCs w:val="22"/>
          <w:u w:color="000000"/>
          <w:bdr w:val="none" w:sz="0" w:space="0" w:color="auto"/>
          <w:lang w:eastAsia="ja-JP"/>
          <w14:ligatures w14:val="standardContextual"/>
        </w:rPr>
        <w:t xml:space="preserve">| </w:t>
      </w:r>
      <w:sdt>
        <w:sdtPr>
          <w:rPr>
            <w:rFonts w:ascii="Arial" w:eastAsia="Calibri" w:hAnsi="Arial" w:cs="Arial"/>
            <w:b/>
            <w:color w:val="000000"/>
            <w:spacing w:val="30"/>
            <w:kern w:val="24"/>
            <w:sz w:val="22"/>
            <w:szCs w:val="22"/>
            <w:u w:color="000000"/>
            <w:bdr w:val="none" w:sz="0" w:space="0" w:color="auto"/>
            <w:lang w:eastAsia="ja-JP"/>
            <w14:ligatures w14:val="standardContextual"/>
          </w:rPr>
          <w:id w:val="-1120520326"/>
          <w:placeholder>
            <w:docPart w:val="D38029FE8886884C941CFDC141E25533"/>
          </w:placeholder>
        </w:sdtPr>
        <w:sdtEndPr/>
        <w:sdtContent>
          <w:r w:rsidR="000B3A94" w:rsidRPr="00437558">
            <w:rPr>
              <w:rFonts w:ascii="Arial" w:eastAsia="Calibri" w:hAnsi="Arial" w:cs="Arial"/>
              <w:b/>
              <w:color w:val="000000"/>
              <w:spacing w:val="30"/>
              <w:kern w:val="24"/>
              <w:sz w:val="22"/>
              <w:szCs w:val="22"/>
              <w:u w:color="000000"/>
              <w:bdr w:val="none" w:sz="0" w:space="0" w:color="auto"/>
              <w:lang w:eastAsia="ja-JP"/>
              <w14:ligatures w14:val="standardContextual"/>
            </w:rPr>
            <w:t>BMC Software India Pvt. Ltd</w:t>
          </w:r>
        </w:sdtContent>
      </w:sdt>
      <w:r w:rsidR="00383D96" w:rsidRPr="00437558">
        <w:rPr>
          <w:rFonts w:ascii="Arial" w:eastAsia="Calibri" w:hAnsi="Arial" w:cs="Arial"/>
          <w:b/>
          <w:color w:val="000000"/>
          <w:spacing w:val="30"/>
          <w:kern w:val="24"/>
          <w:sz w:val="22"/>
          <w:szCs w:val="22"/>
          <w:u w:color="000000"/>
          <w:bdr w:val="none" w:sz="0" w:space="0" w:color="auto"/>
          <w:lang w:eastAsia="ja-JP"/>
          <w14:ligatures w14:val="standardContextual"/>
        </w:rPr>
        <w:tab/>
      </w:r>
      <w:r w:rsidR="0014569B" w:rsidRPr="00437558">
        <w:rPr>
          <w:rFonts w:ascii="Arial" w:hAnsi="Arial" w:cs="Arial"/>
          <w:sz w:val="22"/>
          <w:szCs w:val="22"/>
        </w:rPr>
        <w:tab/>
      </w:r>
    </w:p>
    <w:p w14:paraId="52741C09" w14:textId="7968CAB6" w:rsidR="00383D96" w:rsidRPr="00437558" w:rsidRDefault="0014569B" w:rsidP="00660F4B">
      <w:pPr>
        <w:rPr>
          <w:rFonts w:ascii="Arial" w:hAnsi="Arial" w:cs="Arial"/>
          <w:color w:val="000000"/>
          <w:sz w:val="22"/>
          <w:szCs w:val="22"/>
        </w:rPr>
      </w:pPr>
      <w:r w:rsidRPr="00437558">
        <w:rPr>
          <w:rFonts w:ascii="Arial" w:eastAsiaTheme="minorHAnsi" w:hAnsi="Arial" w:cs="Arial"/>
          <w:b/>
          <w:color w:val="4F81BD" w:themeColor="accent1"/>
          <w:spacing w:val="30"/>
          <w:kern w:val="24"/>
          <w:sz w:val="22"/>
          <w:szCs w:val="22"/>
          <w:bdr w:val="none" w:sz="0" w:space="0" w:color="auto"/>
          <w:lang w:eastAsia="ja-JP"/>
          <w14:ligatures w14:val="standardContextual"/>
        </w:rPr>
        <w:t xml:space="preserve"> </w:t>
      </w:r>
      <w:r w:rsidRPr="00437558">
        <w:rPr>
          <w:rFonts w:ascii="Arial" w:eastAsia="Calibri" w:hAnsi="Arial" w:cs="Arial"/>
          <w:b/>
          <w:color w:val="000000"/>
          <w:spacing w:val="30"/>
          <w:kern w:val="24"/>
          <w:sz w:val="22"/>
          <w:szCs w:val="22"/>
          <w:u w:color="000000"/>
          <w:bdr w:val="none" w:sz="0" w:space="0" w:color="auto"/>
          <w:lang w:eastAsia="ja-JP"/>
          <w14:ligatures w14:val="standardContextual"/>
        </w:rPr>
        <w:t xml:space="preserve">    Duration: </w:t>
      </w:r>
      <w:r w:rsidR="003F1B8F" w:rsidRPr="00437558">
        <w:rPr>
          <w:rFonts w:ascii="Arial" w:eastAsia="Calibri" w:hAnsi="Arial" w:cs="Arial"/>
          <w:color w:val="000000"/>
          <w:sz w:val="22"/>
          <w:szCs w:val="22"/>
          <w:u w:color="000000"/>
        </w:rPr>
        <w:t>July 2008</w:t>
      </w:r>
      <w:r w:rsidR="00383D96" w:rsidRPr="00437558">
        <w:rPr>
          <w:rFonts w:ascii="Arial" w:eastAsia="Calibri" w:hAnsi="Arial" w:cs="Arial"/>
          <w:color w:val="000000"/>
          <w:sz w:val="22"/>
          <w:szCs w:val="22"/>
          <w:u w:color="000000"/>
        </w:rPr>
        <w:t xml:space="preserve"> – </w:t>
      </w:r>
      <w:r w:rsidR="003F1B8F" w:rsidRPr="00437558">
        <w:rPr>
          <w:rFonts w:ascii="Arial" w:eastAsia="Calibri" w:hAnsi="Arial" w:cs="Arial"/>
          <w:color w:val="000000"/>
          <w:sz w:val="22"/>
          <w:szCs w:val="22"/>
          <w:u w:color="000000"/>
        </w:rPr>
        <w:t>Oct 2012</w:t>
      </w:r>
    </w:p>
    <w:p w14:paraId="3790A440" w14:textId="238F03E7" w:rsidR="003F1B8F" w:rsidRPr="00437558" w:rsidRDefault="00383D96" w:rsidP="0014569B">
      <w:pPr>
        <w:ind w:firstLine="450"/>
        <w:rPr>
          <w:rFonts w:ascii="Arial" w:eastAsia="Calibri" w:hAnsi="Arial" w:cs="Arial"/>
          <w:color w:val="000000"/>
          <w:sz w:val="22"/>
          <w:szCs w:val="22"/>
          <w:u w:color="000000"/>
        </w:rPr>
      </w:pPr>
      <w:r w:rsidRPr="00437558">
        <w:rPr>
          <w:rFonts w:ascii="Arial" w:eastAsia="Calibri" w:hAnsi="Arial" w:cs="Arial"/>
          <w:b/>
          <w:color w:val="000000"/>
          <w:sz w:val="22"/>
          <w:szCs w:val="22"/>
          <w:u w:color="000000"/>
        </w:rPr>
        <w:t>Location</w:t>
      </w:r>
      <w:r w:rsidRPr="00437558">
        <w:rPr>
          <w:rFonts w:ascii="Arial" w:eastAsia="Calibri" w:hAnsi="Arial" w:cs="Arial"/>
          <w:color w:val="000000"/>
          <w:sz w:val="22"/>
          <w:szCs w:val="22"/>
          <w:u w:color="000000"/>
        </w:rPr>
        <w:t xml:space="preserve"> – </w:t>
      </w:r>
      <w:r w:rsidR="000B3A94" w:rsidRPr="00437558">
        <w:rPr>
          <w:rFonts w:ascii="Arial" w:eastAsia="Calibri" w:hAnsi="Arial" w:cs="Arial"/>
          <w:color w:val="000000"/>
          <w:sz w:val="22"/>
          <w:szCs w:val="22"/>
          <w:u w:color="000000"/>
        </w:rPr>
        <w:t>Pune, Maharashtra. India</w:t>
      </w:r>
    </w:p>
    <w:p w14:paraId="44359570" w14:textId="56B2C420" w:rsidR="0014569B" w:rsidRPr="00437558" w:rsidRDefault="0014569B" w:rsidP="0014569B">
      <w:pPr>
        <w:ind w:firstLine="450"/>
        <w:rPr>
          <w:rFonts w:ascii="Arial" w:eastAsia="Calibri" w:hAnsi="Arial" w:cs="Arial"/>
          <w:b/>
          <w:color w:val="000000"/>
          <w:sz w:val="22"/>
          <w:szCs w:val="22"/>
          <w:u w:color="000000"/>
        </w:rPr>
      </w:pPr>
      <w:r w:rsidRPr="00437558">
        <w:rPr>
          <w:rFonts w:ascii="Arial" w:eastAsia="Calibri" w:hAnsi="Arial" w:cs="Arial"/>
          <w:b/>
          <w:color w:val="000000"/>
          <w:sz w:val="22"/>
          <w:szCs w:val="22"/>
          <w:u w:color="000000"/>
        </w:rPr>
        <w:t>Roles and Responsibilities:</w:t>
      </w:r>
    </w:p>
    <w:p w14:paraId="63030002" w14:textId="7892C0B5" w:rsidR="00383D96" w:rsidRPr="00437558" w:rsidRDefault="00383D96" w:rsidP="00334B8D">
      <w:pPr>
        <w:pStyle w:val="ListBulle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810"/>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 xml:space="preserve">Played role of Solution and Implementation Lead for </w:t>
      </w:r>
      <w:r w:rsidR="000B3A94" w:rsidRPr="00437558">
        <w:rPr>
          <w:rFonts w:ascii="Arial" w:eastAsia="Calibri" w:hAnsi="Arial" w:cs="Arial"/>
          <w:color w:val="000000"/>
          <w:sz w:val="22"/>
          <w:szCs w:val="22"/>
          <w:u w:color="000000"/>
        </w:rPr>
        <w:t>multiple in-house</w:t>
      </w:r>
      <w:r w:rsidRPr="00437558">
        <w:rPr>
          <w:rFonts w:ascii="Arial" w:eastAsia="Calibri" w:hAnsi="Arial" w:cs="Arial"/>
          <w:color w:val="000000"/>
          <w:sz w:val="22"/>
          <w:szCs w:val="22"/>
          <w:u w:color="000000"/>
        </w:rPr>
        <w:t xml:space="preserve"> Project</w:t>
      </w:r>
      <w:r w:rsidR="000B3A94" w:rsidRPr="00437558">
        <w:rPr>
          <w:rFonts w:ascii="Arial" w:eastAsia="Calibri" w:hAnsi="Arial" w:cs="Arial"/>
          <w:color w:val="000000"/>
          <w:sz w:val="22"/>
          <w:szCs w:val="22"/>
          <w:u w:color="000000"/>
        </w:rPr>
        <w:t>s</w:t>
      </w:r>
      <w:r w:rsidRPr="00437558">
        <w:rPr>
          <w:rFonts w:ascii="Arial" w:eastAsia="Calibri" w:hAnsi="Arial" w:cs="Arial"/>
          <w:color w:val="000000"/>
          <w:sz w:val="22"/>
          <w:szCs w:val="22"/>
          <w:u w:color="000000"/>
        </w:rPr>
        <w:t>.</w:t>
      </w:r>
    </w:p>
    <w:p w14:paraId="59D325E6" w14:textId="2109A59B" w:rsidR="00383D96" w:rsidRPr="00437558" w:rsidRDefault="000B3A94" w:rsidP="00334B8D">
      <w:pPr>
        <w:pStyle w:val="ListBullet"/>
        <w:numPr>
          <w:ilvl w:val="0"/>
          <w:numId w:val="16"/>
        </w:numPr>
        <w:spacing w:line="276" w:lineRule="auto"/>
        <w:ind w:left="810"/>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 xml:space="preserve">Responsible for </w:t>
      </w:r>
      <w:r w:rsidRPr="00437558">
        <w:rPr>
          <w:rFonts w:ascii="Arial" w:eastAsia="Calibri" w:hAnsi="Arial" w:cs="Arial"/>
          <w:color w:val="000000"/>
          <w:sz w:val="22"/>
          <w:szCs w:val="22"/>
          <w:u w:color="000000"/>
          <w:lang w:val="en-GB"/>
        </w:rPr>
        <w:t>configuration, requirements gathering, implementation and production support post go live. Technical and functional support to clients through verbal and written communications</w:t>
      </w:r>
      <w:r w:rsidR="00383D96" w:rsidRPr="00437558">
        <w:rPr>
          <w:rFonts w:ascii="Arial" w:eastAsia="Calibri" w:hAnsi="Arial" w:cs="Arial"/>
          <w:color w:val="000000"/>
          <w:sz w:val="22"/>
          <w:szCs w:val="22"/>
          <w:u w:color="000000"/>
        </w:rPr>
        <w:t>.</w:t>
      </w:r>
    </w:p>
    <w:p w14:paraId="022A6BB2" w14:textId="1571CA10" w:rsidR="00501095" w:rsidRPr="00437558" w:rsidRDefault="00501095" w:rsidP="00334B8D">
      <w:pPr>
        <w:pStyle w:val="ListBullet"/>
        <w:numPr>
          <w:ilvl w:val="0"/>
          <w:numId w:val="16"/>
        </w:numPr>
        <w:spacing w:line="276" w:lineRule="auto"/>
        <w:ind w:left="81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Creating the automated build and deployment process for application, re-engineering setup for better userexperience, and leading up to building a continuous integration system for all our products.</w:t>
      </w:r>
    </w:p>
    <w:p w14:paraId="0A22F20B" w14:textId="56B5E2DF" w:rsidR="00501095" w:rsidRPr="00437558" w:rsidRDefault="00501095" w:rsidP="00334B8D">
      <w:pPr>
        <w:pStyle w:val="ListBullet"/>
        <w:numPr>
          <w:ilvl w:val="0"/>
          <w:numId w:val="16"/>
        </w:numPr>
        <w:spacing w:line="276" w:lineRule="auto"/>
        <w:ind w:left="81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Worked on creating nightly and weekly builds for different modules with experience in Designing of different Release Environments for new projects</w:t>
      </w:r>
    </w:p>
    <w:p w14:paraId="567163B3" w14:textId="77777777" w:rsidR="00754D07" w:rsidRPr="00437558" w:rsidRDefault="00754D07" w:rsidP="00334B8D">
      <w:pPr>
        <w:pStyle w:val="BodyA"/>
        <w:numPr>
          <w:ilvl w:val="0"/>
          <w:numId w:val="16"/>
        </w:numPr>
        <w:spacing w:after="40"/>
        <w:ind w:left="810"/>
        <w:jc w:val="both"/>
        <w:rPr>
          <w:rFonts w:ascii="Arial" w:eastAsia="Calibri" w:hAnsi="Arial" w:cs="Arial"/>
          <w:color w:val="222222"/>
          <w:sz w:val="22"/>
          <w:szCs w:val="22"/>
          <w:u w:color="222222"/>
          <w:lang w:val="x-none"/>
        </w:rPr>
      </w:pPr>
      <w:r w:rsidRPr="00437558">
        <w:rPr>
          <w:rFonts w:ascii="Arial" w:eastAsia="Calibri" w:hAnsi="Arial" w:cs="Arial"/>
          <w:color w:val="222222"/>
          <w:sz w:val="22"/>
          <w:szCs w:val="22"/>
          <w:u w:color="222222"/>
          <w:lang w:val="x-none"/>
        </w:rPr>
        <w:t>Carried Deployments and builds on various environments using continuous integration tool. </w:t>
      </w:r>
    </w:p>
    <w:p w14:paraId="570AA7B0" w14:textId="77777777" w:rsidR="00754D07" w:rsidRPr="00437558" w:rsidRDefault="00754D07" w:rsidP="00334B8D">
      <w:pPr>
        <w:pStyle w:val="BodyA"/>
        <w:numPr>
          <w:ilvl w:val="0"/>
          <w:numId w:val="16"/>
        </w:numPr>
        <w:spacing w:after="40"/>
        <w:ind w:left="810"/>
        <w:jc w:val="both"/>
        <w:rPr>
          <w:rFonts w:ascii="Arial" w:eastAsia="Calibri" w:hAnsi="Arial" w:cs="Arial"/>
          <w:color w:val="222222"/>
          <w:sz w:val="22"/>
          <w:szCs w:val="22"/>
          <w:u w:color="222222"/>
          <w:lang w:val="x-none"/>
        </w:rPr>
      </w:pPr>
      <w:r w:rsidRPr="00437558">
        <w:rPr>
          <w:rFonts w:ascii="Arial" w:eastAsia="Calibri" w:hAnsi="Arial" w:cs="Arial"/>
          <w:color w:val="222222"/>
          <w:sz w:val="22"/>
          <w:szCs w:val="22"/>
          <w:u w:color="222222"/>
          <w:lang w:val="x-none"/>
        </w:rPr>
        <w:t xml:space="preserve">Source code configuration tools Subversion and </w:t>
      </w:r>
      <w:r w:rsidRPr="00437558">
        <w:rPr>
          <w:rFonts w:ascii="Arial" w:eastAsia="Calibri" w:hAnsi="Arial" w:cs="Arial"/>
          <w:b/>
          <w:color w:val="222222"/>
          <w:sz w:val="22"/>
          <w:szCs w:val="22"/>
          <w:u w:color="222222"/>
          <w:lang w:val="x-none"/>
        </w:rPr>
        <w:t>GIT</w:t>
      </w:r>
      <w:r w:rsidRPr="00437558">
        <w:rPr>
          <w:rFonts w:ascii="Arial" w:eastAsia="Calibri" w:hAnsi="Arial" w:cs="Arial"/>
          <w:color w:val="222222"/>
          <w:sz w:val="22"/>
          <w:szCs w:val="22"/>
          <w:u w:color="222222"/>
          <w:lang w:val="x-none"/>
        </w:rPr>
        <w:t xml:space="preserve"> used for different projects. </w:t>
      </w:r>
    </w:p>
    <w:p w14:paraId="4ECFE6B9" w14:textId="77777777" w:rsidR="00754D07" w:rsidRPr="00437558" w:rsidRDefault="00754D07" w:rsidP="00334B8D">
      <w:pPr>
        <w:pStyle w:val="BodyA"/>
        <w:numPr>
          <w:ilvl w:val="0"/>
          <w:numId w:val="16"/>
        </w:numPr>
        <w:spacing w:after="40"/>
        <w:ind w:left="810"/>
        <w:jc w:val="both"/>
        <w:rPr>
          <w:rFonts w:ascii="Arial" w:eastAsia="Calibri" w:hAnsi="Arial" w:cs="Arial"/>
          <w:color w:val="222222"/>
          <w:sz w:val="22"/>
          <w:szCs w:val="22"/>
          <w:u w:color="222222"/>
          <w:lang w:val="x-none"/>
        </w:rPr>
      </w:pPr>
      <w:r w:rsidRPr="00437558">
        <w:rPr>
          <w:rFonts w:ascii="Arial" w:eastAsia="Calibri" w:hAnsi="Arial" w:cs="Arial"/>
          <w:color w:val="222222"/>
          <w:sz w:val="22"/>
          <w:szCs w:val="22"/>
          <w:u w:color="222222"/>
          <w:lang w:val="x-none"/>
        </w:rPr>
        <w:t>Developed and implemented the software release management for the release of web applications. </w:t>
      </w:r>
    </w:p>
    <w:p w14:paraId="7995D946" w14:textId="77777777" w:rsidR="00754D07" w:rsidRPr="00437558" w:rsidRDefault="00754D07" w:rsidP="00334B8D">
      <w:pPr>
        <w:pStyle w:val="BodyA"/>
        <w:numPr>
          <w:ilvl w:val="0"/>
          <w:numId w:val="16"/>
        </w:numPr>
        <w:spacing w:after="40"/>
        <w:ind w:left="810"/>
        <w:jc w:val="both"/>
        <w:rPr>
          <w:rFonts w:ascii="Arial" w:eastAsia="Calibri" w:hAnsi="Arial" w:cs="Arial"/>
          <w:color w:val="222222"/>
          <w:sz w:val="22"/>
          <w:szCs w:val="22"/>
          <w:u w:color="222222"/>
          <w:lang w:val="x-none"/>
        </w:rPr>
      </w:pPr>
      <w:r w:rsidRPr="00437558">
        <w:rPr>
          <w:rFonts w:ascii="Arial" w:eastAsia="Calibri" w:hAnsi="Arial" w:cs="Arial"/>
          <w:color w:val="222222"/>
          <w:sz w:val="22"/>
          <w:szCs w:val="22"/>
          <w:u w:color="222222"/>
          <w:lang w:val="x-none"/>
        </w:rPr>
        <w:t xml:space="preserve">Performed software configuration/release management activities for three different Java application </w:t>
      </w:r>
    </w:p>
    <w:p w14:paraId="04BD50C3" w14:textId="77777777" w:rsidR="00754D07" w:rsidRPr="00437558" w:rsidRDefault="00754D07" w:rsidP="00334B8D">
      <w:pPr>
        <w:pStyle w:val="BodyA"/>
        <w:numPr>
          <w:ilvl w:val="0"/>
          <w:numId w:val="16"/>
        </w:numPr>
        <w:spacing w:after="40"/>
        <w:ind w:left="810"/>
        <w:jc w:val="both"/>
        <w:rPr>
          <w:rFonts w:ascii="Arial" w:eastAsia="Calibri" w:hAnsi="Arial" w:cs="Arial"/>
          <w:color w:val="222222"/>
          <w:sz w:val="22"/>
          <w:szCs w:val="22"/>
          <w:u w:color="222222"/>
          <w:lang w:val="x-none"/>
        </w:rPr>
      </w:pPr>
      <w:r w:rsidRPr="00437558">
        <w:rPr>
          <w:rFonts w:ascii="Arial" w:eastAsia="Calibri" w:hAnsi="Arial" w:cs="Arial"/>
          <w:color w:val="222222"/>
          <w:sz w:val="22"/>
          <w:szCs w:val="22"/>
          <w:u w:color="222222"/>
          <w:lang w:val="x-none"/>
        </w:rPr>
        <w:t>Used GIT as Version Control System for two applications. Managed development streams and integration streams</w:t>
      </w:r>
    </w:p>
    <w:p w14:paraId="6DD005E7" w14:textId="77777777" w:rsidR="00754D07" w:rsidRPr="00437558" w:rsidRDefault="00754D07" w:rsidP="00334B8D">
      <w:pPr>
        <w:pStyle w:val="BodyA"/>
        <w:numPr>
          <w:ilvl w:val="0"/>
          <w:numId w:val="16"/>
        </w:numPr>
        <w:spacing w:after="40"/>
        <w:ind w:left="810"/>
        <w:jc w:val="both"/>
        <w:rPr>
          <w:rFonts w:ascii="Arial" w:eastAsia="Calibri" w:hAnsi="Arial" w:cs="Arial"/>
          <w:color w:val="222222"/>
          <w:sz w:val="22"/>
          <w:szCs w:val="22"/>
          <w:u w:color="222222"/>
          <w:lang w:val="x-none"/>
        </w:rPr>
      </w:pPr>
      <w:r w:rsidRPr="00437558">
        <w:rPr>
          <w:rFonts w:ascii="Arial" w:eastAsia="Calibri" w:hAnsi="Arial" w:cs="Arial"/>
          <w:color w:val="222222"/>
          <w:sz w:val="22"/>
          <w:szCs w:val="22"/>
          <w:u w:color="222222"/>
          <w:lang w:val="x-none"/>
        </w:rPr>
        <w:t>Responsible in doing build and deploying on different environments simultaneously</w:t>
      </w:r>
      <w:r w:rsidRPr="00437558">
        <w:rPr>
          <w:rFonts w:ascii="Arial" w:eastAsia="Calibri" w:hAnsi="Arial" w:cs="Arial"/>
          <w:color w:val="222222"/>
          <w:sz w:val="22"/>
          <w:szCs w:val="22"/>
          <w:u w:color="222222"/>
        </w:rPr>
        <w:t xml:space="preserve"> and </w:t>
      </w:r>
      <w:r w:rsidRPr="00437558">
        <w:rPr>
          <w:rFonts w:ascii="Arial" w:eastAsia="Calibri" w:hAnsi="Arial" w:cs="Arial"/>
          <w:color w:val="222222"/>
          <w:sz w:val="22"/>
          <w:szCs w:val="22"/>
          <w:u w:color="222222"/>
          <w:lang w:val="x-none"/>
        </w:rPr>
        <w:t>maintain</w:t>
      </w:r>
      <w:r w:rsidRPr="00437558">
        <w:rPr>
          <w:rFonts w:ascii="Arial" w:eastAsia="Calibri" w:hAnsi="Arial" w:cs="Arial"/>
          <w:color w:val="222222"/>
          <w:sz w:val="22"/>
          <w:szCs w:val="22"/>
          <w:u w:color="222222"/>
        </w:rPr>
        <w:t>ing</w:t>
      </w:r>
      <w:r w:rsidRPr="00437558">
        <w:rPr>
          <w:rFonts w:ascii="Arial" w:eastAsia="Calibri" w:hAnsi="Arial" w:cs="Arial"/>
          <w:color w:val="222222"/>
          <w:sz w:val="22"/>
          <w:szCs w:val="22"/>
          <w:u w:color="222222"/>
          <w:lang w:val="x-none"/>
        </w:rPr>
        <w:t xml:space="preserve"> and executed build scripts by coordinating with development and QA teams</w:t>
      </w:r>
    </w:p>
    <w:p w14:paraId="1ACD70E9" w14:textId="268231CC" w:rsidR="00754D07" w:rsidRPr="00437558" w:rsidRDefault="00754D07" w:rsidP="00334B8D">
      <w:pPr>
        <w:pStyle w:val="BodyA"/>
        <w:numPr>
          <w:ilvl w:val="0"/>
          <w:numId w:val="16"/>
        </w:numPr>
        <w:spacing w:after="40"/>
        <w:ind w:left="810"/>
        <w:jc w:val="both"/>
        <w:rPr>
          <w:rFonts w:ascii="Arial" w:eastAsia="Calibri" w:hAnsi="Arial" w:cs="Arial"/>
          <w:color w:val="222222"/>
          <w:sz w:val="22"/>
          <w:szCs w:val="22"/>
          <w:u w:color="222222"/>
          <w:lang w:val="x-none"/>
        </w:rPr>
      </w:pPr>
      <w:r w:rsidRPr="00437558">
        <w:rPr>
          <w:rFonts w:ascii="Arial" w:eastAsia="Calibri" w:hAnsi="Arial" w:cs="Arial"/>
          <w:color w:val="222222"/>
          <w:sz w:val="22"/>
          <w:szCs w:val="22"/>
          <w:u w:color="222222"/>
          <w:lang w:val="x-none"/>
        </w:rPr>
        <w:t>Provided assistance to developers in resolving problems</w:t>
      </w:r>
      <w:r w:rsidRPr="00437558">
        <w:rPr>
          <w:rFonts w:ascii="Arial" w:eastAsia="Calibri" w:hAnsi="Arial" w:cs="Arial"/>
          <w:color w:val="222222"/>
          <w:sz w:val="22"/>
          <w:szCs w:val="22"/>
          <w:u w:color="222222"/>
        </w:rPr>
        <w:t>.</w:t>
      </w:r>
      <w:r w:rsidRPr="00437558">
        <w:rPr>
          <w:rFonts w:ascii="Arial" w:eastAsia="Calibri" w:hAnsi="Arial" w:cs="Arial"/>
          <w:color w:val="222222"/>
          <w:sz w:val="22"/>
          <w:szCs w:val="22"/>
          <w:u w:color="222222"/>
          <w:lang w:val="x-none"/>
        </w:rPr>
        <w:t>Created and Maintained GIT repositories, branches and tags</w:t>
      </w:r>
      <w:r w:rsidRPr="00437558">
        <w:rPr>
          <w:rFonts w:ascii="Arial" w:eastAsia="Calibri" w:hAnsi="Arial" w:cs="Arial"/>
          <w:color w:val="222222"/>
          <w:sz w:val="22"/>
          <w:szCs w:val="22"/>
          <w:u w:color="222222"/>
        </w:rPr>
        <w:t>.</w:t>
      </w:r>
    </w:p>
    <w:p w14:paraId="1F5F2349" w14:textId="77777777" w:rsidR="003F1B8F" w:rsidRPr="00437558" w:rsidRDefault="003F1B8F" w:rsidP="00334B8D">
      <w:pPr>
        <w:pStyle w:val="ListBullet"/>
        <w:numPr>
          <w:ilvl w:val="0"/>
          <w:numId w:val="17"/>
        </w:numPr>
        <w:spacing w:line="276" w:lineRule="auto"/>
        <w:ind w:left="81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 xml:space="preserve">Projects Handled: </w:t>
      </w:r>
    </w:p>
    <w:p w14:paraId="72732410" w14:textId="1AD08BAA" w:rsidR="003F1B8F" w:rsidRPr="00437558" w:rsidRDefault="003F1B8F" w:rsidP="00E343F1">
      <w:pPr>
        <w:pStyle w:val="ListBullet"/>
        <w:tabs>
          <w:tab w:val="clear" w:pos="360"/>
          <w:tab w:val="num" w:pos="1080"/>
        </w:tabs>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 xml:space="preserve">SharePoint 2007 Implementation : Involved in installation of Microsoft Office SharePoint 2007. </w:t>
      </w:r>
    </w:p>
    <w:p w14:paraId="6FF61D87" w14:textId="71622C88" w:rsidR="003F1B8F" w:rsidRPr="00437558" w:rsidRDefault="003F1B8F" w:rsidP="00E343F1">
      <w:pPr>
        <w:pStyle w:val="ListBullet"/>
        <w:tabs>
          <w:tab w:val="clear" w:pos="360"/>
          <w:tab w:val="num" w:pos="1080"/>
        </w:tabs>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One3 Upgrade :  Upgrade of BMC Remedy Suite from version 6.3 to 7.5. Which includes AR Server (7.5) and services with Mid-tier(7.5)</w:t>
      </w:r>
    </w:p>
    <w:p w14:paraId="23B5D4E1" w14:textId="25B85FDA" w:rsidR="003F1B8F" w:rsidRPr="00437558" w:rsidRDefault="003F1B8F" w:rsidP="00E343F1">
      <w:pPr>
        <w:pStyle w:val="ListBullet"/>
        <w:tabs>
          <w:tab w:val="clear" w:pos="360"/>
          <w:tab w:val="num" w:pos="1080"/>
        </w:tabs>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 xml:space="preserve">iSearch (InQuira Search) :Setup of InQuira Search replacement for RKM (Remedy Knowledge Management), </w:t>
      </w:r>
    </w:p>
    <w:p w14:paraId="11B485EC" w14:textId="2D41F108" w:rsidR="003F1B8F" w:rsidRPr="00437558" w:rsidRDefault="003F1B8F" w:rsidP="00E343F1">
      <w:pPr>
        <w:pStyle w:val="ListBullet"/>
        <w:tabs>
          <w:tab w:val="clear" w:pos="360"/>
          <w:tab w:val="num" w:pos="1080"/>
        </w:tabs>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SOA implementation for LLM :</w:t>
      </w:r>
    </w:p>
    <w:p w14:paraId="04FBCEEF" w14:textId="77777777" w:rsidR="003F1B8F" w:rsidRPr="00437558" w:rsidRDefault="003F1B8F" w:rsidP="00E343F1">
      <w:pPr>
        <w:pStyle w:val="ListBullet"/>
        <w:numPr>
          <w:ilvl w:val="0"/>
          <w:numId w:val="0"/>
        </w:numPr>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o</w:t>
      </w:r>
      <w:r w:rsidRPr="00437558">
        <w:rPr>
          <w:rFonts w:ascii="Arial" w:eastAsia="Calibri" w:hAnsi="Arial" w:cs="Arial"/>
          <w:color w:val="000000"/>
          <w:sz w:val="22"/>
          <w:szCs w:val="22"/>
          <w:u w:color="000000"/>
        </w:rPr>
        <w:tab/>
        <w:t>Involved in Installation and configuration of SOA (Service Oriented Architecture)</w:t>
      </w:r>
    </w:p>
    <w:p w14:paraId="30212468" w14:textId="77777777" w:rsidR="003F1B8F" w:rsidRPr="00437558" w:rsidRDefault="003F1B8F" w:rsidP="00E343F1">
      <w:pPr>
        <w:pStyle w:val="ListBullet"/>
        <w:numPr>
          <w:ilvl w:val="0"/>
          <w:numId w:val="0"/>
        </w:numPr>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o</w:t>
      </w:r>
      <w:r w:rsidRPr="00437558">
        <w:rPr>
          <w:rFonts w:ascii="Arial" w:eastAsia="Calibri" w:hAnsi="Arial" w:cs="Arial"/>
          <w:color w:val="000000"/>
          <w:sz w:val="22"/>
          <w:szCs w:val="22"/>
          <w:u w:color="000000"/>
        </w:rPr>
        <w:tab/>
        <w:t>Involved in implementation and configuration of CRMS Application on SOA platform.</w:t>
      </w:r>
    </w:p>
    <w:p w14:paraId="027E7F94" w14:textId="65A53D86" w:rsidR="003F1B8F" w:rsidRPr="00437558" w:rsidRDefault="003F1B8F" w:rsidP="00E343F1">
      <w:pPr>
        <w:pStyle w:val="ListBullet"/>
        <w:tabs>
          <w:tab w:val="clear" w:pos="360"/>
          <w:tab w:val="num" w:pos="1080"/>
        </w:tabs>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ab/>
        <w:t>Oracle SOA Suite / OSB Upgrade :</w:t>
      </w:r>
    </w:p>
    <w:p w14:paraId="49F1036B" w14:textId="77777777" w:rsidR="003F1B8F" w:rsidRPr="00437558" w:rsidRDefault="003F1B8F" w:rsidP="00E343F1">
      <w:pPr>
        <w:pStyle w:val="ListBullet"/>
        <w:numPr>
          <w:ilvl w:val="0"/>
          <w:numId w:val="0"/>
        </w:numPr>
        <w:spacing w:line="276" w:lineRule="auto"/>
        <w:ind w:left="117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o</w:t>
      </w:r>
      <w:r w:rsidRPr="00437558">
        <w:rPr>
          <w:rFonts w:ascii="Arial" w:eastAsia="Calibri" w:hAnsi="Arial" w:cs="Arial"/>
          <w:color w:val="000000"/>
          <w:sz w:val="22"/>
          <w:szCs w:val="22"/>
          <w:u w:color="000000"/>
        </w:rPr>
        <w:tab/>
        <w:t>Successfully upgraded Oracle SOA Suite from 11.1.1.2.0 to 11.1.1.3.0 and 11.1.1.4.0. Upgraded Weblogic for Oracle SOA Suite from 10.3.2 to 10.3.3 and 10.3.4</w:t>
      </w:r>
    </w:p>
    <w:p w14:paraId="26EC95A4" w14:textId="3E1CF19F" w:rsidR="000B3A94" w:rsidRDefault="003F1B8F" w:rsidP="00E343F1">
      <w:pPr>
        <w:pStyle w:val="ListBullet"/>
        <w:numPr>
          <w:ilvl w:val="0"/>
          <w:numId w:val="0"/>
        </w:numPr>
        <w:spacing w:line="276" w:lineRule="auto"/>
        <w:ind w:left="1170"/>
        <w:contextualSpacing w:val="0"/>
        <w:jc w:val="both"/>
        <w:rPr>
          <w:rFonts w:ascii="Arial" w:eastAsia="Calibri" w:hAnsi="Arial" w:cs="Arial"/>
          <w:color w:val="000000"/>
          <w:sz w:val="22"/>
          <w:szCs w:val="22"/>
          <w:u w:color="000000"/>
        </w:rPr>
      </w:pPr>
      <w:r w:rsidRPr="00437558">
        <w:rPr>
          <w:rFonts w:ascii="Arial" w:eastAsia="Calibri" w:hAnsi="Arial" w:cs="Arial"/>
          <w:color w:val="000000"/>
          <w:sz w:val="22"/>
          <w:szCs w:val="22"/>
          <w:u w:color="000000"/>
        </w:rPr>
        <w:t>o</w:t>
      </w:r>
      <w:r w:rsidRPr="00437558">
        <w:rPr>
          <w:rFonts w:ascii="Arial" w:eastAsia="Calibri" w:hAnsi="Arial" w:cs="Arial"/>
          <w:color w:val="000000"/>
          <w:sz w:val="22"/>
          <w:szCs w:val="22"/>
          <w:u w:color="000000"/>
        </w:rPr>
        <w:tab/>
        <w:t>Successfully upgraded Oracle OSB from 11.1.1.3.0 to 11.1.1.4.0. Upgraded Weblogic for Oracle OSB from 10.3.3 to 10.3.4</w:t>
      </w:r>
    </w:p>
    <w:p w14:paraId="53492654" w14:textId="77777777" w:rsidR="00E343F1" w:rsidRPr="00437558" w:rsidRDefault="00E343F1" w:rsidP="00E343F1">
      <w:pPr>
        <w:pStyle w:val="ListBullet"/>
        <w:numPr>
          <w:ilvl w:val="0"/>
          <w:numId w:val="0"/>
        </w:numPr>
        <w:spacing w:line="276" w:lineRule="auto"/>
        <w:ind w:left="1170"/>
        <w:contextualSpacing w:val="0"/>
        <w:jc w:val="both"/>
        <w:rPr>
          <w:rFonts w:ascii="Arial" w:eastAsia="Calibri" w:hAnsi="Arial" w:cs="Arial"/>
          <w:color w:val="000000"/>
          <w:sz w:val="22"/>
          <w:szCs w:val="22"/>
          <w:u w:color="000000"/>
        </w:rPr>
      </w:pPr>
    </w:p>
    <w:p w14:paraId="1461D49B" w14:textId="364E1669" w:rsidR="00383D96" w:rsidRPr="00437558" w:rsidRDefault="00383D96" w:rsidP="00E343F1">
      <w:pPr>
        <w:pStyle w:val="Normal1"/>
        <w:shd w:val="clear" w:color="auto" w:fill="FFFFFF"/>
        <w:spacing w:before="0" w:beforeAutospacing="0" w:after="0" w:afterAutospacing="0"/>
        <w:ind w:left="675"/>
        <w:jc w:val="both"/>
        <w:rPr>
          <w:rFonts w:ascii="Arial" w:hAnsi="Arial" w:cs="Arial"/>
          <w:sz w:val="22"/>
          <w:szCs w:val="22"/>
        </w:rPr>
      </w:pPr>
      <w:r w:rsidRPr="00437558">
        <w:rPr>
          <w:rFonts w:ascii="Arial" w:eastAsia="Calibri" w:hAnsi="Arial" w:cs="Arial"/>
          <w:b/>
          <w:color w:val="000000"/>
          <w:sz w:val="22"/>
          <w:szCs w:val="22"/>
          <w:u w:color="000000"/>
          <w:bdr w:val="nil"/>
        </w:rPr>
        <w:t>Skills Utilized</w:t>
      </w:r>
      <w:r w:rsidRPr="00437558">
        <w:rPr>
          <w:rFonts w:ascii="Arial" w:eastAsiaTheme="minorHAnsi" w:hAnsi="Arial" w:cs="Arial"/>
          <w:b/>
          <w:kern w:val="24"/>
          <w:sz w:val="22"/>
          <w:szCs w:val="22"/>
          <w:lang w:eastAsia="ja-JP"/>
          <w14:ligatures w14:val="standardContextual"/>
        </w:rPr>
        <w:t xml:space="preserve"> – </w:t>
      </w:r>
      <w:r w:rsidR="000B3A94" w:rsidRPr="00437558">
        <w:rPr>
          <w:rFonts w:ascii="Arial" w:eastAsia="Tw Cen MT" w:hAnsi="Arial" w:cs="Arial"/>
          <w:kern w:val="24"/>
          <w:sz w:val="22"/>
          <w:szCs w:val="22"/>
          <w:lang w:eastAsia="ja-JP"/>
        </w:rPr>
        <w:t>Windows 2003 Server</w:t>
      </w:r>
      <w:r w:rsidRPr="00437558">
        <w:rPr>
          <w:rFonts w:ascii="Arial" w:eastAsia="Tw Cen MT" w:hAnsi="Arial" w:cs="Arial"/>
          <w:kern w:val="24"/>
          <w:sz w:val="22"/>
          <w:szCs w:val="22"/>
          <w:lang w:eastAsia="ja-JP"/>
        </w:rPr>
        <w:t>, SQL Server 2010,SSIS, VSS</w:t>
      </w:r>
      <w:r w:rsidR="00754D07" w:rsidRPr="00437558">
        <w:rPr>
          <w:rFonts w:ascii="Arial" w:eastAsia="Tw Cen MT" w:hAnsi="Arial" w:cs="Arial"/>
          <w:kern w:val="24"/>
          <w:sz w:val="22"/>
          <w:szCs w:val="22"/>
          <w:lang w:eastAsia="ja-JP"/>
        </w:rPr>
        <w:t>,SVN, GIT</w:t>
      </w:r>
      <w:r w:rsidR="000B3A94" w:rsidRPr="00437558">
        <w:rPr>
          <w:rFonts w:ascii="Arial" w:eastAsia="Tw Cen MT" w:hAnsi="Arial" w:cs="Arial"/>
          <w:kern w:val="24"/>
          <w:sz w:val="22"/>
          <w:szCs w:val="22"/>
          <w:lang w:eastAsia="ja-JP"/>
        </w:rPr>
        <w:t xml:space="preserve">, Remedy, BMC </w:t>
      </w:r>
      <w:r w:rsidR="00E343F1">
        <w:rPr>
          <w:rFonts w:ascii="Arial" w:eastAsia="Tw Cen MT" w:hAnsi="Arial" w:cs="Arial"/>
          <w:kern w:val="24"/>
          <w:sz w:val="22"/>
          <w:szCs w:val="22"/>
          <w:lang w:eastAsia="ja-JP"/>
        </w:rPr>
        <w:t xml:space="preserve"> </w:t>
      </w:r>
      <w:r w:rsidR="000B3A94" w:rsidRPr="00437558">
        <w:rPr>
          <w:rFonts w:ascii="Arial" w:eastAsia="Tw Cen MT" w:hAnsi="Arial" w:cs="Arial"/>
          <w:kern w:val="24"/>
          <w:sz w:val="22"/>
          <w:szCs w:val="22"/>
          <w:lang w:eastAsia="ja-JP"/>
        </w:rPr>
        <w:t>Atrium Orchetrator, Shell Scripting</w:t>
      </w:r>
      <w:r w:rsidR="003F1B8F" w:rsidRPr="00437558">
        <w:rPr>
          <w:rFonts w:ascii="Arial" w:eastAsia="Tw Cen MT" w:hAnsi="Arial" w:cs="Arial"/>
          <w:kern w:val="24"/>
          <w:sz w:val="22"/>
          <w:szCs w:val="22"/>
          <w:lang w:eastAsia="ja-JP"/>
        </w:rPr>
        <w:t>, Sharepoint 2007, Weblogic 10g, Oracle SOA Suite 11g.</w:t>
      </w:r>
    </w:p>
    <w:p w14:paraId="328CE510" w14:textId="589F2C3E" w:rsidR="00137EC9" w:rsidRPr="00437558" w:rsidRDefault="00137EC9" w:rsidP="003F1B8F">
      <w:pPr>
        <w:pStyle w:val="ListBullet"/>
        <w:numPr>
          <w:ilvl w:val="0"/>
          <w:numId w:val="0"/>
        </w:numPr>
        <w:rPr>
          <w:rFonts w:ascii="Arial" w:eastAsia="Calibri" w:hAnsi="Arial" w:cs="Arial"/>
          <w:color w:val="000000"/>
          <w:sz w:val="22"/>
          <w:szCs w:val="22"/>
          <w:u w:color="000000"/>
        </w:rPr>
      </w:pPr>
    </w:p>
    <w:p w14:paraId="0E5D55E9" w14:textId="77777777" w:rsidR="00990BBD" w:rsidRDefault="00E343F1" w:rsidP="00E343F1">
      <w:pPr>
        <w:pStyle w:val="Subsection"/>
        <w:spacing w:after="0" w:line="240" w:lineRule="auto"/>
        <w:rPr>
          <w:rFonts w:ascii="Arial" w:eastAsia="Calibri" w:hAnsi="Arial" w:cs="Arial"/>
          <w:color w:val="000000"/>
          <w:sz w:val="22"/>
          <w:szCs w:val="22"/>
          <w:u w:color="000000"/>
        </w:rPr>
      </w:pPr>
      <w:r>
        <w:rPr>
          <w:rFonts w:ascii="Arial" w:eastAsia="Calibri" w:hAnsi="Arial" w:cs="Arial"/>
          <w:color w:val="000000"/>
          <w:sz w:val="22"/>
          <w:szCs w:val="22"/>
          <w:u w:color="000000"/>
        </w:rPr>
        <w:t xml:space="preserve">  </w:t>
      </w:r>
    </w:p>
    <w:p w14:paraId="76BE0DAC" w14:textId="2DB57DB3" w:rsidR="008D7271" w:rsidRPr="00E343F1" w:rsidRDefault="00DC1B16" w:rsidP="00E343F1">
      <w:pPr>
        <w:pStyle w:val="Subsection"/>
        <w:spacing w:after="0" w:line="240" w:lineRule="auto"/>
        <w:rPr>
          <w:rFonts w:ascii="Arial" w:hAnsi="Arial" w:cs="Arial"/>
          <w:color w:val="auto"/>
          <w:sz w:val="22"/>
          <w:szCs w:val="22"/>
        </w:rPr>
      </w:pPr>
      <w:r>
        <w:rPr>
          <w:rFonts w:ascii="Arial" w:eastAsia="Calibri" w:hAnsi="Arial" w:cs="Arial"/>
          <w:color w:val="000000"/>
          <w:sz w:val="22"/>
          <w:szCs w:val="22"/>
          <w:u w:color="000000"/>
        </w:rPr>
        <w:lastRenderedPageBreak/>
        <w:t>#5</w:t>
      </w:r>
      <w:r w:rsidR="008D7271" w:rsidRPr="00437558">
        <w:rPr>
          <w:rFonts w:ascii="Arial" w:eastAsia="Calibri" w:hAnsi="Arial" w:cs="Arial"/>
          <w:color w:val="000000"/>
          <w:sz w:val="22"/>
          <w:szCs w:val="22"/>
          <w:u w:color="000000"/>
        </w:rPr>
        <w:t>.</w:t>
      </w:r>
      <w:r w:rsidR="00E343F1">
        <w:rPr>
          <w:rFonts w:ascii="Arial" w:eastAsia="Calibri" w:hAnsi="Arial" w:cs="Arial"/>
          <w:color w:val="000000"/>
          <w:sz w:val="22"/>
          <w:szCs w:val="22"/>
          <w:u w:color="000000"/>
        </w:rPr>
        <w:t xml:space="preserve"> </w:t>
      </w:r>
      <w:r w:rsidR="00E343F1">
        <w:rPr>
          <w:rFonts w:ascii="Arial" w:eastAsia="Calibri" w:hAnsi="Arial" w:cs="Arial"/>
          <w:color w:val="000000"/>
          <w:sz w:val="22"/>
          <w:szCs w:val="22"/>
          <w:u w:color="000000"/>
        </w:rPr>
        <w:tab/>
      </w:r>
      <w:r w:rsidR="003F1B8F" w:rsidRPr="00437558">
        <w:rPr>
          <w:rFonts w:ascii="Arial" w:eastAsia="Calibri" w:hAnsi="Arial" w:cs="Arial"/>
          <w:color w:val="000000"/>
          <w:sz w:val="22"/>
          <w:szCs w:val="22"/>
          <w:u w:color="000000"/>
        </w:rPr>
        <w:t xml:space="preserve">Sr. Network </w:t>
      </w:r>
      <w:r w:rsidR="003F1B8F" w:rsidRPr="00E343F1">
        <w:rPr>
          <w:rFonts w:ascii="Arial" w:eastAsia="Calibri" w:hAnsi="Arial" w:cs="Arial"/>
          <w:color w:val="auto"/>
          <w:sz w:val="22"/>
          <w:szCs w:val="22"/>
          <w:u w:color="000000"/>
        </w:rPr>
        <w:t>associate</w:t>
      </w:r>
      <w:r w:rsidR="00137EC9" w:rsidRPr="00E343F1">
        <w:rPr>
          <w:rFonts w:ascii="Arial" w:eastAsia="Calibri" w:hAnsi="Arial" w:cs="Arial"/>
          <w:color w:val="auto"/>
          <w:spacing w:val="0"/>
          <w:kern w:val="0"/>
          <w:sz w:val="22"/>
          <w:szCs w:val="22"/>
          <w:u w:color="000000"/>
          <w:bdr w:val="nil"/>
          <w:lang w:eastAsia="en-US"/>
          <w14:ligatures w14:val="none"/>
        </w:rPr>
        <w:t xml:space="preserve"> </w:t>
      </w:r>
      <w:r w:rsidR="00137EC9" w:rsidRPr="00E343F1">
        <w:rPr>
          <w:rFonts w:ascii="Arial" w:hAnsi="Arial" w:cs="Arial"/>
          <w:color w:val="auto"/>
          <w:sz w:val="22"/>
          <w:szCs w:val="22"/>
        </w:rPr>
        <w:t>|</w:t>
      </w:r>
      <w:r w:rsidR="00137EC9" w:rsidRPr="00E343F1">
        <w:rPr>
          <w:rFonts w:ascii="Arial" w:hAnsi="Arial" w:cs="Arial"/>
          <w:b w:val="0"/>
          <w:bCs/>
          <w:color w:val="auto"/>
          <w:sz w:val="22"/>
          <w:szCs w:val="22"/>
        </w:rPr>
        <w:t xml:space="preserve"> </w:t>
      </w:r>
      <w:sdt>
        <w:sdtPr>
          <w:rPr>
            <w:rFonts w:ascii="Arial" w:hAnsi="Arial" w:cs="Arial"/>
            <w:color w:val="auto"/>
            <w:sz w:val="22"/>
            <w:szCs w:val="22"/>
          </w:rPr>
          <w:id w:val="-1997559704"/>
          <w:placeholder>
            <w:docPart w:val="38C35C794F09AD498C568C75730B990C"/>
          </w:placeholder>
        </w:sdtPr>
        <w:sdtEndPr/>
        <w:sdtContent>
          <w:r w:rsidR="003F1B8F" w:rsidRPr="00E343F1">
            <w:rPr>
              <w:rFonts w:ascii="Arial" w:hAnsi="Arial" w:cs="Arial"/>
              <w:color w:val="auto"/>
              <w:sz w:val="22"/>
              <w:szCs w:val="22"/>
            </w:rPr>
            <w:t>Vidushi Infotech SSP Pvt. Ltd.</w:t>
          </w:r>
        </w:sdtContent>
      </w:sdt>
      <w:r w:rsidR="003F1B8F" w:rsidRPr="00E343F1">
        <w:rPr>
          <w:rFonts w:ascii="Arial" w:hAnsi="Arial" w:cs="Arial"/>
          <w:color w:val="auto"/>
          <w:sz w:val="22"/>
          <w:szCs w:val="22"/>
        </w:rPr>
        <w:t xml:space="preserve"> </w:t>
      </w:r>
    </w:p>
    <w:p w14:paraId="00AF9440" w14:textId="73936A3C" w:rsidR="00137EC9" w:rsidRPr="00E343F1" w:rsidRDefault="00E343F1" w:rsidP="00E343F1">
      <w:pPr>
        <w:pStyle w:val="Subsection"/>
        <w:spacing w:after="0" w:line="240" w:lineRule="auto"/>
        <w:rPr>
          <w:rFonts w:ascii="Arial" w:hAnsi="Arial" w:cs="Arial"/>
          <w:color w:val="auto"/>
          <w:spacing w:val="0"/>
          <w:sz w:val="22"/>
          <w:szCs w:val="22"/>
        </w:rPr>
      </w:pPr>
      <w:r w:rsidRPr="00E343F1">
        <w:rPr>
          <w:rFonts w:ascii="Arial" w:eastAsia="Calibri" w:hAnsi="Arial" w:cs="Arial"/>
          <w:color w:val="auto"/>
          <w:sz w:val="22"/>
          <w:szCs w:val="22"/>
          <w:u w:color="000000"/>
        </w:rPr>
        <w:t xml:space="preserve">       </w:t>
      </w:r>
      <w:r w:rsidRPr="00E343F1">
        <w:rPr>
          <w:rFonts w:ascii="Arial" w:eastAsia="Calibri" w:hAnsi="Arial" w:cs="Arial"/>
          <w:color w:val="auto"/>
          <w:sz w:val="22"/>
          <w:szCs w:val="22"/>
          <w:u w:color="000000"/>
        </w:rPr>
        <w:tab/>
      </w:r>
      <w:r w:rsidR="008D7271" w:rsidRPr="00E343F1">
        <w:rPr>
          <w:rFonts w:ascii="Arial" w:eastAsia="Calibri" w:hAnsi="Arial" w:cs="Arial"/>
          <w:color w:val="auto"/>
          <w:sz w:val="22"/>
          <w:szCs w:val="22"/>
          <w:u w:color="000000"/>
        </w:rPr>
        <w:t xml:space="preserve">Duration </w:t>
      </w:r>
      <w:r w:rsidR="003F1B8F" w:rsidRPr="00E343F1">
        <w:rPr>
          <w:rFonts w:ascii="Arial" w:eastAsia="Calibri" w:hAnsi="Arial" w:cs="Arial"/>
          <w:color w:val="auto"/>
          <w:sz w:val="22"/>
          <w:szCs w:val="22"/>
          <w:u w:color="000000"/>
        </w:rPr>
        <w:t>Jan 2006</w:t>
      </w:r>
      <w:r w:rsidR="00137EC9" w:rsidRPr="00E343F1">
        <w:rPr>
          <w:rFonts w:ascii="Arial" w:eastAsia="Calibri" w:hAnsi="Arial" w:cs="Arial"/>
          <w:color w:val="auto"/>
          <w:sz w:val="22"/>
          <w:szCs w:val="22"/>
          <w:u w:color="000000"/>
        </w:rPr>
        <w:t xml:space="preserve"> – </w:t>
      </w:r>
      <w:r w:rsidR="003F1B8F" w:rsidRPr="00E343F1">
        <w:rPr>
          <w:rFonts w:ascii="Arial" w:eastAsia="Calibri" w:hAnsi="Arial" w:cs="Arial"/>
          <w:color w:val="auto"/>
          <w:sz w:val="22"/>
          <w:szCs w:val="22"/>
          <w:u w:color="000000"/>
        </w:rPr>
        <w:t>July 2008</w:t>
      </w:r>
    </w:p>
    <w:p w14:paraId="6AD6FE64" w14:textId="606E25A6" w:rsidR="00137EC9" w:rsidRPr="00437558" w:rsidRDefault="00137EC9" w:rsidP="00E343F1">
      <w:pPr>
        <w:ind w:left="720"/>
        <w:rPr>
          <w:rFonts w:ascii="Arial" w:eastAsia="Calibri" w:hAnsi="Arial" w:cs="Arial"/>
          <w:color w:val="000000"/>
          <w:sz w:val="22"/>
          <w:szCs w:val="22"/>
          <w:u w:color="000000"/>
        </w:rPr>
      </w:pPr>
      <w:r w:rsidRPr="00E343F1">
        <w:rPr>
          <w:rFonts w:ascii="Arial" w:eastAsia="Calibri" w:hAnsi="Arial" w:cs="Arial"/>
          <w:b/>
          <w:sz w:val="22"/>
          <w:szCs w:val="22"/>
          <w:u w:color="000000"/>
        </w:rPr>
        <w:t>Location</w:t>
      </w:r>
      <w:r w:rsidRPr="00E343F1">
        <w:rPr>
          <w:rFonts w:ascii="Arial" w:eastAsia="Calibri" w:hAnsi="Arial" w:cs="Arial"/>
          <w:sz w:val="22"/>
          <w:szCs w:val="22"/>
          <w:u w:color="000000"/>
        </w:rPr>
        <w:t xml:space="preserve"> – </w:t>
      </w:r>
      <w:r w:rsidR="003F1B8F" w:rsidRPr="00E343F1">
        <w:rPr>
          <w:rFonts w:ascii="Arial" w:eastAsia="Calibri" w:hAnsi="Arial" w:cs="Arial"/>
          <w:sz w:val="22"/>
          <w:szCs w:val="22"/>
          <w:u w:color="000000"/>
        </w:rPr>
        <w:t xml:space="preserve">Pune, Maharashtra. </w:t>
      </w:r>
      <w:r w:rsidR="003F1B8F" w:rsidRPr="00437558">
        <w:rPr>
          <w:rFonts w:ascii="Arial" w:eastAsia="Calibri" w:hAnsi="Arial" w:cs="Arial"/>
          <w:color w:val="000000"/>
          <w:sz w:val="22"/>
          <w:szCs w:val="22"/>
          <w:u w:color="000000"/>
        </w:rPr>
        <w:t>India</w:t>
      </w:r>
    </w:p>
    <w:p w14:paraId="30900844" w14:textId="2099DDF0" w:rsidR="008D7271" w:rsidRPr="00437558" w:rsidRDefault="008D7271" w:rsidP="00E343F1">
      <w:pPr>
        <w:ind w:left="720"/>
        <w:rPr>
          <w:rFonts w:ascii="Arial" w:eastAsia="Calibri" w:hAnsi="Arial" w:cs="Arial"/>
          <w:b/>
          <w:color w:val="000000"/>
          <w:sz w:val="22"/>
          <w:szCs w:val="22"/>
          <w:u w:color="000000"/>
        </w:rPr>
      </w:pPr>
      <w:r w:rsidRPr="00437558">
        <w:rPr>
          <w:rFonts w:ascii="Arial" w:eastAsia="Calibri" w:hAnsi="Arial" w:cs="Arial"/>
          <w:b/>
          <w:color w:val="000000"/>
          <w:sz w:val="22"/>
          <w:szCs w:val="22"/>
          <w:u w:color="000000"/>
        </w:rPr>
        <w:t>Roles and responsibilites:</w:t>
      </w:r>
    </w:p>
    <w:p w14:paraId="7F15FFFA" w14:textId="3BE33622"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In charge of Technical Support Department</w:t>
      </w:r>
      <w:r w:rsidR="00501095" w:rsidRPr="00437558">
        <w:rPr>
          <w:rFonts w:ascii="Arial" w:eastAsia="Calibri" w:hAnsi="Arial" w:cs="Arial"/>
          <w:sz w:val="22"/>
          <w:szCs w:val="22"/>
        </w:rPr>
        <w:t xml:space="preserve"> </w:t>
      </w:r>
    </w:p>
    <w:p w14:paraId="0A0A0E30" w14:textId="77777777"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Maintenance &amp; Troubleshooting of Windows 2003 Server, Linux Servers, Wireless Network.</w:t>
      </w:r>
    </w:p>
    <w:p w14:paraId="2600EEBC" w14:textId="38A6D4B5"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V</w:t>
      </w:r>
      <w:r w:rsidR="00453FCF" w:rsidRPr="00437558">
        <w:rPr>
          <w:rFonts w:ascii="Arial" w:eastAsia="Calibri" w:hAnsi="Arial" w:cs="Arial"/>
          <w:sz w:val="22"/>
          <w:szCs w:val="22"/>
        </w:rPr>
        <w:t xml:space="preserve">endor Co-ordination &amp; follow up, </w:t>
      </w:r>
      <w:r w:rsidRPr="00437558">
        <w:rPr>
          <w:rFonts w:ascii="Arial" w:eastAsia="Calibri" w:hAnsi="Arial" w:cs="Arial"/>
          <w:sz w:val="22"/>
          <w:szCs w:val="22"/>
        </w:rPr>
        <w:t>Daily, Weekly and monthly backup &amp; restoration.</w:t>
      </w:r>
    </w:p>
    <w:p w14:paraId="0CD35793" w14:textId="673002DF"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Configured Apache, DNS, Squid, Samba, Sendmail on Fedora Core 5.0 and Red hat Linux 4.0 Enterprise Server</w:t>
      </w:r>
    </w:p>
    <w:p w14:paraId="2D23DD79" w14:textId="77777777"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Automated creation of new projects (site and database) on development environment and migration of sites and databases from development to staging server using VB Scripting and Shell Scripting on both environments Linux as well as Windows.</w:t>
      </w:r>
    </w:p>
    <w:p w14:paraId="78D573BF" w14:textId="77777777"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As a Part of SEPG group for CMMI Process. Process owner of Acceptance and Launch Process and Secondary Responsibility of Configuration Management Process as a part of ongoing CMMI Process.</w:t>
      </w:r>
    </w:p>
    <w:p w14:paraId="2FC660D2" w14:textId="782FBC52"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Checking Leased Line and Broadband status &amp; doing follow up with respective DOT in case of failure.</w:t>
      </w:r>
    </w:p>
    <w:p w14:paraId="687D2AA2" w14:textId="6C513622" w:rsidR="003F1B8F" w:rsidRPr="00437558" w:rsidRDefault="003F1B8F" w:rsidP="00334B8D">
      <w:pPr>
        <w:pStyle w:val="ListParagraph"/>
        <w:numPr>
          <w:ilvl w:val="0"/>
          <w:numId w:val="18"/>
        </w:numPr>
        <w:jc w:val="both"/>
        <w:rPr>
          <w:rFonts w:ascii="Arial" w:eastAsia="Calibri" w:hAnsi="Arial" w:cs="Arial"/>
          <w:sz w:val="22"/>
          <w:szCs w:val="22"/>
        </w:rPr>
      </w:pPr>
      <w:r w:rsidRPr="00437558">
        <w:rPr>
          <w:rFonts w:ascii="Arial" w:eastAsia="Calibri" w:hAnsi="Arial" w:cs="Arial"/>
          <w:sz w:val="22"/>
          <w:szCs w:val="22"/>
        </w:rPr>
        <w:t>Handle ISO and CMMI audit for Technical Support Dept.</w:t>
      </w:r>
    </w:p>
    <w:p w14:paraId="24D97A98" w14:textId="2477F413" w:rsidR="003F1B8F" w:rsidRPr="00437558" w:rsidRDefault="003F1B8F" w:rsidP="003F1B8F">
      <w:pPr>
        <w:spacing w:after="120"/>
        <w:rPr>
          <w:rFonts w:ascii="Arial" w:eastAsia="Calibri" w:hAnsi="Arial" w:cs="Arial"/>
          <w:b/>
          <w:bCs/>
          <w:color w:val="000000"/>
          <w:sz w:val="22"/>
          <w:szCs w:val="22"/>
          <w:u w:color="000000"/>
          <w:lang w:val="en-GB"/>
        </w:rPr>
      </w:pPr>
      <w:r w:rsidRPr="00437558">
        <w:rPr>
          <w:rFonts w:ascii="Arial" w:eastAsia="Calibri" w:hAnsi="Arial" w:cs="Arial"/>
          <w:b/>
          <w:bCs/>
          <w:color w:val="000000"/>
          <w:sz w:val="22"/>
          <w:szCs w:val="22"/>
          <w:u w:color="000000"/>
          <w:lang w:val="en-GB"/>
        </w:rPr>
        <w:br/>
        <w:t>Achievements</w:t>
      </w:r>
      <w:r w:rsidR="00E343F1">
        <w:rPr>
          <w:rFonts w:ascii="Arial" w:eastAsia="Calibri" w:hAnsi="Arial" w:cs="Arial"/>
          <w:b/>
          <w:bCs/>
          <w:color w:val="000000"/>
          <w:sz w:val="22"/>
          <w:szCs w:val="22"/>
          <w:u w:color="000000"/>
          <w:lang w:val="en-GB"/>
        </w:rPr>
        <w:t>:</w:t>
      </w:r>
    </w:p>
    <w:p w14:paraId="4640E8B8" w14:textId="77777777" w:rsidR="003F1B8F" w:rsidRPr="00437558" w:rsidRDefault="003F1B8F" w:rsidP="00820892">
      <w:pPr>
        <w:numPr>
          <w:ilvl w:val="0"/>
          <w:numId w:val="12"/>
        </w:numPr>
        <w:spacing w:after="120"/>
        <w:rPr>
          <w:rFonts w:ascii="Arial" w:eastAsia="Calibri" w:hAnsi="Arial" w:cs="Arial"/>
          <w:color w:val="000000"/>
          <w:sz w:val="22"/>
          <w:szCs w:val="22"/>
          <w:u w:color="000000"/>
          <w:lang w:val="en-GB"/>
        </w:rPr>
      </w:pPr>
      <w:r w:rsidRPr="00990BBD">
        <w:rPr>
          <w:rFonts w:ascii="Arial" w:eastAsia="Calibri" w:hAnsi="Arial" w:cs="Arial"/>
          <w:color w:val="000000"/>
          <w:sz w:val="22"/>
          <w:szCs w:val="22"/>
          <w:u w:color="000000"/>
          <w:lang w:val="en-GB"/>
        </w:rPr>
        <w:t>Awarded for Best Technical Executive for the year 2007</w:t>
      </w:r>
    </w:p>
    <w:sectPr w:rsidR="003F1B8F" w:rsidRPr="00437558" w:rsidSect="003A5660">
      <w:headerReference w:type="default" r:id="rId10"/>
      <w:pgSz w:w="12240" w:h="15840" w:code="1"/>
      <w:pgMar w:top="1008" w:right="1152" w:bottom="1008" w:left="1008"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9B0EA" w14:textId="77777777" w:rsidR="005B2064" w:rsidRDefault="005B2064" w:rsidP="00AA72A3">
      <w:r>
        <w:separator/>
      </w:r>
    </w:p>
  </w:endnote>
  <w:endnote w:type="continuationSeparator" w:id="0">
    <w:p w14:paraId="246FFB76" w14:textId="77777777" w:rsidR="005B2064" w:rsidRDefault="005B2064" w:rsidP="00AA7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658E2" w14:textId="77777777" w:rsidR="005B2064" w:rsidRDefault="005B2064" w:rsidP="00AA72A3">
      <w:r>
        <w:separator/>
      </w:r>
    </w:p>
  </w:footnote>
  <w:footnote w:type="continuationSeparator" w:id="0">
    <w:p w14:paraId="0C6A2F58" w14:textId="77777777" w:rsidR="005B2064" w:rsidRDefault="005B2064" w:rsidP="00AA7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30CC7" w14:textId="03CD7B0A" w:rsidR="000D5906" w:rsidRDefault="000D5906">
    <w:pPr>
      <w:pStyle w:val="Header"/>
      <w:jc w:val="center"/>
    </w:pPr>
  </w:p>
  <w:p w14:paraId="274DD7CE" w14:textId="7CF5D4C5" w:rsidR="000D5906" w:rsidRDefault="000D5906" w:rsidP="001C2C1C">
    <w:pPr>
      <w:pStyle w:val="Header"/>
      <w:rPr>
        <w:rFonts w:ascii="Calibri" w:eastAsia="Calibri" w:hAnsi="Calibri" w:cs="Calibr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E806DD90"/>
    <w:lvl w:ilvl="0">
      <w:start w:val="1"/>
      <w:numFmt w:val="bullet"/>
      <w:pStyle w:val="ListBullet4"/>
      <w:lvlText w:val=""/>
      <w:lvlJc w:val="left"/>
      <w:pPr>
        <w:ind w:left="1170" w:hanging="360"/>
      </w:pPr>
      <w:rPr>
        <w:rFonts w:ascii="Wingdings" w:hAnsi="Wingdings" w:cs="Wingdings" w:hint="default"/>
      </w:rPr>
    </w:lvl>
  </w:abstractNum>
  <w:abstractNum w:abstractNumId="1" w15:restartNumberingAfterBreak="0">
    <w:nsid w:val="FFFFFF89"/>
    <w:multiLevelType w:val="singleLevel"/>
    <w:tmpl w:val="5DCA862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251A74"/>
    <w:multiLevelType w:val="hybridMultilevel"/>
    <w:tmpl w:val="0C6A82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B05464"/>
    <w:multiLevelType w:val="multilevel"/>
    <w:tmpl w:val="919A6EF4"/>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FD91D38"/>
    <w:multiLevelType w:val="hybridMultilevel"/>
    <w:tmpl w:val="425ACA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78B54F6"/>
    <w:multiLevelType w:val="hybridMultilevel"/>
    <w:tmpl w:val="60786A26"/>
    <w:styleLink w:val="ImportedStyle5"/>
    <w:lvl w:ilvl="0" w:tplc="A6E679FC">
      <w:start w:val="1"/>
      <w:numFmt w:val="bullet"/>
      <w:lvlText w:val="•"/>
      <w:lvlJc w:val="left"/>
      <w:pPr>
        <w:ind w:left="9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48D478A6">
      <w:start w:val="1"/>
      <w:numFmt w:val="bullet"/>
      <w:lvlText w:val="o"/>
      <w:lvlJc w:val="left"/>
      <w:pPr>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6AAC4F6">
      <w:start w:val="1"/>
      <w:numFmt w:val="bullet"/>
      <w:lvlText w:val="▪"/>
      <w:lvlJc w:val="left"/>
      <w:pPr>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EFEF24C">
      <w:start w:val="1"/>
      <w:numFmt w:val="bullet"/>
      <w:lvlText w:val="•"/>
      <w:lvlJc w:val="left"/>
      <w:pPr>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E724EC08">
      <w:start w:val="1"/>
      <w:numFmt w:val="bullet"/>
      <w:lvlText w:val="o"/>
      <w:lvlJc w:val="left"/>
      <w:pPr>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B15A6B96">
      <w:start w:val="1"/>
      <w:numFmt w:val="bullet"/>
      <w:lvlText w:val="▪"/>
      <w:lvlJc w:val="left"/>
      <w:pPr>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21A159A">
      <w:start w:val="1"/>
      <w:numFmt w:val="bullet"/>
      <w:lvlText w:val="•"/>
      <w:lvlJc w:val="left"/>
      <w:pPr>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50CC084">
      <w:start w:val="1"/>
      <w:numFmt w:val="bullet"/>
      <w:lvlText w:val="o"/>
      <w:lvlJc w:val="left"/>
      <w:pPr>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5001E7A">
      <w:start w:val="1"/>
      <w:numFmt w:val="bullet"/>
      <w:lvlText w:val="▪"/>
      <w:lvlJc w:val="left"/>
      <w:pPr>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6" w15:restartNumberingAfterBreak="0">
    <w:nsid w:val="187B491D"/>
    <w:multiLevelType w:val="hybridMultilevel"/>
    <w:tmpl w:val="351CFA28"/>
    <w:styleLink w:val="ImportedStyle3"/>
    <w:lvl w:ilvl="0" w:tplc="5644DBCC">
      <w:start w:val="1"/>
      <w:numFmt w:val="bullet"/>
      <w:lvlText w:val="•"/>
      <w:lvlJc w:val="left"/>
      <w:pPr>
        <w:ind w:left="8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E8EBEDC">
      <w:start w:val="1"/>
      <w:numFmt w:val="bullet"/>
      <w:lvlText w:val="o"/>
      <w:lvlJc w:val="left"/>
      <w:pPr>
        <w:ind w:left="15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5A42164">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3E70A1F0">
      <w:start w:val="1"/>
      <w:numFmt w:val="bullet"/>
      <w:lvlText w:val="•"/>
      <w:lvlJc w:val="left"/>
      <w:pPr>
        <w:ind w:left="30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5F87350">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5DEB7EC">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05AC2CC">
      <w:start w:val="1"/>
      <w:numFmt w:val="bullet"/>
      <w:lvlText w:val="•"/>
      <w:lvlJc w:val="left"/>
      <w:pPr>
        <w:ind w:left="5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1DC59B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0B05666">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7" w15:restartNumberingAfterBreak="0">
    <w:nsid w:val="20C977DD"/>
    <w:multiLevelType w:val="hybridMultilevel"/>
    <w:tmpl w:val="555AE0A4"/>
    <w:styleLink w:val="ImportedStyle2"/>
    <w:lvl w:ilvl="0" w:tplc="84E2620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0B8C3CD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570E3CE">
      <w:start w:val="1"/>
      <w:numFmt w:val="lowerRoman"/>
      <w:lvlText w:val="%3."/>
      <w:lvlJc w:val="left"/>
      <w:pPr>
        <w:ind w:left="2160" w:hanging="278"/>
      </w:pPr>
      <w:rPr>
        <w:rFonts w:hAnsi="Arial Unicode MS"/>
        <w:caps w:val="0"/>
        <w:smallCaps w:val="0"/>
        <w:strike w:val="0"/>
        <w:dstrike w:val="0"/>
        <w:color w:val="000000"/>
        <w:spacing w:val="0"/>
        <w:w w:val="100"/>
        <w:kern w:val="0"/>
        <w:position w:val="0"/>
        <w:highlight w:val="none"/>
        <w:vertAlign w:val="baseline"/>
      </w:rPr>
    </w:lvl>
    <w:lvl w:ilvl="3" w:tplc="F3DCD5AA">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7A5205F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CFD49340">
      <w:start w:val="1"/>
      <w:numFmt w:val="lowerRoman"/>
      <w:lvlText w:val="%6."/>
      <w:lvlJc w:val="left"/>
      <w:pPr>
        <w:ind w:left="4320" w:hanging="278"/>
      </w:pPr>
      <w:rPr>
        <w:rFonts w:hAnsi="Arial Unicode MS"/>
        <w:caps w:val="0"/>
        <w:smallCaps w:val="0"/>
        <w:strike w:val="0"/>
        <w:dstrike w:val="0"/>
        <w:color w:val="000000"/>
        <w:spacing w:val="0"/>
        <w:w w:val="100"/>
        <w:kern w:val="0"/>
        <w:position w:val="0"/>
        <w:highlight w:val="none"/>
        <w:vertAlign w:val="baseline"/>
      </w:rPr>
    </w:lvl>
    <w:lvl w:ilvl="6" w:tplc="8452A55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CDEC94D2">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CABADD68">
      <w:start w:val="1"/>
      <w:numFmt w:val="lowerRoman"/>
      <w:lvlText w:val="%9."/>
      <w:lvlJc w:val="left"/>
      <w:pPr>
        <w:ind w:left="6480" w:hanging="278"/>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48B2B68"/>
    <w:multiLevelType w:val="hybridMultilevel"/>
    <w:tmpl w:val="ED92B0F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B62462"/>
    <w:multiLevelType w:val="hybridMultilevel"/>
    <w:tmpl w:val="0F407CE2"/>
    <w:styleLink w:val="ImportedStyle6"/>
    <w:lvl w:ilvl="0" w:tplc="4958155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FFAD9A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88E944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ABA254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1464813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0300E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2074866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71D447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D0A620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 w15:restartNumberingAfterBreak="0">
    <w:nsid w:val="2F772188"/>
    <w:multiLevelType w:val="hybridMultilevel"/>
    <w:tmpl w:val="2FDEDB24"/>
    <w:styleLink w:val="ImportedStyle4"/>
    <w:lvl w:ilvl="0" w:tplc="A94065B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B3AF3A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F0244F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69A890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3600E5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42A2B08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9520CF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77CA15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00E83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1" w15:restartNumberingAfterBreak="0">
    <w:nsid w:val="380257D0"/>
    <w:multiLevelType w:val="hybridMultilevel"/>
    <w:tmpl w:val="0680A00C"/>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3F207513"/>
    <w:multiLevelType w:val="hybridMultilevel"/>
    <w:tmpl w:val="3AA67DD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871E7"/>
    <w:multiLevelType w:val="hybridMultilevel"/>
    <w:tmpl w:val="D110F3D0"/>
    <w:styleLink w:val="ImportedStyle20"/>
    <w:lvl w:ilvl="0" w:tplc="36BAD0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6A8A94D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27221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B885A3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3344043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4064D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4DDE9C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2C3084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8B0246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4" w15:restartNumberingAfterBreak="0">
    <w:nsid w:val="430E2E67"/>
    <w:multiLevelType w:val="hybridMultilevel"/>
    <w:tmpl w:val="D9C87CDA"/>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4ED63400"/>
    <w:multiLevelType w:val="hybridMultilevel"/>
    <w:tmpl w:val="64D010E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505C20B7"/>
    <w:multiLevelType w:val="hybridMultilevel"/>
    <w:tmpl w:val="72BE6106"/>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612521C"/>
    <w:multiLevelType w:val="hybridMultilevel"/>
    <w:tmpl w:val="AA36690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15:restartNumberingAfterBreak="0">
    <w:nsid w:val="78CC0BE3"/>
    <w:multiLevelType w:val="hybridMultilevel"/>
    <w:tmpl w:val="6D641EAA"/>
    <w:styleLink w:val="ImportedStyle7"/>
    <w:lvl w:ilvl="0" w:tplc="AF2001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6DBE7A3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E38E72A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0ECFF7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ED2E93F2">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BA221D4">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24B47EA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8000D9C">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708EA3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9" w15:restartNumberingAfterBreak="0">
    <w:nsid w:val="7AF02B66"/>
    <w:multiLevelType w:val="hybridMultilevel"/>
    <w:tmpl w:val="3828A254"/>
    <w:styleLink w:val="ImportedStyle1"/>
    <w:lvl w:ilvl="0" w:tplc="2058126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44C4D8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654D0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97253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864EE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65BE7F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E0F241C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06CCC3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F72AE4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num w:numId="1">
    <w:abstractNumId w:val="19"/>
  </w:num>
  <w:num w:numId="2">
    <w:abstractNumId w:val="7"/>
  </w:num>
  <w:num w:numId="3">
    <w:abstractNumId w:val="13"/>
  </w:num>
  <w:num w:numId="4">
    <w:abstractNumId w:val="6"/>
  </w:num>
  <w:num w:numId="5">
    <w:abstractNumId w:val="10"/>
  </w:num>
  <w:num w:numId="6">
    <w:abstractNumId w:val="5"/>
  </w:num>
  <w:num w:numId="7">
    <w:abstractNumId w:val="9"/>
  </w:num>
  <w:num w:numId="8">
    <w:abstractNumId w:val="18"/>
  </w:num>
  <w:num w:numId="9">
    <w:abstractNumId w:val="0"/>
  </w:num>
  <w:num w:numId="10">
    <w:abstractNumId w:val="1"/>
  </w:num>
  <w:num w:numId="11">
    <w:abstractNumId w:val="15"/>
  </w:num>
  <w:num w:numId="12">
    <w:abstractNumId w:val="3"/>
  </w:num>
  <w:num w:numId="13">
    <w:abstractNumId w:val="12"/>
  </w:num>
  <w:num w:numId="14">
    <w:abstractNumId w:val="17"/>
  </w:num>
  <w:num w:numId="15">
    <w:abstractNumId w:val="16"/>
  </w:num>
  <w:num w:numId="16">
    <w:abstractNumId w:val="11"/>
  </w:num>
  <w:num w:numId="17">
    <w:abstractNumId w:val="14"/>
  </w:num>
  <w:num w:numId="18">
    <w:abstractNumId w:val="2"/>
  </w:num>
  <w:num w:numId="19">
    <w:abstractNumId w:val="8"/>
  </w:num>
  <w:num w:numId="20">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_tradnl"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en-IN" w:vendorID="64" w:dllVersion="0" w:nlCheck="1" w:checkStyle="0"/>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IN" w:vendorID="64" w:dllVersion="4096"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zAwMDc1MTE0M7VQ0lEKTi0uzszPAykwqgUAyflw1ywAAAA="/>
  </w:docVars>
  <w:rsids>
    <w:rsidRoot w:val="00AA72A3"/>
    <w:rsid w:val="00012A0F"/>
    <w:rsid w:val="00015958"/>
    <w:rsid w:val="00044CA0"/>
    <w:rsid w:val="000466F8"/>
    <w:rsid w:val="0004753E"/>
    <w:rsid w:val="00047DF2"/>
    <w:rsid w:val="00057B7F"/>
    <w:rsid w:val="00064188"/>
    <w:rsid w:val="00077EB9"/>
    <w:rsid w:val="000830F0"/>
    <w:rsid w:val="0008766B"/>
    <w:rsid w:val="000A1D5A"/>
    <w:rsid w:val="000A32ED"/>
    <w:rsid w:val="000A3E2B"/>
    <w:rsid w:val="000A40E7"/>
    <w:rsid w:val="000A4230"/>
    <w:rsid w:val="000A686A"/>
    <w:rsid w:val="000B27D5"/>
    <w:rsid w:val="000B3A94"/>
    <w:rsid w:val="000C006F"/>
    <w:rsid w:val="000C78BD"/>
    <w:rsid w:val="000D277B"/>
    <w:rsid w:val="000D5906"/>
    <w:rsid w:val="000E0E5E"/>
    <w:rsid w:val="000E14BF"/>
    <w:rsid w:val="00100DA7"/>
    <w:rsid w:val="00115842"/>
    <w:rsid w:val="00117812"/>
    <w:rsid w:val="00121965"/>
    <w:rsid w:val="00121C66"/>
    <w:rsid w:val="00131832"/>
    <w:rsid w:val="00137EC9"/>
    <w:rsid w:val="00141676"/>
    <w:rsid w:val="0014569B"/>
    <w:rsid w:val="00156B02"/>
    <w:rsid w:val="00156BE8"/>
    <w:rsid w:val="001A5739"/>
    <w:rsid w:val="001C2C1C"/>
    <w:rsid w:val="001E1867"/>
    <w:rsid w:val="00222175"/>
    <w:rsid w:val="00222BBC"/>
    <w:rsid w:val="00224392"/>
    <w:rsid w:val="002275F2"/>
    <w:rsid w:val="00227ADD"/>
    <w:rsid w:val="0024780A"/>
    <w:rsid w:val="00253B76"/>
    <w:rsid w:val="00255392"/>
    <w:rsid w:val="0028562C"/>
    <w:rsid w:val="00291D79"/>
    <w:rsid w:val="0029249A"/>
    <w:rsid w:val="00293E75"/>
    <w:rsid w:val="00294015"/>
    <w:rsid w:val="00296674"/>
    <w:rsid w:val="00297261"/>
    <w:rsid w:val="002A306F"/>
    <w:rsid w:val="002B1A9C"/>
    <w:rsid w:val="002B319A"/>
    <w:rsid w:val="002C7050"/>
    <w:rsid w:val="002D5520"/>
    <w:rsid w:val="002E4110"/>
    <w:rsid w:val="002E5642"/>
    <w:rsid w:val="003020F1"/>
    <w:rsid w:val="00307E1F"/>
    <w:rsid w:val="00310D9E"/>
    <w:rsid w:val="0031337F"/>
    <w:rsid w:val="00316F84"/>
    <w:rsid w:val="003202A4"/>
    <w:rsid w:val="003267B5"/>
    <w:rsid w:val="00334B8D"/>
    <w:rsid w:val="00362AE4"/>
    <w:rsid w:val="00375308"/>
    <w:rsid w:val="0037564F"/>
    <w:rsid w:val="00380F2D"/>
    <w:rsid w:val="00383D20"/>
    <w:rsid w:val="00383D96"/>
    <w:rsid w:val="00395074"/>
    <w:rsid w:val="003A5660"/>
    <w:rsid w:val="003B1118"/>
    <w:rsid w:val="003D53D0"/>
    <w:rsid w:val="003F1B8F"/>
    <w:rsid w:val="003F2285"/>
    <w:rsid w:val="003F4234"/>
    <w:rsid w:val="0040063A"/>
    <w:rsid w:val="00403295"/>
    <w:rsid w:val="00414FE3"/>
    <w:rsid w:val="00420ED2"/>
    <w:rsid w:val="004365A7"/>
    <w:rsid w:val="00437558"/>
    <w:rsid w:val="00453FCF"/>
    <w:rsid w:val="004562D6"/>
    <w:rsid w:val="00466381"/>
    <w:rsid w:val="00477A2D"/>
    <w:rsid w:val="004835D5"/>
    <w:rsid w:val="00487654"/>
    <w:rsid w:val="0049425D"/>
    <w:rsid w:val="004A260D"/>
    <w:rsid w:val="004A4958"/>
    <w:rsid w:val="004C2590"/>
    <w:rsid w:val="004D06A2"/>
    <w:rsid w:val="004D78A5"/>
    <w:rsid w:val="004E0DF6"/>
    <w:rsid w:val="00501095"/>
    <w:rsid w:val="005069A5"/>
    <w:rsid w:val="00510903"/>
    <w:rsid w:val="00536D80"/>
    <w:rsid w:val="00542971"/>
    <w:rsid w:val="00583188"/>
    <w:rsid w:val="005B2064"/>
    <w:rsid w:val="005D2788"/>
    <w:rsid w:val="005E4F2C"/>
    <w:rsid w:val="005F25B3"/>
    <w:rsid w:val="005F4013"/>
    <w:rsid w:val="005F6BD3"/>
    <w:rsid w:val="006037BB"/>
    <w:rsid w:val="00603E7C"/>
    <w:rsid w:val="0060403E"/>
    <w:rsid w:val="00615411"/>
    <w:rsid w:val="00616074"/>
    <w:rsid w:val="0063069A"/>
    <w:rsid w:val="006609DE"/>
    <w:rsid w:val="00660F4B"/>
    <w:rsid w:val="0066776F"/>
    <w:rsid w:val="00670F14"/>
    <w:rsid w:val="00687F34"/>
    <w:rsid w:val="00694CF9"/>
    <w:rsid w:val="00696542"/>
    <w:rsid w:val="006B1E3C"/>
    <w:rsid w:val="006B7D81"/>
    <w:rsid w:val="006D0F79"/>
    <w:rsid w:val="006D1EBC"/>
    <w:rsid w:val="006D4284"/>
    <w:rsid w:val="006D52D3"/>
    <w:rsid w:val="006E0C10"/>
    <w:rsid w:val="006E34B3"/>
    <w:rsid w:val="006F0E47"/>
    <w:rsid w:val="006F6BF2"/>
    <w:rsid w:val="0070117D"/>
    <w:rsid w:val="00703FD1"/>
    <w:rsid w:val="00704937"/>
    <w:rsid w:val="00704B20"/>
    <w:rsid w:val="00704D8D"/>
    <w:rsid w:val="007077D6"/>
    <w:rsid w:val="0071435E"/>
    <w:rsid w:val="007157F2"/>
    <w:rsid w:val="007255B8"/>
    <w:rsid w:val="00725EF1"/>
    <w:rsid w:val="00736AA3"/>
    <w:rsid w:val="00740B1B"/>
    <w:rsid w:val="00754D07"/>
    <w:rsid w:val="00756D49"/>
    <w:rsid w:val="00772AB2"/>
    <w:rsid w:val="00781A68"/>
    <w:rsid w:val="0078403E"/>
    <w:rsid w:val="00785D1C"/>
    <w:rsid w:val="007934D6"/>
    <w:rsid w:val="007A092B"/>
    <w:rsid w:val="007B3282"/>
    <w:rsid w:val="007C2154"/>
    <w:rsid w:val="007D1536"/>
    <w:rsid w:val="007D178C"/>
    <w:rsid w:val="007E3CAA"/>
    <w:rsid w:val="007E7F60"/>
    <w:rsid w:val="007F193C"/>
    <w:rsid w:val="0080326A"/>
    <w:rsid w:val="008048B7"/>
    <w:rsid w:val="0080732E"/>
    <w:rsid w:val="00852083"/>
    <w:rsid w:val="00866ACB"/>
    <w:rsid w:val="00876A5E"/>
    <w:rsid w:val="0088222F"/>
    <w:rsid w:val="00893615"/>
    <w:rsid w:val="00894B12"/>
    <w:rsid w:val="008A394B"/>
    <w:rsid w:val="008D3727"/>
    <w:rsid w:val="008D4D8D"/>
    <w:rsid w:val="008D7271"/>
    <w:rsid w:val="008F493E"/>
    <w:rsid w:val="008F7326"/>
    <w:rsid w:val="00910B2D"/>
    <w:rsid w:val="00934019"/>
    <w:rsid w:val="009412B7"/>
    <w:rsid w:val="00953964"/>
    <w:rsid w:val="00982E6E"/>
    <w:rsid w:val="00990BBD"/>
    <w:rsid w:val="00995E28"/>
    <w:rsid w:val="009B5BA8"/>
    <w:rsid w:val="009C1295"/>
    <w:rsid w:val="009C1568"/>
    <w:rsid w:val="009C3E04"/>
    <w:rsid w:val="009D225E"/>
    <w:rsid w:val="009E0535"/>
    <w:rsid w:val="009E0611"/>
    <w:rsid w:val="009E77CC"/>
    <w:rsid w:val="00A01029"/>
    <w:rsid w:val="00A0222B"/>
    <w:rsid w:val="00A1437B"/>
    <w:rsid w:val="00A14FF8"/>
    <w:rsid w:val="00A16649"/>
    <w:rsid w:val="00A27C7A"/>
    <w:rsid w:val="00A34761"/>
    <w:rsid w:val="00A361F9"/>
    <w:rsid w:val="00A363A7"/>
    <w:rsid w:val="00A37942"/>
    <w:rsid w:val="00A44E08"/>
    <w:rsid w:val="00A4542D"/>
    <w:rsid w:val="00A45DA6"/>
    <w:rsid w:val="00A53322"/>
    <w:rsid w:val="00A5537B"/>
    <w:rsid w:val="00A60F44"/>
    <w:rsid w:val="00A67877"/>
    <w:rsid w:val="00A70076"/>
    <w:rsid w:val="00A7086E"/>
    <w:rsid w:val="00A71648"/>
    <w:rsid w:val="00A73918"/>
    <w:rsid w:val="00A76BB7"/>
    <w:rsid w:val="00A80E2C"/>
    <w:rsid w:val="00A81823"/>
    <w:rsid w:val="00A83693"/>
    <w:rsid w:val="00A925D7"/>
    <w:rsid w:val="00A96830"/>
    <w:rsid w:val="00A96DC3"/>
    <w:rsid w:val="00AA72A3"/>
    <w:rsid w:val="00AB6E9E"/>
    <w:rsid w:val="00AC0CE8"/>
    <w:rsid w:val="00AC15DE"/>
    <w:rsid w:val="00AD47B5"/>
    <w:rsid w:val="00AF0B07"/>
    <w:rsid w:val="00B04944"/>
    <w:rsid w:val="00B0720C"/>
    <w:rsid w:val="00B23177"/>
    <w:rsid w:val="00B24079"/>
    <w:rsid w:val="00B36569"/>
    <w:rsid w:val="00B43148"/>
    <w:rsid w:val="00B542CE"/>
    <w:rsid w:val="00B54B4A"/>
    <w:rsid w:val="00B76F32"/>
    <w:rsid w:val="00B9306D"/>
    <w:rsid w:val="00B94040"/>
    <w:rsid w:val="00BB0DB6"/>
    <w:rsid w:val="00BB67DA"/>
    <w:rsid w:val="00BE0625"/>
    <w:rsid w:val="00C1264A"/>
    <w:rsid w:val="00C1343F"/>
    <w:rsid w:val="00C25523"/>
    <w:rsid w:val="00C316A0"/>
    <w:rsid w:val="00C3421C"/>
    <w:rsid w:val="00C57F40"/>
    <w:rsid w:val="00C61304"/>
    <w:rsid w:val="00C7021B"/>
    <w:rsid w:val="00C71FAD"/>
    <w:rsid w:val="00C81C31"/>
    <w:rsid w:val="00C93C2B"/>
    <w:rsid w:val="00CB2DD6"/>
    <w:rsid w:val="00CC4AD3"/>
    <w:rsid w:val="00CD6E50"/>
    <w:rsid w:val="00CF034C"/>
    <w:rsid w:val="00CF5D99"/>
    <w:rsid w:val="00CF6F94"/>
    <w:rsid w:val="00D202EA"/>
    <w:rsid w:val="00D2069F"/>
    <w:rsid w:val="00D21EDF"/>
    <w:rsid w:val="00D27165"/>
    <w:rsid w:val="00D32267"/>
    <w:rsid w:val="00D3606C"/>
    <w:rsid w:val="00D46B41"/>
    <w:rsid w:val="00D540C0"/>
    <w:rsid w:val="00D55706"/>
    <w:rsid w:val="00D6112C"/>
    <w:rsid w:val="00D6301E"/>
    <w:rsid w:val="00D6477D"/>
    <w:rsid w:val="00D67A28"/>
    <w:rsid w:val="00D7001B"/>
    <w:rsid w:val="00D70697"/>
    <w:rsid w:val="00D73C10"/>
    <w:rsid w:val="00D971CF"/>
    <w:rsid w:val="00DA0238"/>
    <w:rsid w:val="00DA52D4"/>
    <w:rsid w:val="00DA761F"/>
    <w:rsid w:val="00DB50D1"/>
    <w:rsid w:val="00DC1B16"/>
    <w:rsid w:val="00DC27D8"/>
    <w:rsid w:val="00DC34DC"/>
    <w:rsid w:val="00DC6348"/>
    <w:rsid w:val="00DD1B69"/>
    <w:rsid w:val="00DE774C"/>
    <w:rsid w:val="00E02C8C"/>
    <w:rsid w:val="00E06F39"/>
    <w:rsid w:val="00E079AA"/>
    <w:rsid w:val="00E14F38"/>
    <w:rsid w:val="00E1649B"/>
    <w:rsid w:val="00E23F18"/>
    <w:rsid w:val="00E343F1"/>
    <w:rsid w:val="00E378D5"/>
    <w:rsid w:val="00E61D46"/>
    <w:rsid w:val="00E651C2"/>
    <w:rsid w:val="00E737EF"/>
    <w:rsid w:val="00E80717"/>
    <w:rsid w:val="00E917E6"/>
    <w:rsid w:val="00EA2A62"/>
    <w:rsid w:val="00EA3043"/>
    <w:rsid w:val="00EA3E5F"/>
    <w:rsid w:val="00EA467B"/>
    <w:rsid w:val="00EA76B4"/>
    <w:rsid w:val="00EB00DB"/>
    <w:rsid w:val="00EB0FA1"/>
    <w:rsid w:val="00EC410B"/>
    <w:rsid w:val="00EE5789"/>
    <w:rsid w:val="00EE7ED9"/>
    <w:rsid w:val="00EF565A"/>
    <w:rsid w:val="00EF63AD"/>
    <w:rsid w:val="00EF7DAB"/>
    <w:rsid w:val="00F023D1"/>
    <w:rsid w:val="00F21AAC"/>
    <w:rsid w:val="00F30BF4"/>
    <w:rsid w:val="00F36A3B"/>
    <w:rsid w:val="00F40A22"/>
    <w:rsid w:val="00F42004"/>
    <w:rsid w:val="00F563A2"/>
    <w:rsid w:val="00F64F7C"/>
    <w:rsid w:val="00F71594"/>
    <w:rsid w:val="00F8202E"/>
    <w:rsid w:val="00FB1371"/>
    <w:rsid w:val="00FB237F"/>
    <w:rsid w:val="00FB44F7"/>
    <w:rsid w:val="00FD4DF3"/>
    <w:rsid w:val="00FD5A22"/>
    <w:rsid w:val="00FE0C3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10D6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36"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AA72A3"/>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A72A3"/>
    <w:rPr>
      <w:u w:val="single"/>
    </w:rPr>
  </w:style>
  <w:style w:type="paragraph" w:styleId="Header">
    <w:name w:val="header"/>
    <w:rsid w:val="00AA72A3"/>
    <w:pPr>
      <w:tabs>
        <w:tab w:val="center" w:pos="4680"/>
        <w:tab w:val="right" w:pos="9360"/>
      </w:tabs>
    </w:pPr>
    <w:rPr>
      <w:rFonts w:cs="Arial Unicode MS"/>
      <w:color w:val="000000"/>
      <w:sz w:val="24"/>
      <w:szCs w:val="24"/>
      <w:u w:color="000000"/>
    </w:rPr>
  </w:style>
  <w:style w:type="paragraph" w:customStyle="1" w:styleId="HeaderFooter">
    <w:name w:val="Header &amp; Footer"/>
    <w:rsid w:val="00AA72A3"/>
    <w:pPr>
      <w:tabs>
        <w:tab w:val="right" w:pos="9020"/>
      </w:tabs>
    </w:pPr>
    <w:rPr>
      <w:rFonts w:ascii="Helvetica" w:eastAsia="Helvetica" w:hAnsi="Helvetica" w:cs="Helvetica"/>
      <w:color w:val="000000"/>
      <w:sz w:val="24"/>
      <w:szCs w:val="24"/>
    </w:rPr>
  </w:style>
  <w:style w:type="paragraph" w:customStyle="1" w:styleId="BodyA">
    <w:name w:val="Body A"/>
    <w:rsid w:val="00AA72A3"/>
    <w:rPr>
      <w:rFonts w:cs="Arial Unicode MS"/>
      <w:color w:val="000000"/>
      <w:sz w:val="24"/>
      <w:szCs w:val="24"/>
      <w:u w:color="000000"/>
    </w:rPr>
  </w:style>
  <w:style w:type="numbering" w:customStyle="1" w:styleId="ImportedStyle1">
    <w:name w:val="Imported Style 1"/>
    <w:rsid w:val="00AA72A3"/>
    <w:pPr>
      <w:numPr>
        <w:numId w:val="1"/>
      </w:numPr>
    </w:pPr>
  </w:style>
  <w:style w:type="paragraph" w:styleId="ListParagraph">
    <w:name w:val="List Paragraph"/>
    <w:aliases w:val="Equipment,Figure_name"/>
    <w:link w:val="ListParagraphChar"/>
    <w:uiPriority w:val="34"/>
    <w:qFormat/>
    <w:rsid w:val="00AA72A3"/>
    <w:pPr>
      <w:widowControl w:val="0"/>
      <w:ind w:left="720"/>
    </w:pPr>
    <w:rPr>
      <w:rFonts w:cs="Arial Unicode MS"/>
      <w:color w:val="000000"/>
      <w:sz w:val="24"/>
      <w:szCs w:val="24"/>
      <w:u w:color="000000"/>
    </w:rPr>
  </w:style>
  <w:style w:type="numbering" w:customStyle="1" w:styleId="ImportedStyle2">
    <w:name w:val="Imported Style 2"/>
    <w:rsid w:val="00AA72A3"/>
    <w:pPr>
      <w:numPr>
        <w:numId w:val="2"/>
      </w:numPr>
    </w:pPr>
  </w:style>
  <w:style w:type="numbering" w:customStyle="1" w:styleId="ImportedStyle20">
    <w:name w:val="Imported Style 2.0"/>
    <w:rsid w:val="00AA72A3"/>
    <w:pPr>
      <w:numPr>
        <w:numId w:val="3"/>
      </w:numPr>
    </w:pPr>
  </w:style>
  <w:style w:type="numbering" w:customStyle="1" w:styleId="ImportedStyle3">
    <w:name w:val="Imported Style 3"/>
    <w:rsid w:val="00AA72A3"/>
    <w:pPr>
      <w:numPr>
        <w:numId w:val="4"/>
      </w:numPr>
    </w:pPr>
  </w:style>
  <w:style w:type="numbering" w:customStyle="1" w:styleId="ImportedStyle4">
    <w:name w:val="Imported Style 4"/>
    <w:rsid w:val="00AA72A3"/>
    <w:pPr>
      <w:numPr>
        <w:numId w:val="5"/>
      </w:numPr>
    </w:pPr>
  </w:style>
  <w:style w:type="numbering" w:customStyle="1" w:styleId="ImportedStyle5">
    <w:name w:val="Imported Style 5"/>
    <w:rsid w:val="00AA72A3"/>
    <w:pPr>
      <w:numPr>
        <w:numId w:val="6"/>
      </w:numPr>
    </w:pPr>
  </w:style>
  <w:style w:type="numbering" w:customStyle="1" w:styleId="ImportedStyle6">
    <w:name w:val="Imported Style 6"/>
    <w:rsid w:val="00AA72A3"/>
    <w:pPr>
      <w:numPr>
        <w:numId w:val="7"/>
      </w:numPr>
    </w:pPr>
  </w:style>
  <w:style w:type="paragraph" w:styleId="NormalWeb">
    <w:name w:val="Normal (Web)"/>
    <w:rsid w:val="00AA72A3"/>
    <w:pPr>
      <w:spacing w:before="100" w:after="100"/>
    </w:pPr>
    <w:rPr>
      <w:rFonts w:cs="Arial Unicode MS"/>
      <w:color w:val="000000"/>
      <w:sz w:val="24"/>
      <w:szCs w:val="24"/>
      <w:u w:color="000000"/>
    </w:rPr>
  </w:style>
  <w:style w:type="paragraph" w:customStyle="1" w:styleId="NormalJustified">
    <w:name w:val="Normal + Justified"/>
    <w:rsid w:val="00AA72A3"/>
    <w:pPr>
      <w:suppressAutoHyphens/>
      <w:jc w:val="both"/>
    </w:pPr>
    <w:rPr>
      <w:rFonts w:cs="Arial Unicode MS"/>
      <w:color w:val="000000"/>
      <w:sz w:val="24"/>
      <w:szCs w:val="24"/>
      <w:u w:color="000000"/>
    </w:rPr>
  </w:style>
  <w:style w:type="numbering" w:customStyle="1" w:styleId="ImportedStyle7">
    <w:name w:val="Imported Style 7"/>
    <w:rsid w:val="00AA72A3"/>
    <w:pPr>
      <w:numPr>
        <w:numId w:val="8"/>
      </w:numPr>
    </w:pPr>
  </w:style>
  <w:style w:type="paragraph" w:styleId="BalloonText">
    <w:name w:val="Balloon Text"/>
    <w:basedOn w:val="Normal"/>
    <w:link w:val="BalloonTextChar"/>
    <w:uiPriority w:val="99"/>
    <w:semiHidden/>
    <w:unhideWhenUsed/>
    <w:rsid w:val="003202A4"/>
    <w:rPr>
      <w:rFonts w:ascii="Tahoma" w:hAnsi="Tahoma" w:cs="Tahoma"/>
      <w:sz w:val="16"/>
      <w:szCs w:val="16"/>
    </w:rPr>
  </w:style>
  <w:style w:type="character" w:customStyle="1" w:styleId="BalloonTextChar">
    <w:name w:val="Balloon Text Char"/>
    <w:basedOn w:val="DefaultParagraphFont"/>
    <w:link w:val="BalloonText"/>
    <w:uiPriority w:val="99"/>
    <w:semiHidden/>
    <w:rsid w:val="003202A4"/>
    <w:rPr>
      <w:rFonts w:ascii="Tahoma" w:hAnsi="Tahoma" w:cs="Tahoma"/>
      <w:sz w:val="16"/>
      <w:szCs w:val="16"/>
    </w:rPr>
  </w:style>
  <w:style w:type="paragraph" w:styleId="Footer">
    <w:name w:val="footer"/>
    <w:basedOn w:val="Normal"/>
    <w:link w:val="FooterChar"/>
    <w:uiPriority w:val="99"/>
    <w:unhideWhenUsed/>
    <w:rsid w:val="003202A4"/>
    <w:pPr>
      <w:tabs>
        <w:tab w:val="center" w:pos="4680"/>
        <w:tab w:val="right" w:pos="9360"/>
      </w:tabs>
    </w:pPr>
  </w:style>
  <w:style w:type="character" w:customStyle="1" w:styleId="FooterChar">
    <w:name w:val="Footer Char"/>
    <w:basedOn w:val="DefaultParagraphFont"/>
    <w:link w:val="Footer"/>
    <w:uiPriority w:val="99"/>
    <w:rsid w:val="003202A4"/>
    <w:rPr>
      <w:sz w:val="24"/>
      <w:szCs w:val="24"/>
    </w:rPr>
  </w:style>
  <w:style w:type="character" w:customStyle="1" w:styleId="ListParagraphChar">
    <w:name w:val="List Paragraph Char"/>
    <w:aliases w:val="Equipment Char,Figure_name Char"/>
    <w:basedOn w:val="DefaultParagraphFont"/>
    <w:link w:val="ListParagraph"/>
    <w:uiPriority w:val="34"/>
    <w:locked/>
    <w:rsid w:val="00294015"/>
    <w:rPr>
      <w:rFonts w:cs="Arial Unicode MS"/>
      <w:color w:val="000000"/>
      <w:sz w:val="24"/>
      <w:szCs w:val="24"/>
      <w:u w:color="000000"/>
    </w:rPr>
  </w:style>
  <w:style w:type="paragraph" w:styleId="PlainText">
    <w:name w:val="Plain Text"/>
    <w:basedOn w:val="Normal"/>
    <w:link w:val="PlainTextChar"/>
    <w:rsid w:val="00294015"/>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cs="Gautami"/>
      <w:sz w:val="20"/>
      <w:szCs w:val="20"/>
      <w:bdr w:val="none" w:sz="0" w:space="0" w:color="auto"/>
      <w:lang w:val="x-none" w:eastAsia="x-none" w:bidi="te-IN"/>
    </w:rPr>
  </w:style>
  <w:style w:type="character" w:customStyle="1" w:styleId="PlainTextChar">
    <w:name w:val="Plain Text Char"/>
    <w:basedOn w:val="DefaultParagraphFont"/>
    <w:link w:val="PlainText"/>
    <w:rsid w:val="00294015"/>
    <w:rPr>
      <w:rFonts w:ascii="Courier New" w:eastAsia="Times New Roman" w:hAnsi="Courier New" w:cs="Gautami"/>
      <w:bdr w:val="none" w:sz="0" w:space="0" w:color="auto"/>
      <w:lang w:val="x-none" w:eastAsia="x-none" w:bidi="te-IN"/>
    </w:rPr>
  </w:style>
  <w:style w:type="paragraph" w:styleId="ListBullet4">
    <w:name w:val="List Bullet 4"/>
    <w:basedOn w:val="Normal"/>
    <w:uiPriority w:val="36"/>
    <w:unhideWhenUsed/>
    <w:qFormat/>
    <w:rsid w:val="004562D6"/>
    <w:pPr>
      <w:numPr>
        <w:numId w:val="9"/>
      </w:numPr>
      <w:pBdr>
        <w:top w:val="none" w:sz="0" w:space="0" w:color="auto"/>
        <w:left w:val="none" w:sz="0" w:space="0" w:color="auto"/>
        <w:bottom w:val="none" w:sz="0" w:space="0" w:color="auto"/>
        <w:right w:val="none" w:sz="0" w:space="0" w:color="auto"/>
        <w:between w:val="none" w:sz="0" w:space="0" w:color="auto"/>
        <w:bar w:val="none" w:sz="0" w:color="auto"/>
      </w:pBdr>
      <w:spacing w:after="180" w:line="264" w:lineRule="auto"/>
    </w:pPr>
    <w:rPr>
      <w:rFonts w:asciiTheme="minorHAnsi" w:eastAsiaTheme="minorHAnsi" w:hAnsiTheme="minorHAnsi"/>
      <w:caps/>
      <w:spacing w:val="4"/>
      <w:kern w:val="24"/>
      <w:sz w:val="23"/>
      <w:szCs w:val="20"/>
      <w:bdr w:val="none" w:sz="0" w:space="0" w:color="auto"/>
      <w:lang w:eastAsia="ja-JP"/>
      <w14:ligatures w14:val="standardContextual"/>
    </w:rPr>
  </w:style>
  <w:style w:type="paragraph" w:styleId="ListBullet">
    <w:name w:val="List Bullet"/>
    <w:basedOn w:val="Normal"/>
    <w:uiPriority w:val="36"/>
    <w:unhideWhenUsed/>
    <w:qFormat/>
    <w:rsid w:val="00307E1F"/>
    <w:pPr>
      <w:numPr>
        <w:numId w:val="10"/>
      </w:numPr>
      <w:contextualSpacing/>
    </w:pPr>
  </w:style>
  <w:style w:type="character" w:styleId="FollowedHyperlink">
    <w:name w:val="FollowedHyperlink"/>
    <w:basedOn w:val="DefaultParagraphFont"/>
    <w:uiPriority w:val="99"/>
    <w:semiHidden/>
    <w:unhideWhenUsed/>
    <w:rsid w:val="00307E1F"/>
    <w:rPr>
      <w:color w:val="FF00FF" w:themeColor="followedHyperlink"/>
      <w:u w:val="single"/>
    </w:rPr>
  </w:style>
  <w:style w:type="paragraph" w:customStyle="1" w:styleId="Subsection">
    <w:name w:val="Subsection"/>
    <w:basedOn w:val="Normal"/>
    <w:uiPriority w:val="3"/>
    <w:qFormat/>
    <w:rsid w:val="007934D6"/>
    <w:pPr>
      <w:pBdr>
        <w:top w:val="none" w:sz="0" w:space="0" w:color="auto"/>
        <w:left w:val="none" w:sz="0" w:space="0" w:color="auto"/>
        <w:bottom w:val="none" w:sz="0" w:space="0" w:color="auto"/>
        <w:right w:val="none" w:sz="0" w:space="0" w:color="auto"/>
        <w:between w:val="none" w:sz="0" w:space="0" w:color="auto"/>
        <w:bar w:val="none" w:sz="0" w:color="auto"/>
      </w:pBdr>
      <w:spacing w:after="40" w:line="264" w:lineRule="auto"/>
    </w:pPr>
    <w:rPr>
      <w:rFonts w:asciiTheme="minorHAnsi" w:eastAsiaTheme="minorHAnsi" w:hAnsiTheme="minorHAnsi"/>
      <w:b/>
      <w:color w:val="4F81BD" w:themeColor="accent1"/>
      <w:spacing w:val="30"/>
      <w:kern w:val="24"/>
      <w:szCs w:val="20"/>
      <w:bdr w:val="none" w:sz="0" w:space="0" w:color="auto"/>
      <w:lang w:eastAsia="ja-JP"/>
      <w14:ligatures w14:val="standardContextual"/>
    </w:rPr>
  </w:style>
  <w:style w:type="paragraph" w:customStyle="1" w:styleId="Normal1">
    <w:name w:val="Normal1"/>
    <w:basedOn w:val="Normal"/>
    <w:rsid w:val="003F423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char">
    <w:name w:val="normal__char"/>
    <w:basedOn w:val="DefaultParagraphFont"/>
    <w:rsid w:val="00A01029"/>
  </w:style>
  <w:style w:type="character" w:customStyle="1" w:styleId="Mention1">
    <w:name w:val="Mention1"/>
    <w:basedOn w:val="DefaultParagraphFont"/>
    <w:uiPriority w:val="99"/>
    <w:semiHidden/>
    <w:unhideWhenUsed/>
    <w:rsid w:val="00A37942"/>
    <w:rPr>
      <w:color w:val="2B579A"/>
      <w:shd w:val="clear" w:color="auto" w:fill="E6E6E6"/>
    </w:rPr>
  </w:style>
  <w:style w:type="paragraph" w:styleId="NoSpacing">
    <w:name w:val="No Spacing"/>
    <w:uiPriority w:val="1"/>
    <w:qFormat/>
    <w:rsid w:val="007B328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rPr>
  </w:style>
  <w:style w:type="paragraph" w:customStyle="1" w:styleId="worktitle">
    <w:name w:val="work_title"/>
    <w:basedOn w:val="Normal"/>
    <w:rsid w:val="007B328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noProof w:val="0"/>
      <w:bdr w:val="none" w:sz="0" w:space="0" w:color="auto"/>
    </w:rPr>
  </w:style>
  <w:style w:type="character" w:styleId="UnresolvedMention">
    <w:name w:val="Unresolved Mention"/>
    <w:basedOn w:val="DefaultParagraphFont"/>
    <w:uiPriority w:val="99"/>
    <w:semiHidden/>
    <w:unhideWhenUsed/>
    <w:rsid w:val="00714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63511">
      <w:bodyDiv w:val="1"/>
      <w:marLeft w:val="0"/>
      <w:marRight w:val="0"/>
      <w:marTop w:val="0"/>
      <w:marBottom w:val="0"/>
      <w:divBdr>
        <w:top w:val="none" w:sz="0" w:space="0" w:color="auto"/>
        <w:left w:val="none" w:sz="0" w:space="0" w:color="auto"/>
        <w:bottom w:val="none" w:sz="0" w:space="0" w:color="auto"/>
        <w:right w:val="none" w:sz="0" w:space="0" w:color="auto"/>
      </w:divBdr>
    </w:div>
    <w:div w:id="738283021">
      <w:bodyDiv w:val="1"/>
      <w:marLeft w:val="0"/>
      <w:marRight w:val="0"/>
      <w:marTop w:val="0"/>
      <w:marBottom w:val="0"/>
      <w:divBdr>
        <w:top w:val="none" w:sz="0" w:space="0" w:color="auto"/>
        <w:left w:val="none" w:sz="0" w:space="0" w:color="auto"/>
        <w:bottom w:val="none" w:sz="0" w:space="0" w:color="auto"/>
        <w:right w:val="none" w:sz="0" w:space="0" w:color="auto"/>
      </w:divBdr>
    </w:div>
    <w:div w:id="1386564098">
      <w:bodyDiv w:val="1"/>
      <w:marLeft w:val="0"/>
      <w:marRight w:val="0"/>
      <w:marTop w:val="0"/>
      <w:marBottom w:val="0"/>
      <w:divBdr>
        <w:top w:val="none" w:sz="0" w:space="0" w:color="auto"/>
        <w:left w:val="none" w:sz="0" w:space="0" w:color="auto"/>
        <w:bottom w:val="none" w:sz="0" w:space="0" w:color="auto"/>
        <w:right w:val="none" w:sz="0" w:space="0" w:color="auto"/>
      </w:divBdr>
    </w:div>
    <w:div w:id="1431315341">
      <w:bodyDiv w:val="1"/>
      <w:marLeft w:val="0"/>
      <w:marRight w:val="0"/>
      <w:marTop w:val="0"/>
      <w:marBottom w:val="0"/>
      <w:divBdr>
        <w:top w:val="none" w:sz="0" w:space="0" w:color="auto"/>
        <w:left w:val="none" w:sz="0" w:space="0" w:color="auto"/>
        <w:bottom w:val="none" w:sz="0" w:space="0" w:color="auto"/>
        <w:right w:val="none" w:sz="0" w:space="0" w:color="auto"/>
      </w:divBdr>
    </w:div>
    <w:div w:id="1615088179">
      <w:bodyDiv w:val="1"/>
      <w:marLeft w:val="0"/>
      <w:marRight w:val="0"/>
      <w:marTop w:val="0"/>
      <w:marBottom w:val="0"/>
      <w:divBdr>
        <w:top w:val="none" w:sz="0" w:space="0" w:color="auto"/>
        <w:left w:val="none" w:sz="0" w:space="0" w:color="auto"/>
        <w:bottom w:val="none" w:sz="0" w:space="0" w:color="auto"/>
        <w:right w:val="none" w:sz="0" w:space="0" w:color="auto"/>
      </w:divBdr>
    </w:div>
    <w:div w:id="1634363794">
      <w:bodyDiv w:val="1"/>
      <w:marLeft w:val="0"/>
      <w:marRight w:val="0"/>
      <w:marTop w:val="0"/>
      <w:marBottom w:val="0"/>
      <w:divBdr>
        <w:top w:val="none" w:sz="0" w:space="0" w:color="auto"/>
        <w:left w:val="none" w:sz="0" w:space="0" w:color="auto"/>
        <w:bottom w:val="none" w:sz="0" w:space="0" w:color="auto"/>
        <w:right w:val="none" w:sz="0" w:space="0" w:color="auto"/>
      </w:divBdr>
    </w:div>
    <w:div w:id="1725104134">
      <w:bodyDiv w:val="1"/>
      <w:marLeft w:val="0"/>
      <w:marRight w:val="0"/>
      <w:marTop w:val="0"/>
      <w:marBottom w:val="0"/>
      <w:divBdr>
        <w:top w:val="none" w:sz="0" w:space="0" w:color="auto"/>
        <w:left w:val="none" w:sz="0" w:space="0" w:color="auto"/>
        <w:bottom w:val="none" w:sz="0" w:space="0" w:color="auto"/>
        <w:right w:val="none" w:sz="0" w:space="0" w:color="auto"/>
      </w:divBdr>
    </w:div>
    <w:div w:id="1812211495">
      <w:bodyDiv w:val="1"/>
      <w:marLeft w:val="0"/>
      <w:marRight w:val="0"/>
      <w:marTop w:val="0"/>
      <w:marBottom w:val="0"/>
      <w:divBdr>
        <w:top w:val="none" w:sz="0" w:space="0" w:color="auto"/>
        <w:left w:val="none" w:sz="0" w:space="0" w:color="auto"/>
        <w:bottom w:val="none" w:sz="0" w:space="0" w:color="auto"/>
        <w:right w:val="none" w:sz="0" w:space="0" w:color="auto"/>
      </w:divBdr>
    </w:div>
    <w:div w:id="2021538193">
      <w:bodyDiv w:val="1"/>
      <w:marLeft w:val="0"/>
      <w:marRight w:val="0"/>
      <w:marTop w:val="0"/>
      <w:marBottom w:val="0"/>
      <w:divBdr>
        <w:top w:val="none" w:sz="0" w:space="0" w:color="auto"/>
        <w:left w:val="none" w:sz="0" w:space="0" w:color="auto"/>
        <w:bottom w:val="none" w:sz="0" w:space="0" w:color="auto"/>
        <w:right w:val="none" w:sz="0" w:space="0" w:color="auto"/>
      </w:divBdr>
    </w:div>
    <w:div w:id="2136675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t.patole@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amitpatole?tab=repositor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2D06BAA7C16D44E903884912C92916D"/>
        <w:category>
          <w:name w:val="General"/>
          <w:gallery w:val="placeholder"/>
        </w:category>
        <w:types>
          <w:type w:val="bbPlcHdr"/>
        </w:types>
        <w:behaviors>
          <w:behavior w:val="content"/>
        </w:behaviors>
        <w:guid w:val="{2927A276-65E8-354A-9D3A-E8B9E2832B47}"/>
      </w:docPartPr>
      <w:docPartBody>
        <w:p w:rsidR="00FF67DA" w:rsidRDefault="00FF67DA" w:rsidP="00FF67DA">
          <w:pPr>
            <w:pStyle w:val="12D06BAA7C16D44E903884912C92916D"/>
          </w:pPr>
          <w:r>
            <w:t>[Type the company name]</w:t>
          </w:r>
        </w:p>
      </w:docPartBody>
    </w:docPart>
    <w:docPart>
      <w:docPartPr>
        <w:name w:val="D38029FE8886884C941CFDC141E25533"/>
        <w:category>
          <w:name w:val="General"/>
          <w:gallery w:val="placeholder"/>
        </w:category>
        <w:types>
          <w:type w:val="bbPlcHdr"/>
        </w:types>
        <w:behaviors>
          <w:behavior w:val="content"/>
        </w:behaviors>
        <w:guid w:val="{A42313B4-80DD-8747-8ACE-A4308F99D4EB}"/>
      </w:docPartPr>
      <w:docPartBody>
        <w:p w:rsidR="006937A4" w:rsidRDefault="00FF67DA" w:rsidP="00FF67DA">
          <w:pPr>
            <w:pStyle w:val="D38029FE8886884C941CFDC141E25533"/>
          </w:pPr>
          <w:r>
            <w:t>[Type the company name]</w:t>
          </w:r>
        </w:p>
      </w:docPartBody>
    </w:docPart>
    <w:docPart>
      <w:docPartPr>
        <w:name w:val="38C35C794F09AD498C568C75730B990C"/>
        <w:category>
          <w:name w:val="General"/>
          <w:gallery w:val="placeholder"/>
        </w:category>
        <w:types>
          <w:type w:val="bbPlcHdr"/>
        </w:types>
        <w:behaviors>
          <w:behavior w:val="content"/>
        </w:behaviors>
        <w:guid w:val="{761C20F0-4BB1-FD45-B390-40BFC7F21656}"/>
      </w:docPartPr>
      <w:docPartBody>
        <w:p w:rsidR="006937A4" w:rsidRDefault="00FF67DA" w:rsidP="00FF67DA">
          <w:pPr>
            <w:pStyle w:val="38C35C794F09AD498C568C75730B990C"/>
          </w:pPr>
          <w:r>
            <w:t>[Type the company name]</w:t>
          </w:r>
        </w:p>
      </w:docPartBody>
    </w:docPart>
    <w:docPart>
      <w:docPartPr>
        <w:name w:val="EF29A9CE2E8C41EE9B1CF84F08D3D70F"/>
        <w:category>
          <w:name w:val="General"/>
          <w:gallery w:val="placeholder"/>
        </w:category>
        <w:types>
          <w:type w:val="bbPlcHdr"/>
        </w:types>
        <w:behaviors>
          <w:behavior w:val="content"/>
        </w:behaviors>
        <w:guid w:val="{9772FF2B-EFF6-498A-9A75-86A471E8A836}"/>
      </w:docPartPr>
      <w:docPartBody>
        <w:p w:rsidR="007302DE" w:rsidRDefault="00D610C2" w:rsidP="00D610C2">
          <w:pPr>
            <w:pStyle w:val="EF29A9CE2E8C41EE9B1CF84F08D3D70F"/>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67DA"/>
    <w:rsid w:val="00021311"/>
    <w:rsid w:val="000424B7"/>
    <w:rsid w:val="0008276E"/>
    <w:rsid w:val="000D0A28"/>
    <w:rsid w:val="000D4BD1"/>
    <w:rsid w:val="00126EF5"/>
    <w:rsid w:val="001E7EE9"/>
    <w:rsid w:val="006937A4"/>
    <w:rsid w:val="007302DE"/>
    <w:rsid w:val="00760496"/>
    <w:rsid w:val="00877F95"/>
    <w:rsid w:val="008C3BA9"/>
    <w:rsid w:val="00C93FB5"/>
    <w:rsid w:val="00D610C2"/>
    <w:rsid w:val="00D75A81"/>
    <w:rsid w:val="00DE498B"/>
    <w:rsid w:val="00E20B05"/>
    <w:rsid w:val="00E96652"/>
    <w:rsid w:val="00EB0FD1"/>
    <w:rsid w:val="00ED62A0"/>
    <w:rsid w:val="00FF67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2D06BAA7C16D44E903884912C92916D">
    <w:name w:val="12D06BAA7C16D44E903884912C92916D"/>
    <w:rsid w:val="00FF67DA"/>
  </w:style>
  <w:style w:type="paragraph" w:customStyle="1" w:styleId="20C316E289AE02459A2C661C12DA5DEB">
    <w:name w:val="20C316E289AE02459A2C661C12DA5DEB"/>
    <w:rsid w:val="00FF67DA"/>
  </w:style>
  <w:style w:type="paragraph" w:customStyle="1" w:styleId="351E42952E1C984BB6B0644A886B3CDF">
    <w:name w:val="351E42952E1C984BB6B0644A886B3CDF"/>
    <w:rsid w:val="00FF67DA"/>
  </w:style>
  <w:style w:type="paragraph" w:customStyle="1" w:styleId="D46C159AEEFE864C9AD243D9CEF727E0">
    <w:name w:val="D46C159AEEFE864C9AD243D9CEF727E0"/>
    <w:rsid w:val="00FF67DA"/>
  </w:style>
  <w:style w:type="paragraph" w:customStyle="1" w:styleId="7F6FB2A2ED994A45AB8FDAAA910B6DFA">
    <w:name w:val="7F6FB2A2ED994A45AB8FDAAA910B6DFA"/>
    <w:rsid w:val="00FF67DA"/>
  </w:style>
  <w:style w:type="paragraph" w:customStyle="1" w:styleId="1813DA1C10BA4647A86AFA70C5494C85">
    <w:name w:val="1813DA1C10BA4647A86AFA70C5494C85"/>
    <w:rsid w:val="00FF67DA"/>
  </w:style>
  <w:style w:type="paragraph" w:customStyle="1" w:styleId="B778AFBC5231874E802F6F180882A6C2">
    <w:name w:val="B778AFBC5231874E802F6F180882A6C2"/>
    <w:rsid w:val="00FF67DA"/>
  </w:style>
  <w:style w:type="paragraph" w:customStyle="1" w:styleId="3367775E53ADF843ACB97C36FD6A842E">
    <w:name w:val="3367775E53ADF843ACB97C36FD6A842E"/>
    <w:rsid w:val="00FF67DA"/>
  </w:style>
  <w:style w:type="paragraph" w:customStyle="1" w:styleId="60791A11A8AE0A428CDCCFDE24DCF238">
    <w:name w:val="60791A11A8AE0A428CDCCFDE24DCF238"/>
    <w:rsid w:val="00FF67DA"/>
  </w:style>
  <w:style w:type="paragraph" w:customStyle="1" w:styleId="136D90A08F67B845B82825208696DBDB">
    <w:name w:val="136D90A08F67B845B82825208696DBDB"/>
    <w:rsid w:val="00FF67DA"/>
  </w:style>
  <w:style w:type="paragraph" w:customStyle="1" w:styleId="6F82FBAA3A1F6F4E8B361898ACC4B512">
    <w:name w:val="6F82FBAA3A1F6F4E8B361898ACC4B512"/>
    <w:rsid w:val="00FF67DA"/>
  </w:style>
  <w:style w:type="paragraph" w:customStyle="1" w:styleId="5EF4538B7DD42949AD5FB26457E7E14B">
    <w:name w:val="5EF4538B7DD42949AD5FB26457E7E14B"/>
    <w:rsid w:val="00FF67DA"/>
  </w:style>
  <w:style w:type="paragraph" w:customStyle="1" w:styleId="747B304AC37A4C4FA66FC46836AEFEDF">
    <w:name w:val="747B304AC37A4C4FA66FC46836AEFEDF"/>
    <w:rsid w:val="00FF67DA"/>
  </w:style>
  <w:style w:type="paragraph" w:customStyle="1" w:styleId="6CEFF1DD77766043A016AD95B3279CA9">
    <w:name w:val="6CEFF1DD77766043A016AD95B3279CA9"/>
    <w:rsid w:val="00FF67DA"/>
  </w:style>
  <w:style w:type="paragraph" w:customStyle="1" w:styleId="65BE0405AB1A3940A3DD4A16449D280D">
    <w:name w:val="65BE0405AB1A3940A3DD4A16449D280D"/>
    <w:rsid w:val="00FF67DA"/>
  </w:style>
  <w:style w:type="paragraph" w:customStyle="1" w:styleId="2B8C15A39DE470498765A66EA7FBF99B">
    <w:name w:val="2B8C15A39DE470498765A66EA7FBF99B"/>
    <w:rsid w:val="00FF67DA"/>
  </w:style>
  <w:style w:type="paragraph" w:customStyle="1" w:styleId="1F2E359AB1834C498C919C0C8EF9B380">
    <w:name w:val="1F2E359AB1834C498C919C0C8EF9B380"/>
    <w:rsid w:val="00FF67DA"/>
  </w:style>
  <w:style w:type="paragraph" w:customStyle="1" w:styleId="D924F74C70E42C4B8098ECD2A3D2D480">
    <w:name w:val="D924F74C70E42C4B8098ECD2A3D2D480"/>
    <w:rsid w:val="00FF67DA"/>
  </w:style>
  <w:style w:type="paragraph" w:customStyle="1" w:styleId="E54BD8A07D7B554992A66CB5A9DDA606">
    <w:name w:val="E54BD8A07D7B554992A66CB5A9DDA606"/>
    <w:rsid w:val="00FF67DA"/>
  </w:style>
  <w:style w:type="paragraph" w:customStyle="1" w:styleId="7E8F95DDF5719842AB17DFE8D31004BC">
    <w:name w:val="7E8F95DDF5719842AB17DFE8D31004BC"/>
    <w:rsid w:val="00FF67DA"/>
  </w:style>
  <w:style w:type="paragraph" w:customStyle="1" w:styleId="604943CFDD5968428E8DD5A699EDC2FC">
    <w:name w:val="604943CFDD5968428E8DD5A699EDC2FC"/>
    <w:rsid w:val="00FF67DA"/>
  </w:style>
  <w:style w:type="paragraph" w:customStyle="1" w:styleId="311FE2F3B13CA847BE0DADAFC61AB858">
    <w:name w:val="311FE2F3B13CA847BE0DADAFC61AB858"/>
    <w:rsid w:val="00FF67DA"/>
  </w:style>
  <w:style w:type="paragraph" w:customStyle="1" w:styleId="1B34E3F41FA3E8459F7D2578BA06286F">
    <w:name w:val="1B34E3F41FA3E8459F7D2578BA06286F"/>
    <w:rsid w:val="00FF67DA"/>
  </w:style>
  <w:style w:type="paragraph" w:customStyle="1" w:styleId="A8FD480A8177DE4998EB0C366F175899">
    <w:name w:val="A8FD480A8177DE4998EB0C366F175899"/>
    <w:rsid w:val="00FF67DA"/>
  </w:style>
  <w:style w:type="paragraph" w:customStyle="1" w:styleId="F0AE0BCC70E5E8479063430DA17AAE0F">
    <w:name w:val="F0AE0BCC70E5E8479063430DA17AAE0F"/>
    <w:rsid w:val="00FF67DA"/>
  </w:style>
  <w:style w:type="paragraph" w:customStyle="1" w:styleId="57388D01B4107748AFEAE5BC94877E71">
    <w:name w:val="57388D01B4107748AFEAE5BC94877E71"/>
    <w:rsid w:val="00FF67DA"/>
  </w:style>
  <w:style w:type="paragraph" w:customStyle="1" w:styleId="C58530C0A3495741AD8D02EE62FE64A8">
    <w:name w:val="C58530C0A3495741AD8D02EE62FE64A8"/>
    <w:rsid w:val="00FF67DA"/>
  </w:style>
  <w:style w:type="paragraph" w:customStyle="1" w:styleId="43C24AD3602C0947ABA73FB32A162C02">
    <w:name w:val="43C24AD3602C0947ABA73FB32A162C02"/>
    <w:rsid w:val="00FF67DA"/>
  </w:style>
  <w:style w:type="paragraph" w:customStyle="1" w:styleId="3955790568CD4444B1A15B1F54D86E1F">
    <w:name w:val="3955790568CD4444B1A15B1F54D86E1F"/>
    <w:rsid w:val="00FF67DA"/>
  </w:style>
  <w:style w:type="paragraph" w:customStyle="1" w:styleId="E7A4A05147405E4FBFCD3A409CC47B1A">
    <w:name w:val="E7A4A05147405E4FBFCD3A409CC47B1A"/>
    <w:rsid w:val="00FF67DA"/>
  </w:style>
  <w:style w:type="paragraph" w:customStyle="1" w:styleId="DDED45BB7215ED49A0EB9BB84E876344">
    <w:name w:val="DDED45BB7215ED49A0EB9BB84E876344"/>
    <w:rsid w:val="00FF67DA"/>
  </w:style>
  <w:style w:type="paragraph" w:customStyle="1" w:styleId="519C9E4E1DF91F4782BFE2678FC5537A">
    <w:name w:val="519C9E4E1DF91F4782BFE2678FC5537A"/>
    <w:rsid w:val="00FF67DA"/>
  </w:style>
  <w:style w:type="paragraph" w:customStyle="1" w:styleId="6CA9BEBB9E2494408474BD430D4C65E4">
    <w:name w:val="6CA9BEBB9E2494408474BD430D4C65E4"/>
    <w:rsid w:val="00FF67DA"/>
  </w:style>
  <w:style w:type="paragraph" w:customStyle="1" w:styleId="34933078C14EF64C95C5CF5647404090">
    <w:name w:val="34933078C14EF64C95C5CF5647404090"/>
    <w:rsid w:val="00FF67DA"/>
  </w:style>
  <w:style w:type="paragraph" w:customStyle="1" w:styleId="2431BAB87364B24CA7C37BD9D5B9EB62">
    <w:name w:val="2431BAB87364B24CA7C37BD9D5B9EB62"/>
    <w:rsid w:val="00FF67DA"/>
  </w:style>
  <w:style w:type="paragraph" w:customStyle="1" w:styleId="788D1C55A9B12C42AEED1B2EDFE38B4C">
    <w:name w:val="788D1C55A9B12C42AEED1B2EDFE38B4C"/>
    <w:rsid w:val="00FF67DA"/>
  </w:style>
  <w:style w:type="paragraph" w:customStyle="1" w:styleId="80114DA1A5D3F44A93B02389E2F4A692">
    <w:name w:val="80114DA1A5D3F44A93B02389E2F4A692"/>
    <w:rsid w:val="00FF67DA"/>
  </w:style>
  <w:style w:type="paragraph" w:customStyle="1" w:styleId="C22A6E12AF88704D8E654AB54F7A93F3">
    <w:name w:val="C22A6E12AF88704D8E654AB54F7A93F3"/>
    <w:rsid w:val="00FF67DA"/>
  </w:style>
  <w:style w:type="paragraph" w:customStyle="1" w:styleId="B972987EF9CCD348BD3E5E6FD15F13F1">
    <w:name w:val="B972987EF9CCD348BD3E5E6FD15F13F1"/>
    <w:rsid w:val="00FF67DA"/>
  </w:style>
  <w:style w:type="paragraph" w:customStyle="1" w:styleId="71142BFFA910AC47BDDB531C8CF05E92">
    <w:name w:val="71142BFFA910AC47BDDB531C8CF05E92"/>
    <w:rsid w:val="00FF67DA"/>
  </w:style>
  <w:style w:type="paragraph" w:customStyle="1" w:styleId="632307B88AFD224FBA604A2EDF1C89D0">
    <w:name w:val="632307B88AFD224FBA604A2EDF1C89D0"/>
    <w:rsid w:val="00FF67DA"/>
  </w:style>
  <w:style w:type="paragraph" w:customStyle="1" w:styleId="818AFC3AA22EE144AD11BF24F9BB6785">
    <w:name w:val="818AFC3AA22EE144AD11BF24F9BB6785"/>
    <w:rsid w:val="00FF67DA"/>
  </w:style>
  <w:style w:type="paragraph" w:customStyle="1" w:styleId="B518E924AC6D554AA8DCD8E99280306C">
    <w:name w:val="B518E924AC6D554AA8DCD8E99280306C"/>
    <w:rsid w:val="00FF67DA"/>
  </w:style>
  <w:style w:type="paragraph" w:customStyle="1" w:styleId="488DAD27870E564A8A537451CDB4298C">
    <w:name w:val="488DAD27870E564A8A537451CDB4298C"/>
    <w:rsid w:val="00FF67DA"/>
  </w:style>
  <w:style w:type="paragraph" w:customStyle="1" w:styleId="C2AD398C16816443A9D3275C81838E4A">
    <w:name w:val="C2AD398C16816443A9D3275C81838E4A"/>
    <w:rsid w:val="00FF67DA"/>
  </w:style>
  <w:style w:type="paragraph" w:customStyle="1" w:styleId="1826E4D0B9CA424C835C7770FA19BC64">
    <w:name w:val="1826E4D0B9CA424C835C7770FA19BC64"/>
    <w:rsid w:val="00FF67DA"/>
  </w:style>
  <w:style w:type="paragraph" w:customStyle="1" w:styleId="95B6F488436EEB4D875FF905889F88D6">
    <w:name w:val="95B6F488436EEB4D875FF905889F88D6"/>
    <w:rsid w:val="00FF67DA"/>
  </w:style>
  <w:style w:type="paragraph" w:customStyle="1" w:styleId="508DF426D7F6F147B0BCD9FB267A88CA">
    <w:name w:val="508DF426D7F6F147B0BCD9FB267A88CA"/>
    <w:rsid w:val="00FF67DA"/>
  </w:style>
  <w:style w:type="paragraph" w:customStyle="1" w:styleId="A83BD1CE9FA0934FA776A08019581D2A">
    <w:name w:val="A83BD1CE9FA0934FA776A08019581D2A"/>
    <w:rsid w:val="00FF67DA"/>
  </w:style>
  <w:style w:type="paragraph" w:customStyle="1" w:styleId="E87127E634E9E04F8D3759549AD409E9">
    <w:name w:val="E87127E634E9E04F8D3759549AD409E9"/>
    <w:rsid w:val="00FF67DA"/>
  </w:style>
  <w:style w:type="paragraph" w:customStyle="1" w:styleId="0DFE4241069DDD4BA13858FFBADF161E">
    <w:name w:val="0DFE4241069DDD4BA13858FFBADF161E"/>
    <w:rsid w:val="00FF67DA"/>
  </w:style>
  <w:style w:type="paragraph" w:customStyle="1" w:styleId="54B57D411733EC49B266827FA8907875">
    <w:name w:val="54B57D411733EC49B266827FA8907875"/>
    <w:rsid w:val="00FF67DA"/>
  </w:style>
  <w:style w:type="paragraph" w:customStyle="1" w:styleId="0AE9CE2DB46D644094E1CFAD28A192F2">
    <w:name w:val="0AE9CE2DB46D644094E1CFAD28A192F2"/>
    <w:rsid w:val="00FF67DA"/>
  </w:style>
  <w:style w:type="paragraph" w:customStyle="1" w:styleId="79CA39BE08C55545B363C854711CA966">
    <w:name w:val="79CA39BE08C55545B363C854711CA966"/>
    <w:rsid w:val="00FF67DA"/>
  </w:style>
  <w:style w:type="paragraph" w:customStyle="1" w:styleId="BDB77B63D347094FB383D4C522C7F723">
    <w:name w:val="BDB77B63D347094FB383D4C522C7F723"/>
    <w:rsid w:val="00FF67DA"/>
  </w:style>
  <w:style w:type="paragraph" w:customStyle="1" w:styleId="C2DA77208049574B8E7C3E6767C75A2E">
    <w:name w:val="C2DA77208049574B8E7C3E6767C75A2E"/>
    <w:rsid w:val="00FF67DA"/>
  </w:style>
  <w:style w:type="paragraph" w:customStyle="1" w:styleId="5EF5C4A8EDF88941B993352533E3AC4F">
    <w:name w:val="5EF5C4A8EDF88941B993352533E3AC4F"/>
    <w:rsid w:val="00FF67DA"/>
  </w:style>
  <w:style w:type="paragraph" w:customStyle="1" w:styleId="63163D43D201BD46B28D5AAFAEA3415A">
    <w:name w:val="63163D43D201BD46B28D5AAFAEA3415A"/>
    <w:rsid w:val="00FF67DA"/>
  </w:style>
  <w:style w:type="paragraph" w:customStyle="1" w:styleId="9009E2D1647A6B4094E6077A66E0CAD1">
    <w:name w:val="9009E2D1647A6B4094E6077A66E0CAD1"/>
    <w:rsid w:val="00FF67DA"/>
  </w:style>
  <w:style w:type="paragraph" w:customStyle="1" w:styleId="C7CDE096533031489E1D7C291B30AF3D">
    <w:name w:val="C7CDE096533031489E1D7C291B30AF3D"/>
    <w:rsid w:val="00FF67DA"/>
  </w:style>
  <w:style w:type="paragraph" w:customStyle="1" w:styleId="3F471D184D42E44787901D8C743852F7">
    <w:name w:val="3F471D184D42E44787901D8C743852F7"/>
    <w:rsid w:val="00FF67DA"/>
  </w:style>
  <w:style w:type="paragraph" w:customStyle="1" w:styleId="0A9D16A3149D7A4A8DE4706EA5D39913">
    <w:name w:val="0A9D16A3149D7A4A8DE4706EA5D39913"/>
    <w:rsid w:val="00FF67DA"/>
  </w:style>
  <w:style w:type="paragraph" w:customStyle="1" w:styleId="EB02F26A20854248B1C4C4B28C7803BA">
    <w:name w:val="EB02F26A20854248B1C4C4B28C7803BA"/>
    <w:rsid w:val="00FF67DA"/>
  </w:style>
  <w:style w:type="paragraph" w:customStyle="1" w:styleId="849DD4B8DD14D64F98A57F3B6F50CFD8">
    <w:name w:val="849DD4B8DD14D64F98A57F3B6F50CFD8"/>
    <w:rsid w:val="00FF67DA"/>
  </w:style>
  <w:style w:type="paragraph" w:customStyle="1" w:styleId="6BB304EB065AAC4C90A20E03B76F7DEC">
    <w:name w:val="6BB304EB065AAC4C90A20E03B76F7DEC"/>
    <w:rsid w:val="00FF67DA"/>
  </w:style>
  <w:style w:type="paragraph" w:customStyle="1" w:styleId="E33C46246E80A546AA2305FFF55910BB">
    <w:name w:val="E33C46246E80A546AA2305FFF55910BB"/>
    <w:rsid w:val="00FF67DA"/>
  </w:style>
  <w:style w:type="paragraph" w:customStyle="1" w:styleId="658B03D91516D040A9AFE4A81BCEB160">
    <w:name w:val="658B03D91516D040A9AFE4A81BCEB160"/>
    <w:rsid w:val="00FF67DA"/>
  </w:style>
  <w:style w:type="paragraph" w:customStyle="1" w:styleId="CEFE0CFCFC35E14EBE933A11349DBC4D">
    <w:name w:val="CEFE0CFCFC35E14EBE933A11349DBC4D"/>
    <w:rsid w:val="00FF67DA"/>
  </w:style>
  <w:style w:type="paragraph" w:customStyle="1" w:styleId="4A4854AEFC168442B2B971AC19A51FE1">
    <w:name w:val="4A4854AEFC168442B2B971AC19A51FE1"/>
    <w:rsid w:val="00FF67DA"/>
  </w:style>
  <w:style w:type="paragraph" w:customStyle="1" w:styleId="541522A5AD373842920445931BB08480">
    <w:name w:val="541522A5AD373842920445931BB08480"/>
    <w:rsid w:val="00FF67DA"/>
  </w:style>
  <w:style w:type="paragraph" w:customStyle="1" w:styleId="D6B52D492620904DA8B75C2069ABEA6E">
    <w:name w:val="D6B52D492620904DA8B75C2069ABEA6E"/>
    <w:rsid w:val="00FF67DA"/>
  </w:style>
  <w:style w:type="paragraph" w:customStyle="1" w:styleId="27F16ED7936D5C42ACC6ADB96563D65F">
    <w:name w:val="27F16ED7936D5C42ACC6ADB96563D65F"/>
    <w:rsid w:val="00FF67DA"/>
  </w:style>
  <w:style w:type="paragraph" w:customStyle="1" w:styleId="D5F90D6DD2406848A21B3BB88C40D467">
    <w:name w:val="D5F90D6DD2406848A21B3BB88C40D467"/>
    <w:rsid w:val="00FF67DA"/>
  </w:style>
  <w:style w:type="paragraph" w:customStyle="1" w:styleId="ED6671C80BCAD24F987C6786950ED0C1">
    <w:name w:val="ED6671C80BCAD24F987C6786950ED0C1"/>
    <w:rsid w:val="00FF67DA"/>
  </w:style>
  <w:style w:type="paragraph" w:customStyle="1" w:styleId="E29FE2236D1F924889248E28978CFF7B">
    <w:name w:val="E29FE2236D1F924889248E28978CFF7B"/>
    <w:rsid w:val="00FF67DA"/>
  </w:style>
  <w:style w:type="paragraph" w:customStyle="1" w:styleId="405EBB51B2DC344E9796B489DF17F0FD">
    <w:name w:val="405EBB51B2DC344E9796B489DF17F0FD"/>
    <w:rsid w:val="00FF67DA"/>
  </w:style>
  <w:style w:type="paragraph" w:customStyle="1" w:styleId="038818327062F24781E92CAB28066796">
    <w:name w:val="038818327062F24781E92CAB28066796"/>
    <w:rsid w:val="00FF67DA"/>
  </w:style>
  <w:style w:type="paragraph" w:customStyle="1" w:styleId="12A6BC8BED97334B852FD58F14905FF5">
    <w:name w:val="12A6BC8BED97334B852FD58F14905FF5"/>
    <w:rsid w:val="00FF67DA"/>
  </w:style>
  <w:style w:type="paragraph" w:customStyle="1" w:styleId="8D7F730BC5F39F49AAD07CCFE5EEE941">
    <w:name w:val="8D7F730BC5F39F49AAD07CCFE5EEE941"/>
    <w:rsid w:val="00FF67DA"/>
  </w:style>
  <w:style w:type="paragraph" w:customStyle="1" w:styleId="D38029FE8886884C941CFDC141E25533">
    <w:name w:val="D38029FE8886884C941CFDC141E25533"/>
    <w:rsid w:val="00FF67DA"/>
  </w:style>
  <w:style w:type="paragraph" w:customStyle="1" w:styleId="38C35C794F09AD498C568C75730B990C">
    <w:name w:val="38C35C794F09AD498C568C75730B990C"/>
    <w:rsid w:val="00FF67DA"/>
  </w:style>
  <w:style w:type="paragraph" w:customStyle="1" w:styleId="0ADD9B69F3847F4FB3C54EB24611E62B">
    <w:name w:val="0ADD9B69F3847F4FB3C54EB24611E62B"/>
    <w:rsid w:val="00FF67DA"/>
  </w:style>
  <w:style w:type="paragraph" w:customStyle="1" w:styleId="142458238FDFA549AC9B9992B8EC3EDD">
    <w:name w:val="142458238FDFA549AC9B9992B8EC3EDD"/>
    <w:rsid w:val="00FF67DA"/>
  </w:style>
  <w:style w:type="paragraph" w:customStyle="1" w:styleId="FA01C4CABB822942870FB541F4C3E053">
    <w:name w:val="FA01C4CABB822942870FB541F4C3E053"/>
    <w:rsid w:val="00FF67DA"/>
  </w:style>
  <w:style w:type="paragraph" w:customStyle="1" w:styleId="86E1AEF52D3048109AF42DB689921D03">
    <w:name w:val="86E1AEF52D3048109AF42DB689921D03"/>
    <w:rsid w:val="00E20B05"/>
    <w:pPr>
      <w:spacing w:after="160" w:line="259" w:lineRule="auto"/>
    </w:pPr>
    <w:rPr>
      <w:sz w:val="22"/>
      <w:szCs w:val="22"/>
      <w:lang w:eastAsia="zh-CN"/>
    </w:rPr>
  </w:style>
  <w:style w:type="paragraph" w:customStyle="1" w:styleId="EF29A9CE2E8C41EE9B1CF84F08D3D70F">
    <w:name w:val="EF29A9CE2E8C41EE9B1CF84F08D3D70F"/>
    <w:rsid w:val="00D610C2"/>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1B196-3AF0-4393-9D6C-12C738C47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2177</Words>
  <Characters>1241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Sr. QA Lead</vt:lpstr>
    </vt:vector>
  </TitlesOfParts>
  <Manager/>
  <Company/>
  <LinksUpToDate>false</LinksUpToDate>
  <CharactersWithSpaces>145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 QA Lead</dc:title>
  <dc:subject>Resume</dc:subject>
  <dc:creator>Amit Patole</dc:creator>
  <cp:keywords/>
  <dc:description/>
  <cp:lastModifiedBy>Amit Patole</cp:lastModifiedBy>
  <cp:revision>12</cp:revision>
  <cp:lastPrinted>2019-03-14T00:50:00Z</cp:lastPrinted>
  <dcterms:created xsi:type="dcterms:W3CDTF">2019-03-14T00:28:00Z</dcterms:created>
  <dcterms:modified xsi:type="dcterms:W3CDTF">2019-09-04T20:16:00Z</dcterms:modified>
  <cp:category/>
</cp:coreProperties>
</file>